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E49C9" w14:textId="7EFA217F" w:rsidR="00C358DF" w:rsidRPr="00ED2EB0" w:rsidRDefault="00C358DF" w:rsidP="00C358DF">
      <w:pPr>
        <w:jc w:val="center"/>
        <w:rPr>
          <w:rFonts w:ascii="Frutiger LT Com 55 Roman" w:eastAsia="Helvetica Neue" w:hAnsi="Frutiger LT Com 55 Roman" w:cs="Helvetica Neue"/>
          <w:b/>
          <w:bCs/>
          <w:color w:val="000000" w:themeColor="text1"/>
          <w:sz w:val="36"/>
          <w:szCs w:val="36"/>
        </w:rPr>
      </w:pPr>
      <w:r w:rsidRPr="00ED2EB0">
        <w:rPr>
          <w:rFonts w:ascii="Frutiger LT Com 55 Roman" w:eastAsia="Helvetica Neue" w:hAnsi="Frutiger LT Com 55 Roman" w:cs="Helvetica Neue"/>
          <w:b/>
          <w:bCs/>
          <w:color w:val="000000" w:themeColor="text1"/>
          <w:sz w:val="36"/>
          <w:szCs w:val="36"/>
        </w:rPr>
        <w:t>SMAPSS Ontology Evaluation</w:t>
      </w:r>
    </w:p>
    <w:p w14:paraId="741CA83A" w14:textId="2275AFD6" w:rsidR="00C358DF" w:rsidRPr="00ED2EB0" w:rsidRDefault="00C358DF" w:rsidP="00C358DF">
      <w:pPr>
        <w:rPr>
          <w:rFonts w:ascii="Frutiger LT Com 55 Roman" w:eastAsia="Helvetica Neue" w:hAnsi="Frutiger LT Com 55 Roman" w:cs="Helvetica Neue"/>
          <w:b/>
          <w:bCs/>
          <w:color w:val="000000" w:themeColor="text1"/>
          <w:sz w:val="33"/>
          <w:szCs w:val="33"/>
        </w:rPr>
      </w:pPr>
      <w:r w:rsidRPr="00ED2EB0">
        <w:rPr>
          <w:rFonts w:ascii="Frutiger LT Com 55 Roman" w:eastAsia="Helvetica Neue" w:hAnsi="Frutiger LT Com 55 Roman" w:cs="Helvetica Neue"/>
          <w:b/>
          <w:bCs/>
          <w:color w:val="000000" w:themeColor="text1"/>
          <w:sz w:val="33"/>
          <w:szCs w:val="33"/>
        </w:rPr>
        <w:t>What is</w:t>
      </w:r>
      <w:r w:rsidR="00ED2EB0" w:rsidRPr="00ED2EB0">
        <w:rPr>
          <w:rFonts w:ascii="Frutiger LT Com 55 Roman" w:eastAsia="Helvetica Neue" w:hAnsi="Frutiger LT Com 55 Roman" w:cs="Helvetica Neue"/>
          <w:b/>
          <w:bCs/>
          <w:color w:val="000000" w:themeColor="text1"/>
          <w:sz w:val="33"/>
          <w:szCs w:val="33"/>
        </w:rPr>
        <w:t xml:space="preserve"> an</w:t>
      </w:r>
      <w:r w:rsidRPr="00ED2EB0">
        <w:rPr>
          <w:rFonts w:ascii="Frutiger LT Com 55 Roman" w:eastAsia="Helvetica Neue" w:hAnsi="Frutiger LT Com 55 Roman" w:cs="Helvetica Neue"/>
          <w:b/>
          <w:bCs/>
          <w:color w:val="000000" w:themeColor="text1"/>
          <w:sz w:val="33"/>
          <w:szCs w:val="33"/>
        </w:rPr>
        <w:t xml:space="preserve"> Ontology?</w:t>
      </w:r>
    </w:p>
    <w:p w14:paraId="6A4DC119" w14:textId="5675EFDE" w:rsidR="00F317CD" w:rsidRDefault="00ED2EB0" w:rsidP="00F317CD">
      <w:pPr>
        <w:jc w:val="both"/>
        <w:rPr>
          <w:rFonts w:ascii="Frutiger LT Com 55 Roman" w:eastAsia="Helvetica Neue" w:hAnsi="Frutiger LT Com 55 Roman" w:cs="Helvetica Neue"/>
          <w:color w:val="000000" w:themeColor="text1"/>
          <w:sz w:val="24"/>
          <w:szCs w:val="24"/>
        </w:rPr>
      </w:pPr>
      <w:r w:rsidRPr="00ED2EB0">
        <w:rPr>
          <w:rFonts w:ascii="Frutiger LT Com 55 Roman" w:eastAsia="Helvetica Neue" w:hAnsi="Frutiger LT Com 55 Roman" w:cs="Helvetica Neue"/>
          <w:color w:val="000000" w:themeColor="text1"/>
          <w:sz w:val="24"/>
          <w:szCs w:val="24"/>
        </w:rPr>
        <w:t>Ontologies are a widely used method for representing knowledge</w:t>
      </w:r>
      <w:r>
        <w:rPr>
          <w:rFonts w:ascii="Frutiger LT Com 55 Roman" w:eastAsia="Helvetica Neue" w:hAnsi="Frutiger LT Com 55 Roman" w:cs="Helvetica Neue"/>
          <w:color w:val="000000" w:themeColor="text1"/>
          <w:sz w:val="24"/>
          <w:szCs w:val="24"/>
        </w:rPr>
        <w:t>. Therefore</w:t>
      </w:r>
      <w:r w:rsidRPr="00ED2EB0">
        <w:rPr>
          <w:rFonts w:ascii="Frutiger LT Com 55 Roman" w:eastAsia="Helvetica Neue" w:hAnsi="Frutiger LT Com 55 Roman" w:cs="Helvetica Neue"/>
          <w:color w:val="000000" w:themeColor="text1"/>
          <w:sz w:val="24"/>
          <w:szCs w:val="24"/>
        </w:rPr>
        <w:t>, knowledge is expressed in semantic statements and stored digitally.</w:t>
      </w:r>
      <w:r>
        <w:rPr>
          <w:rFonts w:ascii="Frutiger LT Com 55 Roman" w:eastAsia="Helvetica Neue" w:hAnsi="Frutiger LT Com 55 Roman" w:cs="Helvetica Neue"/>
          <w:color w:val="000000" w:themeColor="text1"/>
          <w:sz w:val="24"/>
          <w:szCs w:val="24"/>
        </w:rPr>
        <w:t xml:space="preserve"> An ontology consists of classes (objects), attributes, and</w:t>
      </w:r>
      <w:r w:rsidRPr="00ED2EB0">
        <w:rPr>
          <w:rFonts w:ascii="Frutiger LT Com 55 Roman" w:eastAsia="Helvetica Neue" w:hAnsi="Frutiger LT Com 55 Roman" w:cs="Helvetica Neue"/>
          <w:color w:val="000000" w:themeColor="text1"/>
          <w:sz w:val="24"/>
          <w:szCs w:val="24"/>
        </w:rPr>
        <w:t xml:space="preserve"> relationships </w:t>
      </w:r>
      <w:r>
        <w:rPr>
          <w:rFonts w:ascii="Frutiger LT Com 55 Roman" w:eastAsia="Helvetica Neue" w:hAnsi="Frutiger LT Com 55 Roman" w:cs="Helvetica Neue"/>
          <w:color w:val="000000" w:themeColor="text1"/>
          <w:sz w:val="24"/>
          <w:szCs w:val="24"/>
        </w:rPr>
        <w:t>representing</w:t>
      </w:r>
      <w:r w:rsidRPr="00ED2EB0">
        <w:rPr>
          <w:rFonts w:ascii="Frutiger LT Com 55 Roman" w:eastAsia="Helvetica Neue" w:hAnsi="Frutiger LT Com 55 Roman" w:cs="Helvetica Neue"/>
          <w:color w:val="000000" w:themeColor="text1"/>
          <w:sz w:val="24"/>
          <w:szCs w:val="24"/>
        </w:rPr>
        <w:t xml:space="preserve"> a domain's knowledge.</w:t>
      </w:r>
      <w:r w:rsidR="006F5272" w:rsidRPr="00ED2EB0">
        <w:rPr>
          <w:rFonts w:ascii="Frutiger LT Com 55 Roman" w:eastAsia="Helvetica Neue" w:hAnsi="Frutiger LT Com 55 Roman" w:cs="Helvetica Neue"/>
          <w:color w:val="000000" w:themeColor="text1"/>
          <w:sz w:val="24"/>
          <w:szCs w:val="24"/>
        </w:rPr>
        <w:t xml:space="preserve"> </w:t>
      </w:r>
      <w:r w:rsidR="00F317CD">
        <w:rPr>
          <w:rFonts w:ascii="Frutiger LT Com 55 Roman" w:eastAsia="Helvetica Neue" w:hAnsi="Frutiger LT Com 55 Roman" w:cs="Helvetica Neue"/>
          <w:color w:val="000000" w:themeColor="text1"/>
          <w:sz w:val="24"/>
          <w:szCs w:val="24"/>
        </w:rPr>
        <w:t>Besides humans, machines can also understand the concepts defined within the ontology and process the content and</w:t>
      </w:r>
      <w:r w:rsidR="00F317CD" w:rsidRPr="00ED2EB0">
        <w:rPr>
          <w:rFonts w:ascii="Frutiger LT Com 55 Roman" w:eastAsia="Helvetica Neue" w:hAnsi="Frutiger LT Com 55 Roman" w:cs="Helvetica Neue"/>
          <w:color w:val="000000" w:themeColor="text1"/>
          <w:sz w:val="24"/>
          <w:szCs w:val="24"/>
        </w:rPr>
        <w:t xml:space="preserve"> interpret new knowledge.</w:t>
      </w:r>
      <w:r w:rsidR="00F317CD">
        <w:rPr>
          <w:rFonts w:ascii="Frutiger LT Com 55 Roman" w:eastAsia="Helvetica Neue" w:hAnsi="Frutiger LT Com 55 Roman" w:cs="Helvetica Neue"/>
          <w:color w:val="000000" w:themeColor="text1"/>
          <w:sz w:val="24"/>
          <w:szCs w:val="24"/>
        </w:rPr>
        <w:t xml:space="preserve"> </w:t>
      </w:r>
      <w:r w:rsidR="00CC011B" w:rsidRPr="00ED2EB0">
        <w:rPr>
          <w:rFonts w:ascii="Frutiger LT Com 55 Roman" w:eastAsia="Helvetica Neue" w:hAnsi="Frutiger LT Com 55 Roman" w:cs="Helvetica Neue"/>
          <w:color w:val="000000" w:themeColor="text1"/>
          <w:sz w:val="24"/>
          <w:szCs w:val="24"/>
        </w:rPr>
        <w:t>Moreover, i</w:t>
      </w:r>
      <w:r w:rsidR="006F5272" w:rsidRPr="00ED2EB0">
        <w:rPr>
          <w:rFonts w:ascii="Frutiger LT Com 55 Roman" w:eastAsia="Helvetica Neue" w:hAnsi="Frutiger LT Com 55 Roman" w:cs="Helvetica Neue"/>
          <w:color w:val="000000" w:themeColor="text1"/>
          <w:sz w:val="24"/>
          <w:szCs w:val="24"/>
        </w:rPr>
        <w:t xml:space="preserve">t can be used to infer, querying the specific knowledge about a domain across heterogeneous systems. For example: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Human</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can be considered as a subclass of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Animal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and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Animals</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is the subclass of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Living Organism</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w:t>
      </w:r>
    </w:p>
    <w:p w14:paraId="6586F04F" w14:textId="3685C23E" w:rsidR="00F317CD" w:rsidRDefault="006F5272" w:rsidP="00F317CD">
      <w:pPr>
        <w:jc w:val="both"/>
        <w:rPr>
          <w:rFonts w:ascii="Frutiger LT Com 55 Roman" w:eastAsia="Helvetica Neue" w:hAnsi="Frutiger LT Com 55 Roman" w:cs="Helvetica Neue"/>
          <w:color w:val="000000" w:themeColor="text1"/>
          <w:sz w:val="24"/>
          <w:szCs w:val="24"/>
        </w:rPr>
      </w:pPr>
      <w:r w:rsidRPr="00F317CD">
        <w:rPr>
          <w:rFonts w:ascii="Frutiger LT Com 55 Roman" w:eastAsia="Helvetica Neue" w:hAnsi="Frutiger LT Com 55 Roman" w:cs="Helvetica Neue"/>
          <w:color w:val="000000" w:themeColor="text1"/>
          <w:sz w:val="24"/>
          <w:szCs w:val="24"/>
        </w:rPr>
        <w:t xml:space="preserve">These concepts can be further provided with a relationship. </w:t>
      </w:r>
      <w:r w:rsidR="00F317CD" w:rsidRPr="00F317CD">
        <w:rPr>
          <w:rFonts w:ascii="Frutiger LT Com 55 Roman" w:eastAsia="Helvetica Neue" w:hAnsi="Frutiger LT Com 55 Roman" w:cs="Helvetica Neue"/>
          <w:color w:val="000000" w:themeColor="text1"/>
          <w:sz w:val="24"/>
          <w:szCs w:val="24"/>
        </w:rPr>
        <w:t xml:space="preserve">These relationships are called </w:t>
      </w:r>
      <w:r w:rsidR="00F317CD" w:rsidRPr="00F317CD">
        <w:rPr>
          <w:rFonts w:ascii="Frutiger LT Com 55 Roman" w:eastAsia="Helvetica Neue" w:hAnsi="Frutiger LT Com 55 Roman" w:cs="Helvetica Neue"/>
          <w:i/>
          <w:color w:val="000000" w:themeColor="text1"/>
          <w:sz w:val="24"/>
          <w:szCs w:val="24"/>
        </w:rPr>
        <w:t>O</w:t>
      </w:r>
      <w:r w:rsidRPr="00F317CD">
        <w:rPr>
          <w:rFonts w:ascii="Frutiger LT Com 55 Roman" w:eastAsia="Helvetica Neue" w:hAnsi="Frutiger LT Com 55 Roman" w:cs="Helvetica Neue"/>
          <w:i/>
          <w:color w:val="000000" w:themeColor="text1"/>
          <w:sz w:val="24"/>
          <w:szCs w:val="24"/>
        </w:rPr>
        <w:t>bject</w:t>
      </w:r>
      <w:r w:rsidR="00F317CD" w:rsidRPr="00F317CD">
        <w:rPr>
          <w:rFonts w:ascii="Frutiger LT Com 55 Roman" w:eastAsia="Helvetica Neue" w:hAnsi="Frutiger LT Com 55 Roman" w:cs="Helvetica Neue"/>
          <w:i/>
          <w:color w:val="000000" w:themeColor="text1"/>
          <w:sz w:val="24"/>
          <w:szCs w:val="24"/>
        </w:rPr>
        <w:t xml:space="preserve"> Pr</w:t>
      </w:r>
      <w:r w:rsidRPr="00F317CD">
        <w:rPr>
          <w:rFonts w:ascii="Frutiger LT Com 55 Roman" w:eastAsia="Helvetica Neue" w:hAnsi="Frutiger LT Com 55 Roman" w:cs="Helvetica Neue"/>
          <w:i/>
          <w:color w:val="000000" w:themeColor="text1"/>
          <w:sz w:val="24"/>
          <w:szCs w:val="24"/>
        </w:rPr>
        <w:t>operty</w:t>
      </w:r>
      <w:r w:rsidRPr="00F317CD">
        <w:rPr>
          <w:rFonts w:ascii="Frutiger LT Com 55 Roman" w:eastAsia="Helvetica Neue" w:hAnsi="Frutiger LT Com 55 Roman" w:cs="Helvetica Neue"/>
          <w:color w:val="000000" w:themeColor="text1"/>
          <w:sz w:val="24"/>
          <w:szCs w:val="24"/>
        </w:rPr>
        <w:t xml:space="preserve">. For exampl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Human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eat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where </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eats</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is a</w:t>
      </w:r>
      <w:r w:rsidR="004404C1">
        <w:rPr>
          <w:rFonts w:ascii="Frutiger LT Com 55 Roman" w:eastAsia="Helvetica Neue" w:hAnsi="Frutiger LT Com 55 Roman" w:cs="Helvetica Neue"/>
          <w:color w:val="000000" w:themeColor="text1"/>
          <w:sz w:val="24"/>
          <w:szCs w:val="24"/>
        </w:rPr>
        <w:t>n</w:t>
      </w:r>
      <w:r w:rsidR="00F0740C" w:rsidRPr="00F317CD">
        <w:rPr>
          <w:rFonts w:ascii="Frutiger LT Com 55 Roman" w:eastAsia="Helvetica Neue" w:hAnsi="Frutiger LT Com 55 Roman" w:cs="Helvetica Neue"/>
          <w:color w:val="000000" w:themeColor="text1"/>
          <w:sz w:val="24"/>
          <w:szCs w:val="24"/>
        </w:rPr>
        <w:t xml:space="preserve"> </w:t>
      </w:r>
      <w:r w:rsidR="00F317CD">
        <w:rPr>
          <w:rFonts w:ascii="Frutiger LT Com 55 Roman" w:eastAsia="Helvetica Neue" w:hAnsi="Frutiger LT Com 55 Roman" w:cs="Helvetica Neue"/>
          <w:color w:val="000000" w:themeColor="text1"/>
          <w:sz w:val="24"/>
          <w:szCs w:val="24"/>
        </w:rPr>
        <w:t>O</w:t>
      </w:r>
      <w:r w:rsidR="00F0740C" w:rsidRPr="00F317CD">
        <w:rPr>
          <w:rFonts w:ascii="Frutiger LT Com 55 Roman" w:eastAsia="Helvetica Neue" w:hAnsi="Frutiger LT Com 55 Roman" w:cs="Helvetica Neue"/>
          <w:color w:val="000000" w:themeColor="text1"/>
          <w:sz w:val="24"/>
          <w:szCs w:val="24"/>
        </w:rPr>
        <w:t>bject</w:t>
      </w:r>
      <w:r w:rsidR="00F317CD">
        <w:rPr>
          <w:rFonts w:ascii="Frutiger LT Com 55 Roman" w:eastAsia="Helvetica Neue" w:hAnsi="Frutiger LT Com 55 Roman" w:cs="Helvetica Neue"/>
          <w:color w:val="000000" w:themeColor="text1"/>
          <w:sz w:val="24"/>
          <w:szCs w:val="24"/>
        </w:rPr>
        <w:t xml:space="preserve"> </w:t>
      </w:r>
      <w:r w:rsidR="00F0740C" w:rsidRPr="00F317CD">
        <w:rPr>
          <w:rFonts w:ascii="Frutiger LT Com 55 Roman" w:eastAsia="Helvetica Neue" w:hAnsi="Frutiger LT Com 55 Roman" w:cs="Helvetica Neue"/>
          <w:color w:val="000000" w:themeColor="text1"/>
          <w:sz w:val="24"/>
          <w:szCs w:val="24"/>
        </w:rPr>
        <w:t>Property</w:t>
      </w:r>
      <w:r w:rsidRPr="00F317CD">
        <w:rPr>
          <w:rFonts w:ascii="Frutiger LT Com 55 Roman" w:eastAsia="Helvetica Neue" w:hAnsi="Frutiger LT Com 55 Roman" w:cs="Helvetica Neue"/>
          <w:color w:val="000000" w:themeColor="text1"/>
          <w:sz w:val="24"/>
          <w:szCs w:val="24"/>
        </w:rPr>
        <w:t xml:space="preserve">. </w:t>
      </w:r>
    </w:p>
    <w:p w14:paraId="724CBB62" w14:textId="41C826D0" w:rsidR="009B0777" w:rsidRPr="00F317CD" w:rsidRDefault="006F5272" w:rsidP="00F317CD">
      <w:pPr>
        <w:jc w:val="both"/>
        <w:rPr>
          <w:rFonts w:ascii="Frutiger LT Com 55 Roman" w:eastAsia="Helvetica Neue" w:hAnsi="Frutiger LT Com 55 Roman" w:cs="Helvetica Neue"/>
          <w:color w:val="000000" w:themeColor="text1"/>
          <w:sz w:val="24"/>
          <w:szCs w:val="24"/>
        </w:rPr>
      </w:pPr>
      <w:r w:rsidRPr="00F317CD">
        <w:rPr>
          <w:rFonts w:ascii="Frutiger LT Com 55 Roman" w:eastAsia="Helvetica Neue" w:hAnsi="Frutiger LT Com 55 Roman" w:cs="Helvetica Neue"/>
          <w:color w:val="000000" w:themeColor="text1"/>
          <w:sz w:val="24"/>
          <w:szCs w:val="24"/>
        </w:rPr>
        <w:t xml:space="preserve">The property of a concept is called </w:t>
      </w:r>
      <w:r w:rsidR="00F317CD" w:rsidRPr="00F317CD">
        <w:rPr>
          <w:rFonts w:ascii="Frutiger LT Com 55 Roman" w:eastAsia="Helvetica Neue" w:hAnsi="Frutiger LT Com 55 Roman" w:cs="Helvetica Neue"/>
          <w:i/>
          <w:color w:val="000000" w:themeColor="text1"/>
          <w:sz w:val="24"/>
          <w:szCs w:val="24"/>
        </w:rPr>
        <w:t>D</w:t>
      </w:r>
      <w:r w:rsidRPr="00F317CD">
        <w:rPr>
          <w:rFonts w:ascii="Frutiger LT Com 55 Roman" w:eastAsia="Helvetica Neue" w:hAnsi="Frutiger LT Com 55 Roman" w:cs="Helvetica Neue"/>
          <w:i/>
          <w:color w:val="000000" w:themeColor="text1"/>
          <w:sz w:val="24"/>
          <w:szCs w:val="24"/>
        </w:rPr>
        <w:t>ata</w:t>
      </w:r>
      <w:r w:rsidR="00F317CD" w:rsidRPr="00F317CD">
        <w:rPr>
          <w:rFonts w:ascii="Frutiger LT Com 55 Roman" w:eastAsia="Helvetica Neue" w:hAnsi="Frutiger LT Com 55 Roman" w:cs="Helvetica Neue"/>
          <w:i/>
          <w:color w:val="000000" w:themeColor="text1"/>
          <w:sz w:val="24"/>
          <w:szCs w:val="24"/>
        </w:rPr>
        <w:t xml:space="preserve"> </w:t>
      </w:r>
      <w:r w:rsidRPr="00F317CD">
        <w:rPr>
          <w:rFonts w:ascii="Frutiger LT Com 55 Roman" w:eastAsia="Helvetica Neue" w:hAnsi="Frutiger LT Com 55 Roman" w:cs="Helvetica Neue"/>
          <w:i/>
          <w:color w:val="000000" w:themeColor="text1"/>
          <w:sz w:val="24"/>
          <w:szCs w:val="24"/>
        </w:rPr>
        <w:t>Property</w:t>
      </w:r>
      <w:r w:rsidRPr="00F317CD">
        <w:rPr>
          <w:rFonts w:ascii="Frutiger LT Com 55 Roman" w:eastAsia="Helvetica Neue" w:hAnsi="Frutiger LT Com 55 Roman" w:cs="Helvetica Neue"/>
          <w:color w:val="000000" w:themeColor="text1"/>
          <w:sz w:val="24"/>
          <w:szCs w:val="24"/>
        </w:rPr>
        <w:t xml:space="preserve">. For example, an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is a concept </w:t>
      </w:r>
      <w:r w:rsidR="00F317CD">
        <w:rPr>
          <w:rFonts w:ascii="Frutiger LT Com 55 Roman" w:eastAsia="Helvetica Neue" w:hAnsi="Frutiger LT Com 55 Roman" w:cs="Helvetica Neue"/>
          <w:color w:val="000000" w:themeColor="text1"/>
          <w:sz w:val="24"/>
          <w:szCs w:val="24"/>
        </w:rPr>
        <w:t>that</w:t>
      </w:r>
      <w:r w:rsidRPr="00F317CD">
        <w:rPr>
          <w:rFonts w:ascii="Frutiger LT Com 55 Roman" w:eastAsia="Helvetica Neue" w:hAnsi="Frutiger LT Com 55 Roman" w:cs="Helvetica Neue"/>
          <w:color w:val="000000" w:themeColor="text1"/>
          <w:sz w:val="24"/>
          <w:szCs w:val="24"/>
        </w:rPr>
        <w:t xml:space="preserve"> is a subclass of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Fruit</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then the </w:t>
      </w:r>
      <w:r w:rsidR="00F317CD">
        <w:rPr>
          <w:rFonts w:ascii="Frutiger LT Com 55 Roman" w:eastAsia="Helvetica Neue" w:hAnsi="Frutiger LT Com 55 Roman" w:cs="Helvetica Neue"/>
          <w:color w:val="000000" w:themeColor="text1"/>
          <w:sz w:val="24"/>
          <w:szCs w:val="24"/>
        </w:rPr>
        <w:t>D</w:t>
      </w:r>
      <w:r w:rsidRPr="00F317CD">
        <w:rPr>
          <w:rFonts w:ascii="Frutiger LT Com 55 Roman" w:eastAsia="Helvetica Neue" w:hAnsi="Frutiger LT Com 55 Roman" w:cs="Helvetica Neue"/>
          <w:color w:val="000000" w:themeColor="text1"/>
          <w:sz w:val="24"/>
          <w:szCs w:val="24"/>
        </w:rPr>
        <w:t>ata</w:t>
      </w:r>
      <w:r w:rsidR="00F317CD">
        <w:rPr>
          <w:rFonts w:ascii="Frutiger LT Com 55 Roman" w:eastAsia="Helvetica Neue" w:hAnsi="Frutiger LT Com 55 Roman" w:cs="Helvetica Neue"/>
          <w:color w:val="000000" w:themeColor="text1"/>
          <w:sz w:val="24"/>
          <w:szCs w:val="24"/>
        </w:rPr>
        <w:t xml:space="preserve"> </w:t>
      </w:r>
      <w:r w:rsidRPr="00F317CD">
        <w:rPr>
          <w:rFonts w:ascii="Frutiger LT Com 55 Roman" w:eastAsia="Helvetica Neue" w:hAnsi="Frutiger LT Com 55 Roman" w:cs="Helvetica Neue"/>
          <w:color w:val="000000" w:themeColor="text1"/>
          <w:sz w:val="24"/>
          <w:szCs w:val="24"/>
        </w:rPr>
        <w:t xml:space="preserve">Property of Apple can be considered as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Nutritional Content</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which is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Vitamin A</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or the size, shape etc.</w:t>
      </w:r>
    </w:p>
    <w:p w14:paraId="2896741B" w14:textId="0D499889" w:rsidR="009B0777" w:rsidRPr="00ED2EB0" w:rsidRDefault="009B0777" w:rsidP="009B0777">
      <w:pPr>
        <w:rPr>
          <w:rFonts w:ascii="Frutiger LT Com 55 Roman" w:eastAsia="Helvetica Neue" w:hAnsi="Frutiger LT Com 55 Roman" w:cs="Helvetica Neue"/>
          <w:b/>
          <w:bCs/>
          <w:color w:val="000000" w:themeColor="text1"/>
          <w:sz w:val="33"/>
          <w:szCs w:val="33"/>
        </w:rPr>
      </w:pPr>
      <w:r w:rsidRPr="00ED2EB0">
        <w:rPr>
          <w:rFonts w:ascii="Frutiger LT Com 55 Roman" w:eastAsia="Helvetica Neue" w:hAnsi="Frutiger LT Com 55 Roman" w:cs="Helvetica Neue"/>
          <w:b/>
          <w:bCs/>
          <w:color w:val="000000" w:themeColor="text1"/>
          <w:sz w:val="33"/>
          <w:szCs w:val="33"/>
        </w:rPr>
        <w:t xml:space="preserve">What is the benefit of </w:t>
      </w:r>
      <w:r w:rsidR="00ED2EB0" w:rsidRPr="00ED2EB0">
        <w:rPr>
          <w:rFonts w:ascii="Frutiger LT Com 55 Roman" w:eastAsia="Helvetica Neue" w:hAnsi="Frutiger LT Com 55 Roman" w:cs="Helvetica Neue"/>
          <w:b/>
          <w:bCs/>
          <w:color w:val="000000" w:themeColor="text1"/>
          <w:sz w:val="33"/>
          <w:szCs w:val="33"/>
        </w:rPr>
        <w:t xml:space="preserve">an </w:t>
      </w:r>
      <w:r w:rsidRPr="00ED2EB0">
        <w:rPr>
          <w:rFonts w:ascii="Frutiger LT Com 55 Roman" w:eastAsia="Helvetica Neue" w:hAnsi="Frutiger LT Com 55 Roman" w:cs="Helvetica Neue"/>
          <w:b/>
          <w:bCs/>
          <w:color w:val="000000" w:themeColor="text1"/>
          <w:sz w:val="33"/>
          <w:szCs w:val="33"/>
        </w:rPr>
        <w:t>Ontology?</w:t>
      </w:r>
    </w:p>
    <w:p w14:paraId="760C314F" w14:textId="3543B065" w:rsidR="00F317CD" w:rsidRDefault="006F5272" w:rsidP="00CC011B">
      <w:pPr>
        <w:jc w:val="both"/>
        <w:rPr>
          <w:rFonts w:ascii="Frutiger LT Com 55 Roman" w:eastAsia="Helvetica Neue" w:hAnsi="Frutiger LT Com 55 Roman" w:cs="Helvetica Neue"/>
          <w:color w:val="000000" w:themeColor="text1"/>
          <w:sz w:val="24"/>
          <w:szCs w:val="24"/>
        </w:rPr>
      </w:pPr>
      <w:r w:rsidRPr="00ED2EB0">
        <w:rPr>
          <w:rFonts w:ascii="Frutiger LT Com 55 Roman" w:eastAsia="Helvetica Neue" w:hAnsi="Frutiger LT Com 55 Roman" w:cs="Helvetica Neue"/>
          <w:color w:val="000000" w:themeColor="text1"/>
          <w:sz w:val="24"/>
          <w:szCs w:val="24"/>
        </w:rPr>
        <w:t xml:space="preserve">Apart from having a shared conceptualization of the concepts and their relationship, using ontologies, we can have a mechanism where we can get new information out of the already existing concepts and their relationship. For example,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Humans</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eat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and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Nutritional Content</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is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Vitamin C</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Therefore, using the chain connection between Humans and the nutritional content of the apple. We can infer </w:t>
      </w:r>
      <w:r w:rsidR="00F0740C" w:rsidRPr="00ED2EB0">
        <w:rPr>
          <w:rFonts w:ascii="Frutiger LT Com 55 Roman" w:eastAsia="Helvetica Neue" w:hAnsi="Frutiger LT Com 55 Roman" w:cs="Helvetica Neue"/>
          <w:color w:val="000000" w:themeColor="text1"/>
          <w:sz w:val="24"/>
          <w:szCs w:val="24"/>
        </w:rPr>
        <w:t xml:space="preserve">that </w:t>
      </w:r>
      <w:r w:rsidR="00F317CD">
        <w:rPr>
          <w:rFonts w:ascii="Frutiger LT Com 55 Roman" w:eastAsia="Helvetica Neue" w:hAnsi="Frutiger LT Com 55 Roman" w:cs="Helvetica Neue"/>
          <w:color w:val="000000" w:themeColor="text1"/>
          <w:sz w:val="24"/>
          <w:szCs w:val="24"/>
        </w:rPr>
        <w:t xml:space="preserve">a </w:t>
      </w:r>
      <w:r w:rsidR="00F0740C" w:rsidRPr="00ED2EB0">
        <w:rPr>
          <w:rFonts w:ascii="Frutiger LT Com 55 Roman" w:eastAsia="Helvetica Neue" w:hAnsi="Frutiger LT Com 55 Roman" w:cs="Helvetica Neue"/>
          <w:color w:val="000000" w:themeColor="text1"/>
          <w:sz w:val="24"/>
          <w:szCs w:val="24"/>
        </w:rPr>
        <w:t>human</w:t>
      </w:r>
      <w:r w:rsidRPr="00ED2EB0">
        <w:rPr>
          <w:rFonts w:ascii="Frutiger LT Com 55 Roman" w:eastAsia="Helvetica Neue" w:hAnsi="Frutiger LT Com 55 Roman" w:cs="Helvetica Neue"/>
          <w:color w:val="000000" w:themeColor="text1"/>
          <w:sz w:val="24"/>
          <w:szCs w:val="24"/>
        </w:rPr>
        <w:t xml:space="preserve"> who eat</w:t>
      </w:r>
      <w:r w:rsidR="00F317CD">
        <w:rPr>
          <w:rFonts w:ascii="Frutiger LT Com 55 Roman" w:eastAsia="Helvetica Neue" w:hAnsi="Frutiger LT Com 55 Roman" w:cs="Helvetica Neue"/>
          <w:color w:val="000000" w:themeColor="text1"/>
          <w:sz w:val="24"/>
          <w:szCs w:val="24"/>
        </w:rPr>
        <w:t>s an</w:t>
      </w:r>
      <w:r w:rsidRPr="00ED2EB0">
        <w:rPr>
          <w:rFonts w:ascii="Frutiger LT Com 55 Roman" w:eastAsia="Helvetica Neue" w:hAnsi="Frutiger LT Com 55 Roman" w:cs="Helvetica Neue"/>
          <w:color w:val="000000" w:themeColor="text1"/>
          <w:sz w:val="24"/>
          <w:szCs w:val="24"/>
        </w:rPr>
        <w:t xml:space="preserve"> apple get</w:t>
      </w:r>
      <w:r w:rsidR="00F317CD">
        <w:rPr>
          <w:rFonts w:ascii="Frutiger LT Com 55 Roman" w:eastAsia="Helvetica Neue" w:hAnsi="Frutiger LT Com 55 Roman" w:cs="Helvetica Neue"/>
          <w:color w:val="000000" w:themeColor="text1"/>
          <w:sz w:val="24"/>
          <w:szCs w:val="24"/>
        </w:rPr>
        <w:t>s</w:t>
      </w:r>
      <w:r w:rsidRPr="00ED2EB0">
        <w:rPr>
          <w:rFonts w:ascii="Frutiger LT Com 55 Roman" w:eastAsia="Helvetica Neue" w:hAnsi="Frutiger LT Com 55 Roman" w:cs="Helvetica Neue"/>
          <w:color w:val="000000" w:themeColor="text1"/>
          <w:sz w:val="24"/>
          <w:szCs w:val="24"/>
        </w:rPr>
        <w:t xml:space="preserve"> Vitamin C.</w:t>
      </w:r>
      <w:r w:rsidR="00C237C2" w:rsidRPr="00ED2EB0">
        <w:rPr>
          <w:rFonts w:ascii="Frutiger LT Com 55 Roman" w:eastAsia="Helvetica Neue" w:hAnsi="Frutiger LT Com 55 Roman" w:cs="Helvetica Neue"/>
          <w:color w:val="000000" w:themeColor="text1"/>
          <w:sz w:val="24"/>
          <w:szCs w:val="24"/>
        </w:rPr>
        <w:t xml:space="preserve"> </w:t>
      </w:r>
    </w:p>
    <w:p w14:paraId="757A470F" w14:textId="26593881" w:rsidR="00F317CD" w:rsidRDefault="00F317CD" w:rsidP="00F317CD">
      <w:pPr>
        <w:rPr>
          <w:rFonts w:ascii="Frutiger LT Com 55 Roman" w:eastAsia="Helvetica Neue" w:hAnsi="Frutiger LT Com 55 Roman" w:cs="Helvetica Neue"/>
          <w:b/>
          <w:bCs/>
          <w:color w:val="000000" w:themeColor="text1"/>
          <w:sz w:val="33"/>
          <w:szCs w:val="33"/>
        </w:rPr>
      </w:pPr>
      <w:r>
        <w:rPr>
          <w:rFonts w:ascii="Frutiger LT Com 55 Roman" w:eastAsia="Helvetica Neue" w:hAnsi="Frutiger LT Com 55 Roman" w:cs="Helvetica Neue"/>
          <w:b/>
          <w:bCs/>
          <w:color w:val="000000" w:themeColor="text1"/>
          <w:sz w:val="33"/>
          <w:szCs w:val="33"/>
        </w:rPr>
        <w:t>Use of an</w:t>
      </w:r>
      <w:r w:rsidRPr="00ED2EB0">
        <w:rPr>
          <w:rFonts w:ascii="Frutiger LT Com 55 Roman" w:eastAsia="Helvetica Neue" w:hAnsi="Frutiger LT Com 55 Roman" w:cs="Helvetica Neue"/>
          <w:b/>
          <w:bCs/>
          <w:color w:val="000000" w:themeColor="text1"/>
          <w:sz w:val="33"/>
          <w:szCs w:val="33"/>
        </w:rPr>
        <w:t xml:space="preserve"> Ontology</w:t>
      </w:r>
      <w:r>
        <w:rPr>
          <w:rFonts w:ascii="Frutiger LT Com 55 Roman" w:eastAsia="Helvetica Neue" w:hAnsi="Frutiger LT Com 55 Roman" w:cs="Helvetica Neue"/>
          <w:b/>
          <w:bCs/>
          <w:color w:val="000000" w:themeColor="text1"/>
          <w:sz w:val="33"/>
          <w:szCs w:val="33"/>
        </w:rPr>
        <w:t xml:space="preserve"> in a production environment:</w:t>
      </w:r>
    </w:p>
    <w:p w14:paraId="47D96AB7" w14:textId="7340C169" w:rsidR="00F317CD" w:rsidRDefault="00F317CD" w:rsidP="00077A38">
      <w:pPr>
        <w:jc w:val="both"/>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Using ontolo</w:t>
      </w:r>
      <w:r w:rsidR="00A23C29">
        <w:rPr>
          <w:rFonts w:ascii="Frutiger LT Com 55 Roman" w:eastAsia="Helvetica Neue" w:hAnsi="Frutiger LT Com 55 Roman" w:cs="Helvetica Neue"/>
          <w:color w:val="000000" w:themeColor="text1"/>
          <w:sz w:val="24"/>
          <w:szCs w:val="24"/>
        </w:rPr>
        <w:t>gi</w:t>
      </w:r>
      <w:r>
        <w:rPr>
          <w:rFonts w:ascii="Frutiger LT Com 55 Roman" w:eastAsia="Helvetica Neue" w:hAnsi="Frutiger LT Com 55 Roman" w:cs="Helvetica Neue"/>
          <w:color w:val="000000" w:themeColor="text1"/>
          <w:sz w:val="24"/>
          <w:szCs w:val="24"/>
        </w:rPr>
        <w:t xml:space="preserve">es in a </w:t>
      </w:r>
      <w:r w:rsidRPr="00F317CD">
        <w:rPr>
          <w:rFonts w:ascii="Frutiger LT Com 55 Roman" w:eastAsia="Helvetica Neue" w:hAnsi="Frutiger LT Com 55 Roman" w:cs="Helvetica Neue"/>
          <w:color w:val="000000" w:themeColor="text1"/>
          <w:sz w:val="24"/>
          <w:szCs w:val="24"/>
        </w:rPr>
        <w:t>production environment</w:t>
      </w:r>
      <w:r>
        <w:rPr>
          <w:rFonts w:ascii="Frutiger LT Com 55 Roman" w:eastAsia="Helvetica Neue" w:hAnsi="Frutiger LT Com 55 Roman" w:cs="Helvetica Neue"/>
          <w:color w:val="000000" w:themeColor="text1"/>
          <w:sz w:val="24"/>
          <w:szCs w:val="24"/>
        </w:rPr>
        <w:t xml:space="preserve"> is a relatively new research field. As described above, the goal is to store knowledge abo</w:t>
      </w:r>
      <w:r w:rsidR="000C05E7">
        <w:rPr>
          <w:rFonts w:ascii="Frutiger LT Com 55 Roman" w:eastAsia="Helvetica Neue" w:hAnsi="Frutiger LT Com 55 Roman" w:cs="Helvetica Neue"/>
          <w:color w:val="000000" w:themeColor="text1"/>
          <w:sz w:val="24"/>
          <w:szCs w:val="24"/>
        </w:rPr>
        <w:t>ut</w:t>
      </w:r>
      <w:r>
        <w:rPr>
          <w:rFonts w:ascii="Frutiger LT Com 55 Roman" w:eastAsia="Helvetica Neue" w:hAnsi="Frutiger LT Com 55 Roman" w:cs="Helvetica Neue"/>
          <w:color w:val="000000" w:themeColor="text1"/>
          <w:sz w:val="24"/>
          <w:szCs w:val="24"/>
        </w:rPr>
        <w:t xml:space="preserve"> an organization and its processes and enable workers to share and extract new knowledge. </w:t>
      </w:r>
    </w:p>
    <w:p w14:paraId="0E33EC7F" w14:textId="51712CE3" w:rsidR="00C358DF" w:rsidRDefault="00F317CD">
      <w:pPr>
        <w:rPr>
          <w:rFonts w:ascii="Frutiger LT Com 55 Roman" w:eastAsia="Helvetica Neue" w:hAnsi="Frutiger LT Com 55 Roman" w:cs="Helvetica Neue"/>
          <w:b/>
          <w:bCs/>
          <w:color w:val="000000" w:themeColor="text1"/>
          <w:sz w:val="33"/>
          <w:szCs w:val="33"/>
        </w:rPr>
      </w:pPr>
      <w:r>
        <w:rPr>
          <w:rFonts w:ascii="Frutiger LT Com 55 Roman" w:eastAsia="Helvetica Neue" w:hAnsi="Frutiger LT Com 55 Roman" w:cs="Helvetica Neue"/>
          <w:b/>
          <w:bCs/>
          <w:color w:val="000000" w:themeColor="text1"/>
          <w:sz w:val="33"/>
          <w:szCs w:val="33"/>
        </w:rPr>
        <w:t>Use of an</w:t>
      </w:r>
      <w:r w:rsidRPr="00ED2EB0">
        <w:rPr>
          <w:rFonts w:ascii="Frutiger LT Com 55 Roman" w:eastAsia="Helvetica Neue" w:hAnsi="Frutiger LT Com 55 Roman" w:cs="Helvetica Neue"/>
          <w:b/>
          <w:bCs/>
          <w:color w:val="000000" w:themeColor="text1"/>
          <w:sz w:val="33"/>
          <w:szCs w:val="33"/>
        </w:rPr>
        <w:t xml:space="preserve"> Ontology</w:t>
      </w:r>
      <w:r>
        <w:rPr>
          <w:rFonts w:ascii="Frutiger LT Com 55 Roman" w:eastAsia="Helvetica Neue" w:hAnsi="Frutiger LT Com 55 Roman" w:cs="Helvetica Neue"/>
          <w:b/>
          <w:bCs/>
          <w:color w:val="000000" w:themeColor="text1"/>
          <w:sz w:val="33"/>
          <w:szCs w:val="33"/>
        </w:rPr>
        <w:t xml:space="preserve"> in the project DAMOKLEZ:</w:t>
      </w:r>
    </w:p>
    <w:p w14:paraId="65C12855" w14:textId="5B641765" w:rsidR="00077A38" w:rsidRDefault="00A23C29" w:rsidP="00077A38">
      <w:pPr>
        <w:jc w:val="both"/>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 xml:space="preserve">In the research project DAMOKLEZ, an ontology has been developed to store knowledge about deviations between a simulation model and its real production system. The goal is to fasten and support the process of knowledge extraction from a knowledge worker who works on the shop floor of the production system to the simulation expert, who needs to adjust the parameters of the simulation model according to the current deviation. </w:t>
      </w:r>
      <w:r w:rsidR="00077A38">
        <w:rPr>
          <w:rFonts w:ascii="Frutiger LT Com 55 Roman" w:eastAsia="Helvetica Neue" w:hAnsi="Frutiger LT Com 55 Roman" w:cs="Helvetica Neue"/>
          <w:color w:val="000000" w:themeColor="text1"/>
          <w:sz w:val="24"/>
          <w:szCs w:val="24"/>
        </w:rPr>
        <w:br w:type="page"/>
      </w:r>
    </w:p>
    <w:p w14:paraId="4F074A72" w14:textId="77777777" w:rsidR="00392C3B" w:rsidRPr="00D13ED7" w:rsidRDefault="00392C3B" w:rsidP="00392C3B">
      <w:pPr>
        <w:pStyle w:val="berschrift1"/>
        <w:pageBreakBefore/>
        <w:numPr>
          <w:ilvl w:val="0"/>
          <w:numId w:val="0"/>
        </w:numPr>
        <w:shd w:val="clear" w:color="auto" w:fill="auto"/>
        <w:spacing w:after="160" w:line="259" w:lineRule="auto"/>
        <w:contextualSpacing/>
        <w:jc w:val="both"/>
        <w:rPr>
          <w:rFonts w:ascii="Frutiger LT Com 45 Light" w:hAnsi="Frutiger LT Com 45 Light"/>
          <w:b/>
          <w:lang w:val="en-US"/>
        </w:rPr>
      </w:pPr>
      <w:r w:rsidRPr="00D13ED7">
        <w:rPr>
          <w:rFonts w:ascii="Frutiger LT Com 45 Light" w:hAnsi="Frutiger LT Com 45 Light"/>
          <w:b/>
          <w:lang w:val="en-US"/>
        </w:rPr>
        <w:lastRenderedPageBreak/>
        <w:t>Your background</w:t>
      </w:r>
    </w:p>
    <w:p w14:paraId="65BFCB7B" w14:textId="77777777" w:rsidR="00392C3B" w:rsidRPr="00EE4994" w:rsidRDefault="00392C3B" w:rsidP="00392C3B">
      <w:pPr>
        <w:pStyle w:val="berschrift2"/>
        <w:numPr>
          <w:ilvl w:val="0"/>
          <w:numId w:val="0"/>
        </w:numPr>
        <w:spacing w:line="259" w:lineRule="auto"/>
        <w:contextualSpacing/>
        <w:rPr>
          <w:rFonts w:ascii="Frutiger LT Com 45 Light" w:hAnsi="Frutiger LT Com 45 Light"/>
          <w:lang w:val="en-US"/>
        </w:rPr>
      </w:pPr>
      <w:r w:rsidRPr="00EE4994">
        <w:rPr>
          <w:rFonts w:ascii="Frutiger LT Com 45 Light" w:hAnsi="Frutiger LT Com 45 Light"/>
          <w:lang w:val="en-US"/>
        </w:rPr>
        <w:t>In which industry is your company mainly active?</w:t>
      </w:r>
    </w:p>
    <w:p w14:paraId="09EE263F" w14:textId="2B3E52CA"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
            <w:enabled/>
            <w:calcOnExit w:val="0"/>
            <w:checkBox>
              <w:sizeAuto/>
              <w:default w:val="0"/>
              <w:checked w:val="0"/>
            </w:checkBox>
          </w:ffData>
        </w:fldChar>
      </w:r>
      <w:r w:rsidRPr="00EE4994">
        <w:rPr>
          <w:rFonts w:ascii="Frutiger LT Com 45 Light" w:hAnsi="Frutiger LT Com 45 Light" w:cstheme="minorHAnsi"/>
          <w:sz w:val="16"/>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Automotive/ motor vehicle manufacturers</w:t>
      </w:r>
    </w:p>
    <w:p w14:paraId="103DFC55" w14:textId="455F245E"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Mechanical and plant engineering</w:t>
      </w:r>
    </w:p>
    <w:p w14:paraId="3505FA42" w14:textId="77777777"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Supply industry</w:t>
      </w:r>
    </w:p>
    <w:p w14:paraId="415E845A" w14:textId="1B0591E3"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rPr>
        <w:instrText xml:space="preserve"> FORMCHECKBOX </w:instrText>
      </w:r>
      <w:r w:rsidR="00123496" w:rsidRPr="00EE4994">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Consulting</w:t>
      </w:r>
    </w:p>
    <w:p w14:paraId="62084A62" w14:textId="77777777"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Research</w:t>
      </w:r>
    </w:p>
    <w:p w14:paraId="731A7BB2" w14:textId="5A271427" w:rsidR="00392C3B" w:rsidRPr="00123496" w:rsidRDefault="00392C3B" w:rsidP="00392C3B">
      <w:pPr>
        <w:spacing w:after="120"/>
        <w:ind w:left="709"/>
        <w:rPr>
          <w:rFonts w:ascii="Frutiger LT Com 45 Light" w:hAnsi="Frutiger LT Com 45 Light"/>
          <w:lang w:val="en-GB"/>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123496">
        <w:rPr>
          <w:rFonts w:ascii="Frutiger LT Com 45 Light" w:hAnsi="Frutiger LT Com 45 Light" w:cstheme="minorHAnsi"/>
          <w:sz w:val="16"/>
          <w:lang w:val="en-GB"/>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123496">
        <w:rPr>
          <w:rFonts w:ascii="Frutiger LT Com 45 Light" w:hAnsi="Frutiger LT Com 45 Light" w:cstheme="minorHAnsi"/>
          <w:sz w:val="16"/>
          <w:lang w:val="en-GB"/>
        </w:rPr>
        <w:tab/>
      </w:r>
      <w:r w:rsidRPr="00123496">
        <w:rPr>
          <w:rFonts w:ascii="Frutiger LT Com 45 Light" w:hAnsi="Frutiger LT Com 45 Light"/>
          <w:lang w:val="en-GB"/>
        </w:rPr>
        <w:t>Other</w:t>
      </w:r>
      <w:r w:rsidR="002A33FA" w:rsidRPr="00123496">
        <w:rPr>
          <w:rFonts w:ascii="Frutiger LT Com 45 Light" w:hAnsi="Frutiger LT Com 45 Light"/>
          <w:lang w:val="en-GB"/>
        </w:rPr>
        <w:t xml:space="preserve">: </w:t>
      </w:r>
      <w:sdt>
        <w:sdtPr>
          <w:rPr>
            <w:rFonts w:ascii="Frutiger LT Com 45 Light" w:hAnsi="Frutiger LT Com 45 Light"/>
          </w:rPr>
          <w:id w:val="-1317256233"/>
          <w:placeholder>
            <w:docPart w:val="DefaultPlaceholder_-1854013440"/>
          </w:placeholder>
          <w:showingPlcHdr/>
          <w15:color w:val="339966"/>
          <w:text/>
        </w:sdtPr>
        <w:sdtEndPr/>
        <w:sdtContent>
          <w:r w:rsidR="000C30A3" w:rsidRPr="00123496">
            <w:rPr>
              <w:rStyle w:val="Platzhaltertext"/>
              <w:lang w:val="en-GB"/>
            </w:rPr>
            <w:t>Klicken oder tippen Sie hier, um Text einzugeben.</w:t>
          </w:r>
        </w:sdtContent>
      </w:sdt>
      <w:r w:rsidRPr="00123496">
        <w:rPr>
          <w:rFonts w:ascii="Frutiger LT Com 45 Light" w:hAnsi="Frutiger LT Com 45 Light"/>
          <w:color w:val="FFFFFF" w:themeColor="background1"/>
          <w:u w:val="single"/>
          <w:lang w:val="en-GB"/>
        </w:rPr>
        <w:t>a</w:t>
      </w:r>
    </w:p>
    <w:p w14:paraId="5A0863A8" w14:textId="77777777" w:rsidR="00392C3B" w:rsidRPr="00123496" w:rsidRDefault="00392C3B" w:rsidP="00392C3B">
      <w:pPr>
        <w:rPr>
          <w:rFonts w:ascii="Frutiger LT Com 45 Light" w:hAnsi="Frutiger LT Com 45 Light"/>
          <w:lang w:val="en-GB"/>
        </w:rPr>
      </w:pPr>
    </w:p>
    <w:p w14:paraId="0EE417F3" w14:textId="77777777" w:rsidR="00392C3B" w:rsidRPr="00EE4994" w:rsidRDefault="00392C3B" w:rsidP="00392C3B">
      <w:pPr>
        <w:pStyle w:val="berschrift2"/>
        <w:numPr>
          <w:ilvl w:val="0"/>
          <w:numId w:val="0"/>
        </w:numPr>
        <w:spacing w:line="259" w:lineRule="auto"/>
        <w:contextualSpacing/>
        <w:rPr>
          <w:rFonts w:ascii="Frutiger LT Com 45 Light" w:hAnsi="Frutiger LT Com 45 Light"/>
          <w:lang w:val="en-US"/>
        </w:rPr>
      </w:pPr>
      <w:bookmarkStart w:id="0" w:name="_Toc29541155"/>
      <w:bookmarkStart w:id="1" w:name="_Toc29987712"/>
      <w:bookmarkStart w:id="2" w:name="_Toc24965439"/>
      <w:bookmarkEnd w:id="0"/>
      <w:bookmarkEnd w:id="1"/>
      <w:bookmarkEnd w:id="2"/>
      <w:r w:rsidRPr="00EE4994">
        <w:rPr>
          <w:rFonts w:ascii="Frutiger LT Com 45 Light" w:hAnsi="Frutiger LT Com 45 Light"/>
          <w:lang w:val="en-US"/>
        </w:rPr>
        <w:t xml:space="preserve">What is your experience with the tools/activities mentioned below? </w:t>
      </w:r>
    </w:p>
    <w:tbl>
      <w:tblPr>
        <w:tblStyle w:val="Tabellenraster"/>
        <w:tblW w:w="4768" w:type="pct"/>
        <w:tblLayout w:type="fixed"/>
        <w:tblLook w:val="04A0" w:firstRow="1" w:lastRow="0" w:firstColumn="1" w:lastColumn="0" w:noHBand="0" w:noVBand="1"/>
      </w:tblPr>
      <w:tblGrid>
        <w:gridCol w:w="5286"/>
        <w:gridCol w:w="608"/>
        <w:gridCol w:w="608"/>
        <w:gridCol w:w="608"/>
        <w:gridCol w:w="608"/>
        <w:gridCol w:w="608"/>
        <w:gridCol w:w="590"/>
      </w:tblGrid>
      <w:tr w:rsidR="00392C3B" w:rsidRPr="00EE4994" w14:paraId="0EBD4785" w14:textId="77777777" w:rsidTr="00392C3B">
        <w:tc>
          <w:tcPr>
            <w:tcW w:w="2964" w:type="pct"/>
            <w:tcBorders>
              <w:top w:val="single" w:sz="4" w:space="0" w:color="auto"/>
              <w:left w:val="single" w:sz="4" w:space="0" w:color="auto"/>
              <w:bottom w:val="single" w:sz="4" w:space="0" w:color="auto"/>
              <w:right w:val="single" w:sz="4" w:space="0" w:color="auto"/>
            </w:tcBorders>
            <w:vAlign w:val="center"/>
          </w:tcPr>
          <w:p w14:paraId="5F7778AD" w14:textId="77777777" w:rsidR="00392C3B" w:rsidRPr="00EE4994" w:rsidRDefault="00392C3B" w:rsidP="00392C3B">
            <w:pPr>
              <w:jc w:val="center"/>
              <w:rPr>
                <w:rFonts w:ascii="Frutiger LT Com 45 Light" w:hAnsi="Frutiger LT Com 45 Light"/>
                <w:lang w:val="en-US"/>
              </w:rPr>
            </w:pPr>
          </w:p>
        </w:tc>
        <w:tc>
          <w:tcPr>
            <w:tcW w:w="341" w:type="pct"/>
            <w:tcBorders>
              <w:top w:val="single" w:sz="4" w:space="0" w:color="auto"/>
              <w:left w:val="single" w:sz="4" w:space="0" w:color="auto"/>
              <w:bottom w:val="single" w:sz="4" w:space="0" w:color="auto"/>
              <w:right w:val="single" w:sz="4" w:space="0" w:color="auto"/>
            </w:tcBorders>
            <w:vAlign w:val="center"/>
            <w:hideMark/>
          </w:tcPr>
          <w:p w14:paraId="055D75EB"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t at all</w:t>
            </w:r>
          </w:p>
        </w:tc>
        <w:tc>
          <w:tcPr>
            <w:tcW w:w="341" w:type="pct"/>
            <w:tcBorders>
              <w:top w:val="single" w:sz="4" w:space="0" w:color="auto"/>
              <w:left w:val="single" w:sz="4" w:space="0" w:color="auto"/>
              <w:bottom w:val="single" w:sz="4" w:space="0" w:color="auto"/>
              <w:right w:val="single" w:sz="4" w:space="0" w:color="auto"/>
            </w:tcBorders>
            <w:vAlign w:val="center"/>
            <w:hideMark/>
          </w:tcPr>
          <w:p w14:paraId="6D816F84"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w:t>
            </w:r>
          </w:p>
        </w:tc>
        <w:tc>
          <w:tcPr>
            <w:tcW w:w="341" w:type="pct"/>
            <w:tcBorders>
              <w:top w:val="single" w:sz="4" w:space="0" w:color="auto"/>
              <w:left w:val="single" w:sz="4" w:space="0" w:color="auto"/>
              <w:bottom w:val="single" w:sz="4" w:space="0" w:color="auto"/>
              <w:right w:val="single" w:sz="4" w:space="0" w:color="auto"/>
            </w:tcBorders>
            <w:vAlign w:val="center"/>
            <w:hideMark/>
          </w:tcPr>
          <w:p w14:paraId="19A00F2B"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Some what</w:t>
            </w:r>
          </w:p>
        </w:tc>
        <w:tc>
          <w:tcPr>
            <w:tcW w:w="341" w:type="pct"/>
            <w:tcBorders>
              <w:top w:val="single" w:sz="4" w:space="0" w:color="auto"/>
              <w:left w:val="single" w:sz="4" w:space="0" w:color="auto"/>
              <w:bottom w:val="single" w:sz="4" w:space="0" w:color="auto"/>
              <w:right w:val="single" w:sz="4" w:space="0" w:color="auto"/>
            </w:tcBorders>
            <w:vAlign w:val="center"/>
            <w:hideMark/>
          </w:tcPr>
          <w:p w14:paraId="2C72B3F9"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Yes</w:t>
            </w:r>
          </w:p>
        </w:tc>
        <w:tc>
          <w:tcPr>
            <w:tcW w:w="341" w:type="pct"/>
            <w:tcBorders>
              <w:top w:val="single" w:sz="4" w:space="0" w:color="auto"/>
              <w:left w:val="single" w:sz="4" w:space="0" w:color="auto"/>
              <w:bottom w:val="single" w:sz="4" w:space="0" w:color="auto"/>
              <w:right w:val="double" w:sz="4" w:space="0" w:color="auto"/>
            </w:tcBorders>
            <w:vAlign w:val="center"/>
            <w:hideMark/>
          </w:tcPr>
          <w:p w14:paraId="476F18A5" w14:textId="77777777" w:rsidR="00392C3B" w:rsidRPr="00EE4994" w:rsidRDefault="00392C3B" w:rsidP="00392C3B">
            <w:pPr>
              <w:jc w:val="center"/>
              <w:rPr>
                <w:rFonts w:ascii="Frutiger LT Com 45 Light" w:hAnsi="Frutiger LT Com 45 Light" w:cstheme="minorHAnsi"/>
                <w:b/>
                <w:sz w:val="16"/>
                <w:lang w:val="en-US"/>
              </w:rPr>
            </w:pPr>
            <w:proofErr w:type="gramStart"/>
            <w:r w:rsidRPr="00EE4994">
              <w:rPr>
                <w:rFonts w:ascii="Frutiger LT Com 45 Light" w:hAnsi="Frutiger LT Com 45 Light" w:cstheme="minorHAnsi"/>
                <w:b/>
                <w:sz w:val="16"/>
                <w:lang w:val="en-US"/>
              </w:rPr>
              <w:t>Definitely yes</w:t>
            </w:r>
            <w:proofErr w:type="gramEnd"/>
          </w:p>
        </w:tc>
        <w:tc>
          <w:tcPr>
            <w:tcW w:w="331" w:type="pct"/>
            <w:tcBorders>
              <w:top w:val="single" w:sz="4" w:space="0" w:color="auto"/>
              <w:left w:val="double" w:sz="4" w:space="0" w:color="auto"/>
              <w:bottom w:val="single" w:sz="4" w:space="0" w:color="auto"/>
              <w:right w:val="single" w:sz="4" w:space="0" w:color="auto"/>
            </w:tcBorders>
            <w:vAlign w:val="center"/>
            <w:hideMark/>
          </w:tcPr>
          <w:p w14:paraId="0C114CD5"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 statement</w:t>
            </w:r>
          </w:p>
        </w:tc>
      </w:tr>
      <w:tr w:rsidR="00392C3B" w:rsidRPr="00EE4994" w14:paraId="5B72ADE1"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0E6D7F61" w14:textId="56DCE2AA"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Are you involved in engineering tasks?</w:t>
            </w:r>
          </w:p>
        </w:tc>
        <w:tc>
          <w:tcPr>
            <w:tcW w:w="341" w:type="pct"/>
            <w:tcBorders>
              <w:top w:val="single" w:sz="4" w:space="0" w:color="auto"/>
              <w:left w:val="single" w:sz="4" w:space="0" w:color="auto"/>
              <w:bottom w:val="single" w:sz="4" w:space="0" w:color="auto"/>
              <w:right w:val="single" w:sz="4" w:space="0" w:color="auto"/>
            </w:tcBorders>
            <w:vAlign w:val="center"/>
          </w:tcPr>
          <w:p w14:paraId="19BC5959"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69BC6C25"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7C8DA5D9"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612070F0" w14:textId="7769E420"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BA0FE6" w:rsidRPr="00EE4994">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349991D0"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027B9E40"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2FAC0406"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59856628" w14:textId="0DF10984"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have experiences in production systems?</w:t>
            </w:r>
          </w:p>
        </w:tc>
        <w:tc>
          <w:tcPr>
            <w:tcW w:w="341" w:type="pct"/>
            <w:tcBorders>
              <w:top w:val="single" w:sz="4" w:space="0" w:color="auto"/>
              <w:left w:val="single" w:sz="4" w:space="0" w:color="auto"/>
              <w:bottom w:val="single" w:sz="4" w:space="0" w:color="auto"/>
              <w:right w:val="single" w:sz="4" w:space="0" w:color="auto"/>
            </w:tcBorders>
            <w:vAlign w:val="center"/>
          </w:tcPr>
          <w:p w14:paraId="6DAD0011"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20E88FD4"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14E2710A"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4E1748E0" w14:textId="210C5074"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BA0FE6" w:rsidRPr="00EE4994">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6E5394B6"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177CF412"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3478A3C3"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75231778" w14:textId="63959EB4"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work with data from production systems?</w:t>
            </w:r>
          </w:p>
        </w:tc>
        <w:tc>
          <w:tcPr>
            <w:tcW w:w="341" w:type="pct"/>
            <w:tcBorders>
              <w:top w:val="single" w:sz="4" w:space="0" w:color="auto"/>
              <w:left w:val="single" w:sz="4" w:space="0" w:color="auto"/>
              <w:bottom w:val="single" w:sz="4" w:space="0" w:color="auto"/>
              <w:right w:val="single" w:sz="4" w:space="0" w:color="auto"/>
            </w:tcBorders>
            <w:vAlign w:val="center"/>
            <w:hideMark/>
          </w:tcPr>
          <w:p w14:paraId="5E4846C3"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5CF7D89"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540FAA50" w14:textId="286BF33B"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BA0FE6" w:rsidRPr="00EE4994">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7805AC14"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14:paraId="0CA7867C"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14:paraId="11DF0968"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5741F5CC"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132F4689" w14:textId="6AFB52B9"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work with simulation models?</w:t>
            </w:r>
          </w:p>
        </w:tc>
        <w:tc>
          <w:tcPr>
            <w:tcW w:w="341" w:type="pct"/>
            <w:tcBorders>
              <w:top w:val="single" w:sz="4" w:space="0" w:color="auto"/>
              <w:left w:val="single" w:sz="4" w:space="0" w:color="auto"/>
              <w:bottom w:val="single" w:sz="4" w:space="0" w:color="auto"/>
              <w:right w:val="single" w:sz="4" w:space="0" w:color="auto"/>
            </w:tcBorders>
            <w:vAlign w:val="center"/>
            <w:hideMark/>
          </w:tcPr>
          <w:p w14:paraId="17B1AF51"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69F7D16"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7F8E737B" w14:textId="669B24C6"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BA0FE6" w:rsidRPr="00EE4994">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6F12242"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14:paraId="3BBBF918"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14:paraId="354FF39F"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2A42C5EA"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187F878D" w14:textId="3A94C36A" w:rsidR="00392C3B" w:rsidRPr="00EE4994" w:rsidRDefault="00392C3B" w:rsidP="00392C3B">
            <w:pPr>
              <w:rPr>
                <w:rFonts w:ascii="Frutiger LT Com 45 Light" w:hAnsi="Frutiger LT Com 45 Light"/>
                <w:lang w:val="en-US"/>
              </w:rPr>
            </w:pPr>
            <w:r>
              <w:rPr>
                <w:rFonts w:ascii="Frutiger LT Com 45 Light" w:hAnsi="Frutiger LT Com 45 Light"/>
                <w:lang w:val="en-US"/>
              </w:rPr>
              <w:t>Have you heard about ontologies before</w:t>
            </w:r>
            <w:r w:rsidRPr="00EE4994">
              <w:rPr>
                <w:rFonts w:ascii="Frutiger LT Com 45 Light" w:hAnsi="Frutiger LT Com 45 Light"/>
                <w:lang w:val="en-US"/>
              </w:rPr>
              <w:t>?</w:t>
            </w:r>
          </w:p>
        </w:tc>
        <w:tc>
          <w:tcPr>
            <w:tcW w:w="341" w:type="pct"/>
            <w:tcBorders>
              <w:top w:val="single" w:sz="4" w:space="0" w:color="auto"/>
              <w:left w:val="single" w:sz="4" w:space="0" w:color="auto"/>
              <w:bottom w:val="single" w:sz="4" w:space="0" w:color="auto"/>
              <w:right w:val="single" w:sz="4" w:space="0" w:color="auto"/>
            </w:tcBorders>
            <w:vAlign w:val="center"/>
            <w:hideMark/>
          </w:tcPr>
          <w:p w14:paraId="6F7FEA09"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94255DB"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20E46C55"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761CAE13" w14:textId="60724DC3"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BA0FE6" w:rsidRPr="00EE4994">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14:paraId="454F0DC2" w14:textId="205FEA21"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BA0FE6" w:rsidRPr="00EE4994">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14:paraId="04CF92E3"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7CAEA846"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5EAF655E" w14:textId="05764EB1" w:rsidR="00392C3B" w:rsidRPr="00EE4994" w:rsidRDefault="00392C3B" w:rsidP="00392C3B">
            <w:pPr>
              <w:rPr>
                <w:rFonts w:ascii="Frutiger LT Com 45 Light" w:hAnsi="Frutiger LT Com 45 Light"/>
                <w:lang w:val="en-US"/>
              </w:rPr>
            </w:pPr>
            <w:r>
              <w:rPr>
                <w:rFonts w:ascii="Frutiger LT Com 45 Light" w:hAnsi="Frutiger LT Com 45 Light"/>
                <w:lang w:val="en-US"/>
              </w:rPr>
              <w:t>Have you worked with ontologies in the past</w:t>
            </w:r>
            <w:r w:rsidRPr="00EE4994">
              <w:rPr>
                <w:rFonts w:ascii="Frutiger LT Com 45 Light" w:hAnsi="Frutiger LT Com 45 Light"/>
                <w:lang w:val="en-US"/>
              </w:rPr>
              <w:t>?</w:t>
            </w:r>
          </w:p>
        </w:tc>
        <w:tc>
          <w:tcPr>
            <w:tcW w:w="341" w:type="pct"/>
            <w:tcBorders>
              <w:top w:val="single" w:sz="4" w:space="0" w:color="auto"/>
              <w:left w:val="single" w:sz="4" w:space="0" w:color="auto"/>
              <w:bottom w:val="single" w:sz="4" w:space="0" w:color="auto"/>
              <w:right w:val="single" w:sz="4" w:space="0" w:color="auto"/>
            </w:tcBorders>
            <w:vAlign w:val="center"/>
          </w:tcPr>
          <w:p w14:paraId="09D0AC4E"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256EE80E"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2AC93203" w14:textId="4ADD7F6A"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BA0FE6" w:rsidRPr="00EE4994">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0390572A"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536C90F7"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0702421B"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B5201F" w:rsidRPr="00EE4994" w14:paraId="2D38E233"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406FF421" w14:textId="1583D1A9" w:rsidR="00B5201F" w:rsidRPr="00B5201F" w:rsidRDefault="00B5201F" w:rsidP="00B5201F">
            <w:pPr>
              <w:rPr>
                <w:rFonts w:ascii="Frutiger LT Com 45 Light" w:hAnsi="Frutiger LT Com 45 Light"/>
                <w:lang w:val="en-US"/>
              </w:rPr>
            </w:pPr>
            <w:r w:rsidRPr="00EE4994">
              <w:rPr>
                <w:rFonts w:ascii="Frutiger LT Com 45 Light" w:hAnsi="Frutiger LT Com 45 Light"/>
                <w:lang w:val="en-US"/>
              </w:rPr>
              <w:t>Have you used a Knowledge Management System before?</w:t>
            </w:r>
          </w:p>
        </w:tc>
        <w:tc>
          <w:tcPr>
            <w:tcW w:w="341" w:type="pct"/>
            <w:tcBorders>
              <w:top w:val="single" w:sz="4" w:space="0" w:color="auto"/>
              <w:left w:val="single" w:sz="4" w:space="0" w:color="auto"/>
              <w:bottom w:val="single" w:sz="4" w:space="0" w:color="auto"/>
              <w:right w:val="single" w:sz="4" w:space="0" w:color="auto"/>
            </w:tcBorders>
            <w:vAlign w:val="center"/>
          </w:tcPr>
          <w:p w14:paraId="21F56916" w14:textId="66BF4EB4"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BA0FE6" w:rsidRPr="00EE4994">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5ECD3553" w14:textId="6856887C"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BA0FE6" w:rsidRPr="00EE4994">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0183A42C" w14:textId="7F66EE8C"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BA0FE6" w:rsidRPr="00EE4994">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323DD87E" w14:textId="514BCEED"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09A72F92" w14:textId="644E30B6"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6DD8B231" w14:textId="26AFB56C"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A55C5">
              <w:rPr>
                <w:rFonts w:ascii="Frutiger LT Com 45 Light" w:hAnsi="Frutiger LT Com 45 Light" w:cstheme="minorHAnsi"/>
                <w:sz w:val="16"/>
              </w:rPr>
            </w:r>
            <w:r w:rsidR="007A55C5">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bl>
    <w:p w14:paraId="07BB0485" w14:textId="77777777" w:rsidR="00392C3B" w:rsidRDefault="00392C3B" w:rsidP="00A23C29">
      <w:pPr>
        <w:jc w:val="both"/>
        <w:rPr>
          <w:rFonts w:ascii="Frutiger LT Com 55 Roman" w:eastAsia="Helvetica Neue" w:hAnsi="Frutiger LT Com 55 Roman" w:cs="Helvetica Neue"/>
          <w:color w:val="000000" w:themeColor="text1"/>
          <w:sz w:val="24"/>
          <w:szCs w:val="24"/>
        </w:rPr>
      </w:pPr>
    </w:p>
    <w:p w14:paraId="709E73EA" w14:textId="77777777" w:rsidR="00392C3B" w:rsidRDefault="00392C3B">
      <w:pP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br w:type="page"/>
      </w:r>
    </w:p>
    <w:p w14:paraId="71371B1E" w14:textId="2CA92934" w:rsidR="00DD7E70" w:rsidRPr="00820C81" w:rsidRDefault="00DD7E70" w:rsidP="00A23C29">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Figure 1 represents the first</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level concepts of the o</w:t>
      </w:r>
      <w:r w:rsidR="00077A38">
        <w:rPr>
          <w:rFonts w:ascii="Frutiger LT Com 55 Roman" w:eastAsia="Helvetica Neue" w:hAnsi="Frutiger LT Com 55 Roman" w:cs="Helvetica Neue"/>
          <w:color w:val="000000" w:themeColor="text1"/>
          <w:sz w:val="24"/>
          <w:szCs w:val="24"/>
        </w:rPr>
        <w:t>ntology. As mentioned in the figure, each class related to a process, product, deviation, or organization is colored respectively</w:t>
      </w:r>
      <w:r w:rsidRPr="00820C81">
        <w:rPr>
          <w:rFonts w:ascii="Frutiger LT Com 55 Roman" w:eastAsia="Helvetica Neue" w:hAnsi="Frutiger LT Com 55 Roman" w:cs="Helvetica Neue"/>
          <w:color w:val="000000" w:themeColor="text1"/>
          <w:sz w:val="24"/>
          <w:szCs w:val="24"/>
        </w:rPr>
        <w:t>.</w:t>
      </w:r>
      <w:r w:rsidR="000E2110" w:rsidRPr="00820C81">
        <w:rPr>
          <w:rFonts w:ascii="Frutiger LT Com 55 Roman" w:eastAsia="Helvetica Neue" w:hAnsi="Frutiger LT Com 55 Roman" w:cs="Helvetica Neue"/>
          <w:color w:val="000000" w:themeColor="text1"/>
          <w:sz w:val="24"/>
          <w:szCs w:val="24"/>
        </w:rPr>
        <w:t xml:space="preserve"> </w:t>
      </w:r>
      <w:r w:rsidR="00077A38">
        <w:rPr>
          <w:rFonts w:ascii="Frutiger LT Com 55 Roman" w:eastAsia="Helvetica Neue" w:hAnsi="Frutiger LT Com 55 Roman" w:cs="Helvetica Neue"/>
          <w:color w:val="000000" w:themeColor="text1"/>
          <w:sz w:val="24"/>
          <w:szCs w:val="24"/>
        </w:rPr>
        <w:t>Vari</w:t>
      </w:r>
      <w:r w:rsidR="000E2110" w:rsidRPr="00820C81">
        <w:rPr>
          <w:rFonts w:ascii="Frutiger LT Com 55 Roman" w:eastAsia="Helvetica Neue" w:hAnsi="Frutiger LT Com 55 Roman" w:cs="Helvetica Neue"/>
          <w:color w:val="000000" w:themeColor="text1"/>
          <w:sz w:val="24"/>
          <w:szCs w:val="24"/>
        </w:rPr>
        <w:t xml:space="preserve">ous concepts are not </w:t>
      </w:r>
      <w:r w:rsidR="00077A38">
        <w:rPr>
          <w:rFonts w:ascii="Frutiger LT Com 55 Roman" w:eastAsia="Helvetica Neue" w:hAnsi="Frutiger LT Com 55 Roman" w:cs="Helvetica Neue"/>
          <w:color w:val="000000" w:themeColor="text1"/>
          <w:sz w:val="24"/>
          <w:szCs w:val="24"/>
        </w:rPr>
        <w:t>main</w:t>
      </w:r>
      <w:r w:rsidR="000E2110" w:rsidRPr="00820C81">
        <w:rPr>
          <w:rFonts w:ascii="Frutiger LT Com 55 Roman" w:eastAsia="Helvetica Neue" w:hAnsi="Frutiger LT Com 55 Roman" w:cs="Helvetica Neue"/>
          <w:color w:val="000000" w:themeColor="text1"/>
          <w:sz w:val="24"/>
          <w:szCs w:val="24"/>
        </w:rPr>
        <w:t>ly related to a specific concept but can represent different knowledge for different concepts.</w:t>
      </w:r>
    </w:p>
    <w:p w14:paraId="46982C14" w14:textId="25AFADA0" w:rsidR="1836F3BC" w:rsidRPr="00820C81" w:rsidRDefault="1836F3BC" w:rsidP="00A23C29">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 xml:space="preserve">Please </w:t>
      </w:r>
      <w:r w:rsidR="00A23C29" w:rsidRPr="00820C81">
        <w:rPr>
          <w:rFonts w:ascii="Frutiger LT Com 55 Roman" w:eastAsia="Helvetica Neue" w:hAnsi="Frutiger LT Com 55 Roman" w:cs="Helvetica Neue"/>
          <w:b/>
          <w:bCs/>
          <w:color w:val="000000" w:themeColor="text1"/>
          <w:sz w:val="24"/>
          <w:szCs w:val="24"/>
        </w:rPr>
        <w:t>look at the Simulation Model and Automated Production System Synchronisation (SMAPSS) ontology. The picture presents the f</w:t>
      </w:r>
      <w:r w:rsidR="00E76517" w:rsidRPr="00820C81">
        <w:rPr>
          <w:rFonts w:ascii="Frutiger LT Com 55 Roman" w:eastAsia="Helvetica Neue" w:hAnsi="Frutiger LT Com 55 Roman" w:cs="Helvetica Neue"/>
          <w:b/>
          <w:bCs/>
          <w:color w:val="000000" w:themeColor="text1"/>
          <w:sz w:val="24"/>
          <w:szCs w:val="24"/>
        </w:rPr>
        <w:t>irst</w:t>
      </w:r>
      <w:r w:rsidR="004404C1">
        <w:rPr>
          <w:rFonts w:ascii="Frutiger LT Com 55 Roman" w:eastAsia="Helvetica Neue" w:hAnsi="Frutiger LT Com 55 Roman" w:cs="Helvetica Neue"/>
          <w:b/>
          <w:bCs/>
          <w:color w:val="000000" w:themeColor="text1"/>
          <w:sz w:val="24"/>
          <w:szCs w:val="24"/>
        </w:rPr>
        <w:t xml:space="preserve"> </w:t>
      </w:r>
      <w:r w:rsidRPr="00820C81">
        <w:rPr>
          <w:rFonts w:ascii="Frutiger LT Com 55 Roman" w:eastAsia="Helvetica Neue" w:hAnsi="Frutiger LT Com 55 Roman" w:cs="Helvetica Neue"/>
          <w:b/>
          <w:bCs/>
          <w:color w:val="000000" w:themeColor="text1"/>
          <w:sz w:val="24"/>
          <w:szCs w:val="24"/>
        </w:rPr>
        <w:t>level</w:t>
      </w:r>
      <w:r w:rsidR="00E76517" w:rsidRPr="00820C81">
        <w:rPr>
          <w:rFonts w:ascii="Frutiger LT Com 55 Roman" w:eastAsia="Helvetica Neue" w:hAnsi="Frutiger LT Com 55 Roman" w:cs="Helvetica Neue"/>
          <w:b/>
          <w:bCs/>
          <w:color w:val="000000" w:themeColor="text1"/>
          <w:sz w:val="24"/>
          <w:szCs w:val="24"/>
        </w:rPr>
        <w:t xml:space="preserve"> </w:t>
      </w:r>
      <w:r w:rsidR="00A23C29" w:rsidRPr="00820C81">
        <w:rPr>
          <w:rFonts w:ascii="Frutiger LT Com 55 Roman" w:eastAsia="Helvetica Neue" w:hAnsi="Frutiger LT Com 55 Roman" w:cs="Helvetica Neue"/>
          <w:b/>
          <w:bCs/>
          <w:color w:val="000000" w:themeColor="text1"/>
          <w:sz w:val="24"/>
          <w:szCs w:val="24"/>
        </w:rPr>
        <w:t xml:space="preserve">of the ontology </w:t>
      </w:r>
      <w:r w:rsidR="00E76517" w:rsidRPr="00820C81">
        <w:rPr>
          <w:rFonts w:ascii="Frutiger LT Com 55 Roman" w:eastAsia="Helvetica Neue" w:hAnsi="Frutiger LT Com 55 Roman" w:cs="Helvetica Neue"/>
          <w:b/>
          <w:bCs/>
          <w:color w:val="000000" w:themeColor="text1"/>
          <w:sz w:val="24"/>
          <w:szCs w:val="24"/>
        </w:rPr>
        <w:t>concept</w:t>
      </w:r>
      <w:r w:rsidR="00A23C29" w:rsidRPr="00820C81">
        <w:rPr>
          <w:rFonts w:ascii="Frutiger LT Com 55 Roman" w:eastAsia="Helvetica Neue" w:hAnsi="Frutiger LT Com 55 Roman" w:cs="Helvetica Neue"/>
          <w:b/>
          <w:bCs/>
          <w:color w:val="000000" w:themeColor="text1"/>
          <w:sz w:val="24"/>
          <w:szCs w:val="24"/>
        </w:rPr>
        <w:t xml:space="preserve">, which presents the general structure of an organization with a strong focus on the described task. Please </w:t>
      </w:r>
      <w:r w:rsidRPr="00820C81">
        <w:rPr>
          <w:rFonts w:ascii="Frutiger LT Com 55 Roman" w:eastAsia="Helvetica Neue" w:hAnsi="Frutiger LT Com 55 Roman" w:cs="Helvetica Neue"/>
          <w:b/>
          <w:bCs/>
          <w:color w:val="000000" w:themeColor="text1"/>
          <w:sz w:val="24"/>
          <w:szCs w:val="24"/>
        </w:rPr>
        <w:t xml:space="preserve">answer the questions </w:t>
      </w:r>
      <w:r w:rsidR="006F5272" w:rsidRPr="00820C81">
        <w:rPr>
          <w:rFonts w:ascii="Frutiger LT Com 55 Roman" w:eastAsia="Helvetica Neue" w:hAnsi="Frutiger LT Com 55 Roman" w:cs="Helvetica Neue"/>
          <w:b/>
          <w:bCs/>
          <w:color w:val="000000" w:themeColor="text1"/>
          <w:sz w:val="24"/>
          <w:szCs w:val="24"/>
        </w:rPr>
        <w:t xml:space="preserve">with </w:t>
      </w:r>
      <w:r w:rsidR="004404C1">
        <w:rPr>
          <w:rFonts w:ascii="Frutiger LT Com 55 Roman" w:eastAsia="Helvetica Neue" w:hAnsi="Frutiger LT Com 55 Roman" w:cs="Helvetica Neue"/>
          <w:b/>
          <w:bCs/>
          <w:color w:val="000000" w:themeColor="text1"/>
          <w:sz w:val="24"/>
          <w:szCs w:val="24"/>
        </w:rPr>
        <w:t>'strongly disagree'</w:t>
      </w:r>
      <w:r w:rsidR="006F5272" w:rsidRPr="00820C81">
        <w:rPr>
          <w:rFonts w:ascii="Frutiger LT Com 55 Roman" w:eastAsia="Helvetica Neue" w:hAnsi="Frutiger LT Com 55 Roman" w:cs="Helvetica Neue"/>
          <w:b/>
          <w:bCs/>
          <w:color w:val="000000" w:themeColor="text1"/>
          <w:sz w:val="24"/>
          <w:szCs w:val="24"/>
        </w:rPr>
        <w:t>, dis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w:t>
      </w:r>
    </w:p>
    <w:p w14:paraId="5CB4BFA9" w14:textId="66AA7A98" w:rsidR="1836F3BC" w:rsidRDefault="00C62ACC" w:rsidP="1836F3BC">
      <w:pPr>
        <w:rPr>
          <w:rFonts w:ascii="Frutiger LT Com 55 Roman" w:hAnsi="Frutiger LT Com 55 Roman"/>
        </w:rPr>
      </w:pPr>
      <w:r>
        <w:rPr>
          <w:rFonts w:ascii="Frutiger LT Com 55 Roman" w:hAnsi="Frutiger LT Com 55 Roman"/>
          <w:noProof/>
          <w:lang w:val="de-DE" w:eastAsia="de-DE"/>
        </w:rPr>
        <w:drawing>
          <wp:inline distT="0" distB="0" distL="0" distR="0" wp14:anchorId="6AC1258C" wp14:editId="71928B82">
            <wp:extent cx="5998191" cy="4497361"/>
            <wp:effectExtent l="0" t="0" r="3175" b="0"/>
            <wp:docPr id="1" name="Picture 1" descr="A screen 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 shot of a computer screen&#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45277" cy="4532665"/>
                    </a:xfrm>
                    <a:prstGeom prst="rect">
                      <a:avLst/>
                    </a:prstGeom>
                    <a:effectLst/>
                  </pic:spPr>
                </pic:pic>
              </a:graphicData>
            </a:graphic>
          </wp:inline>
        </w:drawing>
      </w:r>
    </w:p>
    <w:p w14:paraId="352E009F" w14:textId="4A579FAB" w:rsidR="004404C1" w:rsidRDefault="00DD7E70" w:rsidP="00077A38">
      <w:pPr>
        <w:jc w:val="center"/>
        <w:rPr>
          <w:rFonts w:ascii="Frutiger LT Com 55 Roman" w:hAnsi="Frutiger LT Com 55 Roman"/>
        </w:rPr>
      </w:pPr>
      <w:r>
        <w:rPr>
          <w:rFonts w:ascii="Frutiger LT Com 55 Roman" w:hAnsi="Frutiger LT Com 55 Roman"/>
        </w:rPr>
        <w:t>Fig 1: Ontology first level concepts</w:t>
      </w:r>
    </w:p>
    <w:p w14:paraId="1E95334C" w14:textId="77777777" w:rsidR="004404C1" w:rsidRDefault="004404C1">
      <w:pPr>
        <w:rPr>
          <w:rFonts w:ascii="Frutiger LT Com 55 Roman" w:hAnsi="Frutiger LT Com 55 Roman"/>
        </w:rPr>
      </w:pPr>
      <w:r>
        <w:rPr>
          <w:rFonts w:ascii="Frutiger LT Com 55 Roman" w:hAnsi="Frutiger LT Com 55 Roman"/>
        </w:rPr>
        <w:br w:type="page"/>
      </w:r>
    </w:p>
    <w:tbl>
      <w:tblPr>
        <w:tblStyle w:val="Tabellenraster"/>
        <w:tblpPr w:leftFromText="141" w:rightFromText="141" w:vertAnchor="text" w:horzAnchor="margin" w:tblpXSpec="center" w:tblpY="394"/>
        <w:tblW w:w="4213" w:type="pct"/>
        <w:tblLayout w:type="fixed"/>
        <w:tblLook w:val="04A0" w:firstRow="1" w:lastRow="0" w:firstColumn="1" w:lastColumn="0" w:noHBand="0" w:noVBand="1"/>
      </w:tblPr>
      <w:tblGrid>
        <w:gridCol w:w="2154"/>
        <w:gridCol w:w="1191"/>
        <w:gridCol w:w="1191"/>
        <w:gridCol w:w="1191"/>
        <w:gridCol w:w="2151"/>
      </w:tblGrid>
      <w:tr w:rsidR="001249DA" w14:paraId="0B6C8AE5" w14:textId="77777777" w:rsidTr="001249DA">
        <w:trPr>
          <w:trHeight w:val="510"/>
        </w:trPr>
        <w:tc>
          <w:tcPr>
            <w:tcW w:w="1367" w:type="pct"/>
            <w:vAlign w:val="center"/>
          </w:tcPr>
          <w:p w14:paraId="3F34BB48" w14:textId="2AD6F73C"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lastRenderedPageBreak/>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526BFB"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5019D09" w14:textId="77777777"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9F240FC" w14:textId="76CD1C22"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DB3A770" w14:textId="77777777"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602B4DC0" w14:textId="77777777"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852A553" w14:textId="77777777"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59D548B" w14:textId="310F9F3C" w:rsidR="001249DA" w:rsidRDefault="001249DA" w:rsidP="001249DA">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4C47AB"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FC127D8" w14:textId="77777777" w:rsidR="001249DA" w:rsidRDefault="001249DA" w:rsidP="001249DA">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4" w:type="pct"/>
            <w:vAlign w:val="center"/>
          </w:tcPr>
          <w:p w14:paraId="40227105" w14:textId="70E0BDD4" w:rsidR="001249DA" w:rsidRDefault="001249DA" w:rsidP="001249DA">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526BFB"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456A7B5" w14:textId="77777777" w:rsidR="001249DA" w:rsidRDefault="001249DA" w:rsidP="001249DA">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249DA" w:rsidRPr="004C47AB" w14:paraId="4DEBBD05" w14:textId="77777777" w:rsidTr="001249DA">
        <w:trPr>
          <w:trHeight w:val="567"/>
        </w:trPr>
        <w:tc>
          <w:tcPr>
            <w:tcW w:w="1367" w:type="pct"/>
            <w:vAlign w:val="center"/>
          </w:tcPr>
          <w:p w14:paraId="5E19393F" w14:textId="77777777" w:rsidR="001249DA" w:rsidRDefault="001249DA" w:rsidP="001249DA">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8B61FB9" w14:textId="39F6F42B" w:rsidR="001249DA" w:rsidRPr="004C47AB" w:rsidRDefault="007A55C5" w:rsidP="00853A14">
            <w:pPr>
              <w:pStyle w:val="Listenabsatz"/>
              <w:ind w:left="0"/>
              <w:rPr>
                <w:rFonts w:ascii="Frutiger LT Com 55 Roman" w:eastAsiaTheme="minorEastAsia" w:hAnsi="Frutiger LT Com 55 Roman"/>
                <w:color w:val="000000" w:themeColor="text1"/>
                <w:sz w:val="24"/>
                <w:szCs w:val="24"/>
                <w:lang w:val="en-GB"/>
              </w:rPr>
            </w:pPr>
            <w:sdt>
              <w:sdtPr>
                <w:rPr>
                  <w:rFonts w:ascii="Frutiger LT Com 45 Light" w:hAnsi="Frutiger LT Com 45 Light"/>
                  <w:lang w:val="en-GB"/>
                </w:rPr>
                <w:id w:val="-1591313118"/>
                <w:placeholder>
                  <w:docPart w:val="6D781B542298451FB0CB3BA2116ED45C"/>
                </w:placeholder>
                <w15:color w:val="339966"/>
                <w:text/>
              </w:sdtPr>
              <w:sdtEndPr/>
              <w:sdtContent>
                <w:r w:rsidR="004C47AB" w:rsidRPr="004C47AB">
                  <w:rPr>
                    <w:lang w:val="en-GB"/>
                  </w:rPr>
                  <w:t xml:space="preserve">Only system was </w:t>
                </w:r>
                <w:proofErr w:type="spellStart"/>
                <w:r w:rsidR="004C47AB" w:rsidRPr="004C47AB">
                  <w:rPr>
                    <w:lang w:val="en-GB"/>
                  </w:rPr>
                  <w:t>confusiong</w:t>
                </w:r>
                <w:proofErr w:type="spellEnd"/>
                <w:r w:rsidR="004C47AB" w:rsidRPr="004C47AB">
                  <w:rPr>
                    <w:lang w:val="en-GB"/>
                  </w:rPr>
                  <w:t xml:space="preserve">. Discussed that it is </w:t>
                </w:r>
                <w:proofErr w:type="spellStart"/>
                <w:r w:rsidR="004C47AB" w:rsidRPr="004C47AB">
                  <w:rPr>
                    <w:lang w:val="en-GB"/>
                  </w:rPr>
                  <w:t>Productiv</w:t>
                </w:r>
                <w:proofErr w:type="spellEnd"/>
                <w:r w:rsidR="004C47AB" w:rsidRPr="004C47AB">
                  <w:rPr>
                    <w:lang w:val="en-GB"/>
                  </w:rPr>
                  <w:t xml:space="preserve"> system</w:t>
                </w:r>
              </w:sdtContent>
            </w:sdt>
          </w:p>
        </w:tc>
      </w:tr>
    </w:tbl>
    <w:p w14:paraId="31BE6808" w14:textId="77777777" w:rsidR="001249DA" w:rsidRPr="001249DA" w:rsidRDefault="1836F3BC" w:rsidP="00136918">
      <w:pPr>
        <w:pStyle w:val="Listenabsatz"/>
        <w:numPr>
          <w:ilvl w:val="0"/>
          <w:numId w:val="2"/>
        </w:numPr>
        <w:rPr>
          <w:rFonts w:ascii="Frutiger LT Com 55 Roman" w:eastAsiaTheme="minorEastAsia" w:hAnsi="Frutiger LT Com 55 Roman"/>
          <w:color w:val="000000" w:themeColor="text1"/>
          <w:sz w:val="24"/>
          <w:szCs w:val="24"/>
        </w:rPr>
      </w:pPr>
      <w:r w:rsidRPr="001249DA">
        <w:rPr>
          <w:rFonts w:ascii="Frutiger LT Com 55 Roman" w:eastAsia="Helvetica Neue" w:hAnsi="Frutiger LT Com 55 Roman" w:cs="Helvetica Neue"/>
          <w:color w:val="000000" w:themeColor="text1"/>
          <w:sz w:val="24"/>
          <w:szCs w:val="24"/>
        </w:rPr>
        <w:t>Do you think the concepts defined in ontology cont</w:t>
      </w:r>
      <w:r w:rsidR="001249DA" w:rsidRPr="001249DA">
        <w:rPr>
          <w:rFonts w:ascii="Frutiger LT Com 55 Roman" w:eastAsia="Helvetica Neue" w:hAnsi="Frutiger LT Com 55 Roman" w:cs="Helvetica Neue"/>
          <w:color w:val="000000" w:themeColor="text1"/>
          <w:sz w:val="24"/>
          <w:szCs w:val="24"/>
        </w:rPr>
        <w:t>radict each other?</w:t>
      </w:r>
    </w:p>
    <w:p w14:paraId="769E0001" w14:textId="07357C73" w:rsidR="00106F2E" w:rsidRPr="00106F2E" w:rsidRDefault="1836F3BC" w:rsidP="00106F2E">
      <w:pPr>
        <w:pStyle w:val="Listenabsatz"/>
        <w:numPr>
          <w:ilvl w:val="0"/>
          <w:numId w:val="2"/>
        </w:numPr>
        <w:rPr>
          <w:rFonts w:ascii="Frutiger LT Com 55 Roman" w:eastAsiaTheme="minorEastAsia" w:hAnsi="Frutiger LT Com 55 Roman"/>
          <w:color w:val="000000" w:themeColor="text1"/>
          <w:sz w:val="24"/>
          <w:szCs w:val="24"/>
        </w:rPr>
      </w:pPr>
      <w:r w:rsidRPr="001249DA">
        <w:rPr>
          <w:rFonts w:ascii="Frutiger LT Com 55 Roman" w:eastAsia="Helvetica Neue" w:hAnsi="Frutiger LT Com 55 Roman" w:cs="Helvetica Neue"/>
          <w:color w:val="000000" w:themeColor="text1"/>
          <w:sz w:val="24"/>
          <w:szCs w:val="24"/>
        </w:rPr>
        <w:t>Do you think concepts defined in the ontology cover all the real-world 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4204CFC" w14:textId="77777777" w:rsidTr="00136918">
        <w:trPr>
          <w:trHeight w:val="510"/>
        </w:trPr>
        <w:tc>
          <w:tcPr>
            <w:tcW w:w="1367" w:type="pct"/>
            <w:vAlign w:val="center"/>
          </w:tcPr>
          <w:p w14:paraId="7B2B50C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7C6036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27E94F7" w14:textId="059CB7F0"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4C47AB"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2580D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2CC083A" w14:textId="3A603D4C"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864704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0348AD8" w14:textId="569B4903"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4C47AB"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ABF50A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8858B0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6346C0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4C47AB" w14:paraId="6B793608" w14:textId="77777777" w:rsidTr="00136918">
        <w:trPr>
          <w:trHeight w:val="567"/>
        </w:trPr>
        <w:tc>
          <w:tcPr>
            <w:tcW w:w="1367" w:type="pct"/>
            <w:vAlign w:val="center"/>
          </w:tcPr>
          <w:p w14:paraId="46364B9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BFEDD36" w14:textId="14EC80C6" w:rsidR="00136918" w:rsidRPr="004C47AB" w:rsidRDefault="007A55C5" w:rsidP="00136918">
            <w:pPr>
              <w:pStyle w:val="Listenabsatz"/>
              <w:ind w:left="0"/>
              <w:rPr>
                <w:rFonts w:ascii="Frutiger LT Com 55 Roman" w:eastAsiaTheme="minorEastAsia" w:hAnsi="Frutiger LT Com 55 Roman"/>
                <w:color w:val="000000" w:themeColor="text1"/>
                <w:sz w:val="24"/>
                <w:szCs w:val="24"/>
                <w:lang w:val="en-GB"/>
              </w:rPr>
            </w:pPr>
            <w:sdt>
              <w:sdtPr>
                <w:rPr>
                  <w:rFonts w:ascii="Frutiger LT Com 45 Light" w:hAnsi="Frutiger LT Com 45 Light"/>
                  <w:lang w:val="en-GB"/>
                </w:rPr>
                <w:id w:val="-2036566048"/>
                <w:placeholder>
                  <w:docPart w:val="98CAB0E5EA9A4062AFEB8A2A03158668"/>
                </w:placeholder>
                <w15:color w:val="339966"/>
                <w:text/>
              </w:sdtPr>
              <w:sdtEndPr/>
              <w:sdtContent>
                <w:r w:rsidR="004C47AB" w:rsidRPr="004C47AB">
                  <w:rPr>
                    <w:lang w:val="en-GB"/>
                  </w:rPr>
                  <w:t xml:space="preserve">If we change it to relevant </w:t>
                </w:r>
                <w:proofErr w:type="spellStart"/>
                <w:r w:rsidR="004C47AB" w:rsidRPr="004C47AB">
                  <w:rPr>
                    <w:lang w:val="en-GB"/>
                  </w:rPr>
                  <w:t>Informatoi</w:t>
                </w:r>
                <w:proofErr w:type="spellEnd"/>
                <w:r w:rsidR="004C47AB" w:rsidRPr="004C47AB">
                  <w:rPr>
                    <w:lang w:val="en-GB"/>
                  </w:rPr>
                  <w:t>n</w:t>
                </w:r>
              </w:sdtContent>
            </w:sdt>
          </w:p>
        </w:tc>
      </w:tr>
    </w:tbl>
    <w:p w14:paraId="154DC6BF" w14:textId="2F54ED1C" w:rsidR="1836F3BC" w:rsidRPr="00136918" w:rsidRDefault="1836F3BC" w:rsidP="00091057">
      <w:pPr>
        <w:pStyle w:val="Listenabsatz"/>
        <w:numPr>
          <w:ilvl w:val="0"/>
          <w:numId w:val="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9EFE5FD" w14:textId="77777777" w:rsidTr="00136918">
        <w:trPr>
          <w:trHeight w:val="510"/>
        </w:trPr>
        <w:tc>
          <w:tcPr>
            <w:tcW w:w="1367" w:type="pct"/>
            <w:vAlign w:val="center"/>
          </w:tcPr>
          <w:p w14:paraId="59E6C7CB" w14:textId="4FD35C06"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4C47AB"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58B8A4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5452707" w14:textId="3F138B9A"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8F711D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973ED8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F6B082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82503BC"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F0CF9E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FDC962C"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C79DBB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2ADD8812" w14:textId="77777777" w:rsidTr="00136918">
        <w:trPr>
          <w:trHeight w:val="567"/>
        </w:trPr>
        <w:tc>
          <w:tcPr>
            <w:tcW w:w="1367" w:type="pct"/>
            <w:vAlign w:val="center"/>
          </w:tcPr>
          <w:p w14:paraId="5356C5D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42F0CC61"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322381072"/>
                <w:placeholder>
                  <w:docPart w:val="D910D31271574494AE0411E13829240F"/>
                </w:placeholder>
                <w:showingPlcHdr/>
                <w15:color w:val="339966"/>
                <w:text/>
              </w:sdtPr>
              <w:sdtEndPr/>
              <w:sdtContent>
                <w:r w:rsidR="00136918" w:rsidRPr="006C6A84">
                  <w:rPr>
                    <w:rStyle w:val="Platzhaltertext"/>
                  </w:rPr>
                  <w:t>Klicken oder tippen Sie hier, um Text einzugeben.</w:t>
                </w:r>
              </w:sdtContent>
            </w:sdt>
          </w:p>
        </w:tc>
      </w:tr>
    </w:tbl>
    <w:p w14:paraId="68192336"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4E7D32DD" w14:textId="30C7F228" w:rsidR="00136918" w:rsidRPr="00136918" w:rsidRDefault="1836F3BC" w:rsidP="00136918">
      <w:pPr>
        <w:pStyle w:val="Listenabsatz"/>
        <w:numPr>
          <w:ilvl w:val="0"/>
          <w:numId w:val="2"/>
        </w:numPr>
        <w:jc w:val="both"/>
        <w:rPr>
          <w:rFonts w:ascii="Frutiger LT Com 55 Roman" w:eastAsiaTheme="minorEastAsia" w:hAnsi="Frutiger LT Com 55 Roman"/>
          <w:color w:val="000000" w:themeColor="text1"/>
          <w:sz w:val="24"/>
          <w:szCs w:val="24"/>
        </w:rPr>
      </w:pPr>
      <w:r w:rsidRPr="00136918">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C544030" w14:textId="77777777" w:rsidTr="00136918">
        <w:trPr>
          <w:trHeight w:val="510"/>
        </w:trPr>
        <w:tc>
          <w:tcPr>
            <w:tcW w:w="1367" w:type="pct"/>
            <w:vAlign w:val="center"/>
          </w:tcPr>
          <w:p w14:paraId="4F5C980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E40D1B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7BACB94" w14:textId="0E1BD113"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23496"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4209BA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200E416"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73AE83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9EBB071" w14:textId="57DB516C"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4C47AB"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1DCC1C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D03E51D"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97944E2"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45B3A8E4" w14:textId="77777777" w:rsidTr="00136918">
        <w:trPr>
          <w:trHeight w:val="567"/>
        </w:trPr>
        <w:tc>
          <w:tcPr>
            <w:tcW w:w="1367" w:type="pct"/>
            <w:vAlign w:val="center"/>
          </w:tcPr>
          <w:p w14:paraId="172F19C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4FBA9F4" w14:textId="5E5B5CF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06952476"/>
                <w:placeholder>
                  <w:docPart w:val="063021FA1D3A41E0A3DEDBF7F1D8807F"/>
                </w:placeholder>
                <w15:color w:val="339966"/>
                <w:text/>
              </w:sdtPr>
              <w:sdtEndPr/>
              <w:sdtContent>
                <w:r w:rsidR="004C47AB">
                  <w:t xml:space="preserve">Only </w:t>
                </w:r>
                <w:proofErr w:type="spellStart"/>
                <w:r w:rsidR="004C47AB">
                  <w:t>system</w:t>
                </w:r>
                <w:proofErr w:type="spellEnd"/>
                <w:r w:rsidR="004C47AB">
                  <w:t xml:space="preserve"> </w:t>
                </w:r>
                <w:proofErr w:type="spellStart"/>
                <w:r w:rsidR="004C47AB">
                  <w:t>see</w:t>
                </w:r>
                <w:proofErr w:type="spellEnd"/>
                <w:r w:rsidR="004C47AB">
                  <w:t xml:space="preserve"> 1.</w:t>
                </w:r>
              </w:sdtContent>
            </w:sdt>
          </w:p>
        </w:tc>
      </w:tr>
    </w:tbl>
    <w:p w14:paraId="01A1B5A3" w14:textId="77777777" w:rsidR="00136918" w:rsidRPr="00136918" w:rsidRDefault="00136918" w:rsidP="00136918">
      <w:pPr>
        <w:pStyle w:val="Listenabsatz"/>
        <w:jc w:val="both"/>
        <w:rPr>
          <w:rFonts w:ascii="Frutiger LT Com 55 Roman" w:eastAsiaTheme="minorEastAsia" w:hAnsi="Frutiger LT Com 55 Roman"/>
          <w:color w:val="000000" w:themeColor="text1"/>
          <w:sz w:val="24"/>
          <w:szCs w:val="24"/>
          <w:lang w:val="de-DE"/>
        </w:rPr>
      </w:pPr>
    </w:p>
    <w:p w14:paraId="5C551C11" w14:textId="471EABB6" w:rsidR="1836F3BC" w:rsidRPr="00136918" w:rsidRDefault="1836F3BC" w:rsidP="00091057">
      <w:pPr>
        <w:pStyle w:val="Listenabsatz"/>
        <w:numPr>
          <w:ilvl w:val="0"/>
          <w:numId w:val="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F64EDEC" w14:textId="77777777" w:rsidTr="00136918">
        <w:trPr>
          <w:trHeight w:val="510"/>
        </w:trPr>
        <w:tc>
          <w:tcPr>
            <w:tcW w:w="1367" w:type="pct"/>
            <w:vAlign w:val="center"/>
          </w:tcPr>
          <w:p w14:paraId="6311173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1B3CA9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970764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A772138"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742327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97DAC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09AFBC76" w14:textId="400D611C"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54941"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5DDC400"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7B4F245" w14:textId="436328C6"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54941"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3BEF25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32457B8E" w14:textId="77777777" w:rsidTr="00136918">
        <w:trPr>
          <w:trHeight w:val="567"/>
        </w:trPr>
        <w:tc>
          <w:tcPr>
            <w:tcW w:w="1367" w:type="pct"/>
            <w:vAlign w:val="center"/>
          </w:tcPr>
          <w:p w14:paraId="7E082E2E"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1AE08470" w14:textId="73FAD3B3" w:rsidR="00136918" w:rsidRDefault="007A55C5" w:rsidP="00B72AAA">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31424272"/>
                <w:placeholder>
                  <w:docPart w:val="383504A61E1F4816AC9722F4F9DD371A"/>
                </w:placeholder>
                <w:showingPlcHdr/>
                <w15:color w:val="339966"/>
                <w:text/>
              </w:sdtPr>
              <w:sdtEndPr/>
              <w:sdtContent>
                <w:r w:rsidR="00B72AAA" w:rsidRPr="00B72AAA">
                  <w:rPr>
                    <w:rStyle w:val="Platzhaltertext"/>
                  </w:rPr>
                  <w:t>Klicken oder tippen Sie hier, um Text einzugeben.</w:t>
                </w:r>
              </w:sdtContent>
            </w:sdt>
          </w:p>
        </w:tc>
      </w:tr>
    </w:tbl>
    <w:p w14:paraId="7EAE4818" w14:textId="51E413B2" w:rsidR="00136918" w:rsidRDefault="00136918" w:rsidP="00136918">
      <w:pPr>
        <w:pStyle w:val="Listenabsatz"/>
        <w:rPr>
          <w:rFonts w:ascii="Frutiger LT Com 55 Roman" w:eastAsiaTheme="minorEastAsia" w:hAnsi="Frutiger LT Com 55 Roman"/>
          <w:color w:val="000000" w:themeColor="text1"/>
          <w:sz w:val="24"/>
          <w:szCs w:val="24"/>
          <w:lang w:val="de-DE"/>
        </w:rPr>
      </w:pPr>
    </w:p>
    <w:p w14:paraId="35D46D0E" w14:textId="31688050" w:rsidR="00136918" w:rsidRDefault="00136918" w:rsidP="00136918">
      <w:pPr>
        <w:pStyle w:val="Listenabsatz"/>
        <w:rPr>
          <w:rFonts w:ascii="Frutiger LT Com 55 Roman" w:eastAsiaTheme="minorEastAsia" w:hAnsi="Frutiger LT Com 55 Roman"/>
          <w:color w:val="000000" w:themeColor="text1"/>
          <w:sz w:val="24"/>
          <w:szCs w:val="24"/>
          <w:lang w:val="de-DE"/>
        </w:rPr>
      </w:pPr>
    </w:p>
    <w:p w14:paraId="110F48D1" w14:textId="126945E8" w:rsidR="00136918" w:rsidRDefault="00136918" w:rsidP="00136918">
      <w:pPr>
        <w:pStyle w:val="Listenabsatz"/>
        <w:rPr>
          <w:rFonts w:ascii="Frutiger LT Com 55 Roman" w:eastAsiaTheme="minorEastAsia" w:hAnsi="Frutiger LT Com 55 Roman"/>
          <w:color w:val="000000" w:themeColor="text1"/>
          <w:sz w:val="24"/>
          <w:szCs w:val="24"/>
          <w:lang w:val="de-DE"/>
        </w:rPr>
      </w:pPr>
    </w:p>
    <w:p w14:paraId="6BAB8FCC"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3C678D0C" w14:textId="77777777" w:rsidR="00106F2E" w:rsidRPr="00136918" w:rsidRDefault="00106F2E" w:rsidP="00A23C29">
      <w:pPr>
        <w:pStyle w:val="Listenabsatz"/>
        <w:rPr>
          <w:rFonts w:ascii="Frutiger LT Com 55 Roman" w:eastAsia="Helvetica Neue" w:hAnsi="Frutiger LT Com 55 Roman" w:cs="Helvetica Neue"/>
          <w:b/>
          <w:bCs/>
          <w:color w:val="000000" w:themeColor="text1"/>
          <w:sz w:val="24"/>
          <w:szCs w:val="24"/>
          <w:lang w:val="de-DE"/>
        </w:rPr>
      </w:pPr>
    </w:p>
    <w:p w14:paraId="61A8F086" w14:textId="024F6F25" w:rsidR="00A23C29" w:rsidRPr="00136918" w:rsidRDefault="00A23C29" w:rsidP="00A23C29">
      <w:pPr>
        <w:pStyle w:val="Listenabsatz"/>
        <w:rPr>
          <w:rFonts w:ascii="Frutiger LT Com 55 Roman" w:eastAsiaTheme="minorEastAsia" w:hAnsi="Frutiger LT Com 55 Roman"/>
          <w:color w:val="000000" w:themeColor="text1"/>
          <w:sz w:val="24"/>
          <w:szCs w:val="24"/>
          <w:lang w:val="de-DE"/>
        </w:rPr>
      </w:pPr>
      <w:r w:rsidRPr="00136918">
        <w:rPr>
          <w:rFonts w:ascii="Frutiger LT Com 55 Roman" w:eastAsia="Helvetica Neue" w:hAnsi="Frutiger LT Com 55 Roman" w:cs="Helvetica Neue"/>
          <w:b/>
          <w:bCs/>
          <w:color w:val="000000" w:themeColor="text1"/>
          <w:sz w:val="24"/>
          <w:szCs w:val="24"/>
          <w:lang w:val="de-DE"/>
        </w:rPr>
        <w:br w:type="page"/>
      </w:r>
    </w:p>
    <w:p w14:paraId="5073336A" w14:textId="58098285" w:rsidR="00C62ACC" w:rsidRPr="00820C81" w:rsidRDefault="00C62ACC" w:rsidP="00077A38">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The above figure </w:t>
      </w:r>
      <w:r w:rsidR="004404C1">
        <w:rPr>
          <w:rFonts w:ascii="Frutiger LT Com 55 Roman" w:eastAsia="Helvetica Neue" w:hAnsi="Frutiger LT Com 55 Roman" w:cs="Helvetica Neue"/>
          <w:color w:val="000000" w:themeColor="text1"/>
          <w:sz w:val="24"/>
          <w:szCs w:val="24"/>
        </w:rPr>
        <w:t xml:space="preserve">1 </w:t>
      </w:r>
      <w:r w:rsidRPr="00820C81">
        <w:rPr>
          <w:rFonts w:ascii="Frutiger LT Com 55 Roman" w:eastAsia="Helvetica Neue" w:hAnsi="Frutiger LT Com 55 Roman" w:cs="Helvetica Neue"/>
          <w:color w:val="000000" w:themeColor="text1"/>
          <w:sz w:val="24"/>
          <w:szCs w:val="24"/>
        </w:rPr>
        <w:t>represent</w:t>
      </w:r>
      <w:r w:rsidR="004404C1">
        <w:rPr>
          <w:rFonts w:ascii="Frutiger LT Com 55 Roman" w:eastAsia="Helvetica Neue" w:hAnsi="Frutiger LT Com 55 Roman" w:cs="Helvetica Neue"/>
          <w:color w:val="000000" w:themeColor="text1"/>
          <w:sz w:val="24"/>
          <w:szCs w:val="24"/>
        </w:rPr>
        <w:t>s</w:t>
      </w:r>
      <w:r w:rsidRPr="00820C81">
        <w:rPr>
          <w:rFonts w:ascii="Frutiger LT Com 55 Roman" w:eastAsia="Helvetica Neue" w:hAnsi="Frutiger LT Com 55 Roman" w:cs="Helvetica Neue"/>
          <w:color w:val="000000" w:themeColor="text1"/>
          <w:sz w:val="24"/>
          <w:szCs w:val="24"/>
        </w:rPr>
        <w:t xml:space="preserve"> the main class or the concepts </w:t>
      </w:r>
      <w:r w:rsidR="004404C1">
        <w:rPr>
          <w:rFonts w:ascii="Frutiger LT Com 55 Roman" w:eastAsia="Helvetica Neue" w:hAnsi="Frutiger LT Com 55 Roman" w:cs="Helvetica Neue"/>
          <w:color w:val="000000" w:themeColor="text1"/>
          <w:sz w:val="24"/>
          <w:szCs w:val="24"/>
        </w:rPr>
        <w:t>used to store information and knowledge about different aspects of the industry with an</w:t>
      </w:r>
      <w:r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a</w:t>
      </w:r>
      <w:r w:rsidRPr="00820C81">
        <w:rPr>
          <w:rFonts w:ascii="Frutiger LT Com 55 Roman" w:eastAsia="Helvetica Neue" w:hAnsi="Frutiger LT Com 55 Roman" w:cs="Helvetica Neue"/>
          <w:color w:val="000000" w:themeColor="text1"/>
          <w:sz w:val="24"/>
          <w:szCs w:val="24"/>
        </w:rPr>
        <w:t xml:space="preserve">utomated </w:t>
      </w:r>
      <w:r w:rsidR="004404C1">
        <w:rPr>
          <w:rFonts w:ascii="Frutiger LT Com 55 Roman" w:eastAsia="Helvetica Neue" w:hAnsi="Frutiger LT Com 55 Roman" w:cs="Helvetica Neue"/>
          <w:color w:val="000000" w:themeColor="text1"/>
          <w:sz w:val="24"/>
          <w:szCs w:val="24"/>
        </w:rPr>
        <w:t>p</w:t>
      </w:r>
      <w:r w:rsidRPr="00820C81">
        <w:rPr>
          <w:rFonts w:ascii="Frutiger LT Com 55 Roman" w:eastAsia="Helvetica Neue" w:hAnsi="Frutiger LT Com 55 Roman" w:cs="Helvetica Neue"/>
          <w:color w:val="000000" w:themeColor="text1"/>
          <w:sz w:val="24"/>
          <w:szCs w:val="24"/>
        </w:rPr>
        <w:t xml:space="preserve">roduction system. On the other hand, this section presents the subclasses for </w:t>
      </w:r>
      <w:r w:rsidR="004404C1">
        <w:rPr>
          <w:rFonts w:ascii="Frutiger LT Com 55 Roman" w:eastAsia="Helvetica Neue" w:hAnsi="Frutiger LT Com 55 Roman" w:cs="Helvetica Neue"/>
          <w:color w:val="000000" w:themeColor="text1"/>
          <w:sz w:val="24"/>
          <w:szCs w:val="24"/>
        </w:rPr>
        <w:t xml:space="preserve">the </w:t>
      </w:r>
      <w:r w:rsidRPr="00820C81">
        <w:rPr>
          <w:rFonts w:ascii="Frutiger LT Com 55 Roman" w:eastAsia="Helvetica Neue" w:hAnsi="Frutiger LT Com 55 Roman" w:cs="Helvetica Neue"/>
          <w:color w:val="000000" w:themeColor="text1"/>
          <w:sz w:val="24"/>
          <w:szCs w:val="24"/>
        </w:rPr>
        <w:t xml:space="preserve">main classes described above. </w:t>
      </w:r>
    </w:p>
    <w:p w14:paraId="5909378F" w14:textId="4AA93B9E" w:rsidR="00996418" w:rsidRPr="00077A38" w:rsidRDefault="00C62ACC" w:rsidP="00077A38">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The</w:t>
      </w:r>
      <w:r w:rsidR="004404C1">
        <w:rPr>
          <w:rFonts w:ascii="Frutiger LT Com 55 Roman" w:eastAsia="Helvetica Neue" w:hAnsi="Frutiger LT Com 55 Roman" w:cs="Helvetica Neue"/>
          <w:color w:val="000000" w:themeColor="text1"/>
          <w:sz w:val="24"/>
          <w:szCs w:val="24"/>
        </w:rPr>
        <w:t xml:space="preserve"> class</w:t>
      </w:r>
      <w:r w:rsidRPr="00820C81">
        <w:rPr>
          <w:rFonts w:ascii="Frutiger LT Com 55 Roman" w:eastAsia="Helvetica Neue" w:hAnsi="Frutiger LT Com 55 Roman" w:cs="Helvetica Neue"/>
          <w:color w:val="000000" w:themeColor="text1"/>
          <w:sz w:val="24"/>
          <w:szCs w:val="24"/>
        </w:rPr>
        <w:t xml:space="preserve"> </w:t>
      </w:r>
      <w:r w:rsidRPr="004404C1">
        <w:rPr>
          <w:rFonts w:ascii="Frutiger LT Com 55 Roman" w:eastAsia="Helvetica Neue" w:hAnsi="Frutiger LT Com 55 Roman" w:cs="Helvetica Neue"/>
          <w:i/>
          <w:color w:val="000000" w:themeColor="text1"/>
          <w:sz w:val="24"/>
          <w:szCs w:val="24"/>
        </w:rPr>
        <w:t>DeviationReasons</w:t>
      </w:r>
      <w:r w:rsidRPr="00820C81">
        <w:rPr>
          <w:rFonts w:ascii="Frutiger LT Com 55 Roman" w:eastAsia="Helvetica Neue" w:hAnsi="Frutiger LT Com 55 Roman" w:cs="Helvetica Neue"/>
          <w:color w:val="000000" w:themeColor="text1"/>
          <w:sz w:val="24"/>
          <w:szCs w:val="24"/>
        </w:rPr>
        <w:t xml:space="preserve"> is used to classify the different reasons </w:t>
      </w:r>
      <w:r w:rsidR="004404C1">
        <w:rPr>
          <w:rFonts w:ascii="Frutiger LT Com 55 Roman" w:eastAsia="Helvetica Neue" w:hAnsi="Frutiger LT Com 55 Roman" w:cs="Helvetica Neue"/>
          <w:color w:val="000000" w:themeColor="text1"/>
          <w:sz w:val="24"/>
          <w:szCs w:val="24"/>
        </w:rPr>
        <w:t>for deviation</w:t>
      </w:r>
      <w:r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 xml:space="preserve">of </w:t>
      </w:r>
      <w:r w:rsidRPr="00820C81">
        <w:rPr>
          <w:rFonts w:ascii="Frutiger LT Com 55 Roman" w:eastAsia="Helvetica Neue" w:hAnsi="Frutiger LT Com 55 Roman" w:cs="Helvetica Neue"/>
          <w:color w:val="000000" w:themeColor="text1"/>
          <w:sz w:val="24"/>
          <w:szCs w:val="24"/>
        </w:rPr>
        <w:t>a production system</w:t>
      </w:r>
      <w:r w:rsidR="004404C1">
        <w:rPr>
          <w:rFonts w:ascii="Frutiger LT Com 55 Roman" w:eastAsia="Helvetica Neue" w:hAnsi="Frutiger LT Com 55 Roman" w:cs="Helvetica Neue"/>
          <w:color w:val="000000" w:themeColor="text1"/>
          <w:sz w:val="24"/>
          <w:szCs w:val="24"/>
        </w:rPr>
        <w:t xml:space="preserve"> and its simulation model</w:t>
      </w:r>
      <w:r w:rsidRPr="00820C81">
        <w:rPr>
          <w:rFonts w:ascii="Frutiger LT Com 55 Roman" w:eastAsia="Helvetica Neue" w:hAnsi="Frutiger LT Com 55 Roman" w:cs="Helvetica Neue"/>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It consists of</w:t>
      </w:r>
      <w:r w:rsidR="004404C1">
        <w:rPr>
          <w:rFonts w:ascii="Frutiger LT Com 55 Roman" w:eastAsia="Helvetica Neue" w:hAnsi="Frutiger LT Com 55 Roman" w:cs="Helvetica Neue"/>
          <w:color w:val="000000" w:themeColor="text1"/>
          <w:sz w:val="24"/>
          <w:szCs w:val="24"/>
        </w:rPr>
        <w:t xml:space="preserve"> the so-called </w:t>
      </w:r>
      <w:r w:rsidR="004404C1">
        <w:rPr>
          <w:rFonts w:ascii="Frutiger LT Com 55 Roman" w:eastAsia="Helvetica Neue" w:hAnsi="Frutiger LT Com 55 Roman" w:cs="Helvetica Neue"/>
          <w:i/>
          <w:color w:val="000000" w:themeColor="text1"/>
          <w:sz w:val="24"/>
          <w:szCs w:val="24"/>
        </w:rPr>
        <w:t xml:space="preserve">5 </w:t>
      </w:r>
      <w:proofErr w:type="gramStart"/>
      <w:r w:rsidR="004404C1" w:rsidRPr="004404C1">
        <w:rPr>
          <w:rFonts w:ascii="Frutiger LT Com 55 Roman" w:eastAsia="Helvetica Neue" w:hAnsi="Frutiger LT Com 55 Roman" w:cs="Helvetica Neue"/>
          <w:i/>
          <w:color w:val="000000" w:themeColor="text1"/>
          <w:sz w:val="24"/>
          <w:szCs w:val="24"/>
        </w:rPr>
        <w:t>M</w:t>
      </w:r>
      <w:r w:rsidR="004404C1">
        <w:rPr>
          <w:rFonts w:ascii="Frutiger LT Com 55 Roman" w:eastAsia="Helvetica Neue" w:hAnsi="Frutiger LT Com 55 Roman" w:cs="Helvetica Neue"/>
          <w:i/>
          <w:color w:val="000000" w:themeColor="text1"/>
          <w:sz w:val="24"/>
          <w:szCs w:val="24"/>
        </w:rPr>
        <w:t>'</w:t>
      </w:r>
      <w:r w:rsidR="00996418" w:rsidRPr="004404C1">
        <w:rPr>
          <w:rFonts w:ascii="Frutiger LT Com 55 Roman" w:eastAsia="Helvetica Neue" w:hAnsi="Frutiger LT Com 55 Roman" w:cs="Helvetica Neue"/>
          <w:i/>
          <w:color w:val="000000" w:themeColor="text1"/>
          <w:sz w:val="24"/>
          <w:szCs w:val="24"/>
        </w:rPr>
        <w:t>s</w:t>
      </w:r>
      <w:proofErr w:type="gramEnd"/>
      <w:r w:rsidR="00996418" w:rsidRPr="004404C1">
        <w:rPr>
          <w:rFonts w:ascii="Frutiger LT Com 55 Roman" w:eastAsia="Helvetica Neue" w:hAnsi="Frutiger LT Com 55 Roman" w:cs="Helvetica Neue"/>
          <w:i/>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described in a</w:t>
      </w:r>
      <w:r w:rsidR="00077A38">
        <w:rPr>
          <w:rFonts w:ascii="Frutiger LT Com 55 Roman" w:eastAsia="Helvetica Neue" w:hAnsi="Frutiger LT Com 55 Roman" w:cs="Helvetica Neue"/>
          <w:color w:val="000000" w:themeColor="text1"/>
          <w:sz w:val="24"/>
          <w:szCs w:val="24"/>
        </w:rPr>
        <w:t xml:space="preserve"> paper by </w:t>
      </w:r>
      <w:r w:rsidR="00077A38" w:rsidRPr="004404C1">
        <w:rPr>
          <w:rFonts w:ascii="Frutiger LT Com 55 Roman" w:eastAsia="Helvetica Neue" w:hAnsi="Frutiger LT Com 55 Roman" w:cs="Helvetica Neue"/>
          <w:smallCaps/>
          <w:color w:val="000000" w:themeColor="text1"/>
          <w:sz w:val="24"/>
          <w:szCs w:val="24"/>
        </w:rPr>
        <w:t>Galaske et al.</w:t>
      </w:r>
      <w:r w:rsidR="004404C1" w:rsidRPr="004404C1">
        <w:rPr>
          <w:rFonts w:ascii="Frutiger LT Com 55 Roman" w:eastAsia="Helvetica Neue" w:hAnsi="Frutiger LT Com 55 Roman" w:cs="Helvetica Neue"/>
          <w:smallCaps/>
          <w:color w:val="000000" w:themeColor="text1"/>
          <w:sz w:val="24"/>
          <w:szCs w:val="24"/>
        </w:rPr>
        <w:t xml:space="preserve"> (2015)</w:t>
      </w:r>
      <w:r w:rsidR="004404C1">
        <w:rPr>
          <w:rFonts w:ascii="Frutiger LT Com 55 Roman" w:eastAsia="Helvetica Neue" w:hAnsi="Frutiger LT Com 55 Roman" w:cs="Helvetica Neue"/>
          <w:smallCaps/>
          <w:color w:val="000000" w:themeColor="text1"/>
          <w:sz w:val="24"/>
          <w:szCs w:val="24"/>
        </w:rPr>
        <w:t xml:space="preserve"> [1]</w:t>
      </w:r>
      <w:r w:rsidR="004404C1">
        <w:rPr>
          <w:rFonts w:ascii="Frutiger LT Com 55 Roman" w:eastAsia="Helvetica Neue" w:hAnsi="Frutiger LT Com 55 Roman" w:cs="Helvetica Neue"/>
          <w:color w:val="000000" w:themeColor="text1"/>
          <w:sz w:val="24"/>
          <w:szCs w:val="24"/>
        </w:rPr>
        <w:t>.</w:t>
      </w:r>
      <w:r w:rsidR="00077A38">
        <w:rPr>
          <w:rFonts w:ascii="Frutiger LT Com 55 Roman" w:eastAsia="Helvetica Neue" w:hAnsi="Frutiger LT Com 55 Roman" w:cs="Helvetica Neue"/>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The 5</w:t>
      </w:r>
      <w:r w:rsidR="004404C1">
        <w:rPr>
          <w:rFonts w:ascii="Frutiger LT Com 55 Roman" w:eastAsia="Helvetica Neue" w:hAnsi="Frutiger LT Com 55 Roman" w:cs="Helvetica Neue"/>
          <w:color w:val="000000" w:themeColor="text1"/>
          <w:sz w:val="24"/>
          <w:szCs w:val="24"/>
        </w:rPr>
        <w:t xml:space="preserve"> </w:t>
      </w:r>
      <w:proofErr w:type="gramStart"/>
      <w:r w:rsidR="00996418" w:rsidRPr="00820C81">
        <w:rPr>
          <w:rFonts w:ascii="Frutiger LT Com 55 Roman" w:eastAsia="Helvetica Neue" w:hAnsi="Frutiger LT Com 55 Roman" w:cs="Helvetica Neue"/>
          <w:color w:val="000000" w:themeColor="text1"/>
          <w:sz w:val="24"/>
          <w:szCs w:val="24"/>
        </w:rPr>
        <w:t>M</w:t>
      </w:r>
      <w:r w:rsidR="004404C1">
        <w:rPr>
          <w:rFonts w:ascii="Frutiger LT Com 55 Roman" w:eastAsia="Helvetica Neue" w:hAnsi="Frutiger LT Com 55 Roman" w:cs="Helvetica Neue"/>
          <w:color w:val="000000" w:themeColor="text1"/>
          <w:sz w:val="24"/>
          <w:szCs w:val="24"/>
        </w:rPr>
        <w:t>'</w:t>
      </w:r>
      <w:r w:rsidR="00996418" w:rsidRPr="00820C81">
        <w:rPr>
          <w:rFonts w:ascii="Frutiger LT Com 55 Roman" w:eastAsia="Helvetica Neue" w:hAnsi="Frutiger LT Com 55 Roman" w:cs="Helvetica Neue"/>
          <w:color w:val="000000" w:themeColor="text1"/>
          <w:sz w:val="24"/>
          <w:szCs w:val="24"/>
        </w:rPr>
        <w:t>s</w:t>
      </w:r>
      <w:proofErr w:type="gramEnd"/>
      <w:r w:rsidR="00996418" w:rsidRPr="00820C81">
        <w:rPr>
          <w:rFonts w:ascii="Frutiger LT Com 55 Roman" w:eastAsia="Helvetica Neue" w:hAnsi="Frutiger LT Com 55 Roman" w:cs="Helvetica Neue"/>
          <w:color w:val="000000" w:themeColor="text1"/>
          <w:sz w:val="24"/>
          <w:szCs w:val="24"/>
        </w:rPr>
        <w:t xml:space="preserve"> consist of Material, Method, Mileu, Manpower, Machine [</w:t>
      </w:r>
      <w:r w:rsidR="00C2181A" w:rsidRPr="00820C81">
        <w:rPr>
          <w:rFonts w:ascii="Frutiger LT Com 55 Roman" w:eastAsia="Helvetica Neue" w:hAnsi="Frutiger LT Com 55 Roman" w:cs="Helvetica Neue"/>
          <w:color w:val="000000" w:themeColor="text1"/>
          <w:sz w:val="24"/>
          <w:szCs w:val="24"/>
        </w:rPr>
        <w:t>1</w:t>
      </w:r>
      <w:r w:rsidR="00996418" w:rsidRPr="00820C81">
        <w:rPr>
          <w:rFonts w:ascii="Frutiger LT Com 55 Roman" w:eastAsia="Helvetica Neue" w:hAnsi="Frutiger LT Com 55 Roman" w:cs="Helvetica Neue"/>
          <w:color w:val="000000" w:themeColor="text1"/>
          <w:sz w:val="24"/>
          <w:szCs w:val="24"/>
        </w:rPr>
        <w:t>]. Moreover, we h</w:t>
      </w:r>
      <w:r w:rsidR="004404C1">
        <w:rPr>
          <w:rFonts w:ascii="Frutiger LT Com 55 Roman" w:eastAsia="Helvetica Neue" w:hAnsi="Frutiger LT Com 55 Roman" w:cs="Helvetica Neue"/>
          <w:color w:val="000000" w:themeColor="text1"/>
          <w:sz w:val="24"/>
          <w:szCs w:val="24"/>
        </w:rPr>
        <w:t xml:space="preserve">ave added one more class named </w:t>
      </w:r>
      <w:r w:rsidR="00996418" w:rsidRPr="004404C1">
        <w:rPr>
          <w:rFonts w:ascii="Frutiger LT Com 55 Roman" w:eastAsia="Helvetica Neue" w:hAnsi="Frutiger LT Com 55 Roman" w:cs="Helvetica Neue"/>
          <w:i/>
          <w:color w:val="000000" w:themeColor="text1"/>
          <w:sz w:val="24"/>
          <w:szCs w:val="24"/>
        </w:rPr>
        <w:t>UnknownDeviation</w:t>
      </w:r>
      <w:r w:rsidR="00996418" w:rsidRPr="00820C81">
        <w:rPr>
          <w:rFonts w:ascii="Frutiger LT Com 55 Roman" w:eastAsia="Helvetica Neue" w:hAnsi="Frutiger LT Com 55 Roman" w:cs="Helvetica Neue"/>
          <w:color w:val="000000" w:themeColor="text1"/>
          <w:sz w:val="24"/>
          <w:szCs w:val="24"/>
        </w:rPr>
        <w:t xml:space="preserve"> to the deviations </w:t>
      </w:r>
      <w:r w:rsidR="004404C1">
        <w:rPr>
          <w:rFonts w:ascii="Frutiger LT Com 55 Roman" w:eastAsia="Helvetica Neue" w:hAnsi="Frutiger LT Com 55 Roman" w:cs="Helvetica Neue"/>
          <w:color w:val="000000" w:themeColor="text1"/>
          <w:sz w:val="24"/>
          <w:szCs w:val="24"/>
        </w:rPr>
        <w:t xml:space="preserve">that do not have any </w:t>
      </w:r>
      <w:proofErr w:type="gramStart"/>
      <w:r w:rsidR="004404C1">
        <w:rPr>
          <w:rFonts w:ascii="Frutiger LT Com 55 Roman" w:eastAsia="Helvetica Neue" w:hAnsi="Frutiger LT Com 55 Roman" w:cs="Helvetica Neue"/>
          <w:color w:val="000000" w:themeColor="text1"/>
          <w:sz w:val="24"/>
          <w:szCs w:val="24"/>
        </w:rPr>
        <w:t>factual information</w:t>
      </w:r>
      <w:proofErr w:type="gramEnd"/>
      <w:r w:rsidR="004404C1">
        <w:rPr>
          <w:rFonts w:ascii="Frutiger LT Com 55 Roman" w:eastAsia="Helvetica Neue" w:hAnsi="Frutiger LT Com 55 Roman" w:cs="Helvetica Neue"/>
          <w:color w:val="000000" w:themeColor="text1"/>
          <w:sz w:val="24"/>
          <w:szCs w:val="24"/>
        </w:rPr>
        <w:t xml:space="preserve"> about the</w:t>
      </w:r>
      <w:r w:rsidR="00996418"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origin</w:t>
      </w:r>
      <w:r w:rsidR="00996418" w:rsidRPr="00820C81">
        <w:rPr>
          <w:rFonts w:ascii="Frutiger LT Com 55 Roman" w:eastAsia="Helvetica Neue" w:hAnsi="Frutiger LT Com 55 Roman" w:cs="Helvetica Neue"/>
          <w:color w:val="000000" w:themeColor="text1"/>
          <w:sz w:val="24"/>
          <w:szCs w:val="24"/>
        </w:rPr>
        <w:t>.</w:t>
      </w:r>
    </w:p>
    <w:p w14:paraId="4F8F480F" w14:textId="1DCE2E6E" w:rsidR="00996418" w:rsidRPr="00077A38" w:rsidRDefault="00996418" w:rsidP="00077A38">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Please consider the below (Simulation Model and Automated Production System Synchronisation) SMAPSS ontology 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 for a </w:t>
      </w:r>
      <w:r w:rsidR="004404C1">
        <w:rPr>
          <w:rFonts w:ascii="Frutiger LT Com 55 Roman" w:eastAsia="Helvetica Neue" w:hAnsi="Frutiger LT Com 55 Roman" w:cs="Helvetica Neue"/>
          <w:b/>
          <w:bCs/>
          <w:color w:val="000000" w:themeColor="text1"/>
          <w:sz w:val="24"/>
          <w:szCs w:val="24"/>
        </w:rPr>
        <w:t>deviation r</w:t>
      </w:r>
      <w:r w:rsidRPr="00820C81">
        <w:rPr>
          <w:rFonts w:ascii="Frutiger LT Com 55 Roman" w:eastAsia="Helvetica Neue" w:hAnsi="Frutiger LT Com 55 Roman" w:cs="Helvetica Neue"/>
          <w:b/>
          <w:bCs/>
          <w:color w:val="000000" w:themeColor="text1"/>
          <w:sz w:val="24"/>
          <w:szCs w:val="24"/>
        </w:rPr>
        <w:t xml:space="preserve">eason and answer </w:t>
      </w:r>
      <w:r w:rsidR="00C6135E" w:rsidRPr="00820C81">
        <w:rPr>
          <w:rFonts w:ascii="Frutiger LT Com 55 Roman" w:eastAsia="Helvetica Neue" w:hAnsi="Frutiger LT Com 55 Roman" w:cs="Helvetica Neue"/>
          <w:b/>
          <w:bCs/>
          <w:color w:val="000000" w:themeColor="text1"/>
          <w:sz w:val="24"/>
          <w:szCs w:val="24"/>
        </w:rPr>
        <w:t xml:space="preserve">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w:t>
      </w:r>
      <w:r w:rsidR="004404C1">
        <w:rPr>
          <w:rFonts w:ascii="Frutiger LT Com 55 Roman" w:eastAsia="Helvetica Neue" w:hAnsi="Frutiger LT Com 55 Roman" w:cs="Helvetica Neue"/>
          <w:b/>
          <w:bCs/>
          <w:color w:val="000000" w:themeColor="text1"/>
          <w:sz w:val="24"/>
          <w:szCs w:val="24"/>
        </w:rPr>
        <w:t xml:space="preserve"> or</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00C6135E" w:rsidRPr="00820C81">
        <w:rPr>
          <w:rFonts w:ascii="Frutiger LT Com 55 Roman" w:eastAsia="Helvetica Neue" w:hAnsi="Frutiger LT Com 55 Roman" w:cs="Helvetica Neue"/>
          <w:b/>
          <w:bCs/>
          <w:color w:val="000000" w:themeColor="text1"/>
          <w:sz w:val="24"/>
          <w:szCs w:val="24"/>
        </w:rPr>
        <w:t xml:space="preserve"> with the defined concepts.</w:t>
      </w:r>
    </w:p>
    <w:p w14:paraId="10B89E44" w14:textId="3BEC4DD2" w:rsidR="1836F3BC" w:rsidRDefault="00E76517" w:rsidP="00077A38">
      <w:pPr>
        <w:jc w:val="center"/>
        <w:rPr>
          <w:rFonts w:ascii="Frutiger LT Com 55 Roman" w:hAnsi="Frutiger LT Com 55 Roman"/>
        </w:rPr>
      </w:pPr>
      <w:r w:rsidRPr="00ED2EB0">
        <w:rPr>
          <w:rFonts w:ascii="Frutiger LT Com 55 Roman" w:hAnsi="Frutiger LT Com 55 Roman"/>
          <w:noProof/>
          <w:lang w:val="de-DE" w:eastAsia="de-DE"/>
        </w:rPr>
        <w:drawing>
          <wp:inline distT="0" distB="0" distL="0" distR="0" wp14:anchorId="3CCA5A1C" wp14:editId="0BE3768C">
            <wp:extent cx="4572000" cy="3381375"/>
            <wp:effectExtent l="0" t="0" r="0" b="0"/>
            <wp:docPr id="1355309814" name="Picture 13553098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09814" name="Picture 1355309814"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572000" cy="3381375"/>
                    </a:xfrm>
                    <a:prstGeom prst="rect">
                      <a:avLst/>
                    </a:prstGeom>
                  </pic:spPr>
                </pic:pic>
              </a:graphicData>
            </a:graphic>
          </wp:inline>
        </w:drawing>
      </w:r>
    </w:p>
    <w:p w14:paraId="73723EFD" w14:textId="2E633EC1" w:rsidR="00DD7E70" w:rsidRDefault="00DD7E70" w:rsidP="00077A38">
      <w:pPr>
        <w:jc w:val="center"/>
        <w:rPr>
          <w:rFonts w:ascii="Frutiger LT Com 55 Roman" w:hAnsi="Frutiger LT Com 55 Roman"/>
        </w:rPr>
      </w:pPr>
      <w:r>
        <w:rPr>
          <w:rFonts w:ascii="Frutiger LT Com 55 Roman" w:hAnsi="Frutiger LT Com 55 Roman"/>
        </w:rPr>
        <w:t>Fig 2. Sub concepts for DeviationReason class</w:t>
      </w:r>
    </w:p>
    <w:p w14:paraId="4ED36960" w14:textId="6CF28462" w:rsidR="00077A38" w:rsidRDefault="00077A38">
      <w:pPr>
        <w:rPr>
          <w:rFonts w:ascii="Frutiger LT Com 55 Roman" w:hAnsi="Frutiger LT Com 55 Roman"/>
        </w:rPr>
      </w:pPr>
      <w:r>
        <w:rPr>
          <w:rFonts w:ascii="Frutiger LT Com 55 Roman" w:hAnsi="Frutiger LT Com 55 Roman"/>
        </w:rPr>
        <w:br w:type="page"/>
      </w:r>
    </w:p>
    <w:p w14:paraId="5804B847" w14:textId="4F0099E3" w:rsidR="00ED2EB0" w:rsidRPr="00136918" w:rsidRDefault="00FD5222" w:rsidP="00ED2EB0">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326279C7" w14:textId="77777777" w:rsidTr="00136918">
        <w:trPr>
          <w:trHeight w:val="510"/>
        </w:trPr>
        <w:tc>
          <w:tcPr>
            <w:tcW w:w="1367" w:type="pct"/>
            <w:vAlign w:val="center"/>
          </w:tcPr>
          <w:p w14:paraId="6F3F3775" w14:textId="7ECF102B"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54941"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73F79E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933F95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9F2675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3722B9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DFE732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059392D5"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974A0B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A455953"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180B9BE"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375AA4CC" w14:textId="77777777" w:rsidTr="00136918">
        <w:trPr>
          <w:trHeight w:val="567"/>
        </w:trPr>
        <w:tc>
          <w:tcPr>
            <w:tcW w:w="1367" w:type="pct"/>
            <w:vAlign w:val="center"/>
          </w:tcPr>
          <w:p w14:paraId="06E69346"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56AC9EF3"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511491667"/>
                <w:placeholder>
                  <w:docPart w:val="8E3FAECE057449ACBB392B17AAAEF654"/>
                </w:placeholder>
                <w:showingPlcHdr/>
                <w15:color w:val="339966"/>
                <w:text/>
              </w:sdtPr>
              <w:sdtEndPr/>
              <w:sdtContent>
                <w:r w:rsidR="00136918" w:rsidRPr="006C6A84">
                  <w:rPr>
                    <w:rStyle w:val="Platzhaltertext"/>
                  </w:rPr>
                  <w:t>Klicken oder tippen Sie hier, um Text einzugeben.</w:t>
                </w:r>
              </w:sdtContent>
            </w:sdt>
          </w:p>
        </w:tc>
      </w:tr>
    </w:tbl>
    <w:p w14:paraId="651C7194"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627F74C8" w14:textId="0AFC762A" w:rsidR="00FD5222" w:rsidRPr="00136918" w:rsidRDefault="00FD5222" w:rsidP="00FD5222">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concepts defined in the ontology cover all the real-world 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EA45384" w14:textId="77777777" w:rsidTr="00136918">
        <w:trPr>
          <w:trHeight w:val="510"/>
        </w:trPr>
        <w:tc>
          <w:tcPr>
            <w:tcW w:w="1367" w:type="pct"/>
            <w:vAlign w:val="center"/>
          </w:tcPr>
          <w:p w14:paraId="31BE1EC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5B019C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2FD8C9F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AC811A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85AB54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AE90457"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48584324" w14:textId="32C7F470"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54941"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14852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7444704"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1651A0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1ED52856" w14:textId="77777777" w:rsidTr="00136918">
        <w:trPr>
          <w:trHeight w:val="567"/>
        </w:trPr>
        <w:tc>
          <w:tcPr>
            <w:tcW w:w="1367" w:type="pct"/>
            <w:vAlign w:val="center"/>
          </w:tcPr>
          <w:p w14:paraId="5124A1AE"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55B68EE"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258128131"/>
                <w:placeholder>
                  <w:docPart w:val="F4FE40CEA8B34463B2C05D9BDB14C1E2"/>
                </w:placeholder>
                <w:showingPlcHdr/>
                <w15:color w:val="339966"/>
                <w:text/>
              </w:sdtPr>
              <w:sdtEndPr/>
              <w:sdtContent>
                <w:r w:rsidR="00136918" w:rsidRPr="006C6A84">
                  <w:rPr>
                    <w:rStyle w:val="Platzhaltertext"/>
                  </w:rPr>
                  <w:t>Klicken oder tippen Sie hier, um Text einzugeben.</w:t>
                </w:r>
              </w:sdtContent>
            </w:sdt>
          </w:p>
        </w:tc>
      </w:tr>
    </w:tbl>
    <w:p w14:paraId="124DE0B5" w14:textId="73E60604"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04A4D649" w14:textId="1D0D7765" w:rsidR="00091057" w:rsidRPr="00123496" w:rsidRDefault="00FD5222" w:rsidP="00136918">
      <w:pPr>
        <w:pStyle w:val="Listenabsatz"/>
        <w:numPr>
          <w:ilvl w:val="0"/>
          <w:numId w:val="10"/>
        </w:numPr>
        <w:rPr>
          <w:rFonts w:ascii="Frutiger LT Com 55 Roman" w:eastAsiaTheme="minorEastAsia" w:hAnsi="Frutiger LT Com 55 Roman"/>
          <w:color w:val="000000" w:themeColor="text1"/>
          <w:sz w:val="24"/>
          <w:szCs w:val="24"/>
          <w:lang w:val="en-GB"/>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F2F2538" w14:textId="77777777" w:rsidTr="00136918">
        <w:trPr>
          <w:trHeight w:val="510"/>
        </w:trPr>
        <w:tc>
          <w:tcPr>
            <w:tcW w:w="1367" w:type="pct"/>
            <w:vAlign w:val="center"/>
          </w:tcPr>
          <w:p w14:paraId="001982F0" w14:textId="647B2191"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54941"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DC0D33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973691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B925F4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95D35A7"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7E0170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ADFDC00"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907ED40"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02596D4"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18101D"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1EB0F5EA" w14:textId="77777777" w:rsidTr="00136918">
        <w:trPr>
          <w:trHeight w:val="567"/>
        </w:trPr>
        <w:tc>
          <w:tcPr>
            <w:tcW w:w="1367" w:type="pct"/>
            <w:vAlign w:val="center"/>
          </w:tcPr>
          <w:p w14:paraId="6EB3926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A04A167"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3789123"/>
                <w:placeholder>
                  <w:docPart w:val="0D7D51B0805A47769373A67A1407B2D8"/>
                </w:placeholder>
                <w:showingPlcHdr/>
                <w15:color w:val="339966"/>
                <w:text/>
              </w:sdtPr>
              <w:sdtEndPr/>
              <w:sdtContent>
                <w:r w:rsidR="00136918" w:rsidRPr="006C6A84">
                  <w:rPr>
                    <w:rStyle w:val="Platzhaltertext"/>
                  </w:rPr>
                  <w:t>Klicken oder tippen Sie hier, um Text einzugeben.</w:t>
                </w:r>
              </w:sdtContent>
            </w:sdt>
          </w:p>
        </w:tc>
      </w:tr>
    </w:tbl>
    <w:p w14:paraId="412FEE44" w14:textId="35B2B9EB" w:rsidR="00091057" w:rsidRPr="00123496" w:rsidRDefault="00FD5222" w:rsidP="00136918">
      <w:pPr>
        <w:pStyle w:val="Listenabsatz"/>
        <w:numPr>
          <w:ilvl w:val="0"/>
          <w:numId w:val="10"/>
        </w:numPr>
        <w:rPr>
          <w:rFonts w:ascii="Frutiger LT Com 55 Roman" w:eastAsiaTheme="minorEastAsia" w:hAnsi="Frutiger LT Com 55 Roman"/>
          <w:color w:val="000000" w:themeColor="text1"/>
          <w:sz w:val="24"/>
          <w:szCs w:val="24"/>
          <w:lang w:val="en-GB"/>
        </w:rPr>
      </w:pPr>
      <w:r w:rsidRPr="00820C81">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402A2C81" w14:textId="77777777" w:rsidTr="00136918">
        <w:trPr>
          <w:trHeight w:val="510"/>
        </w:trPr>
        <w:tc>
          <w:tcPr>
            <w:tcW w:w="1367" w:type="pct"/>
            <w:vAlign w:val="center"/>
          </w:tcPr>
          <w:p w14:paraId="7FE8EB0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58D1D3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31A6D7A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8AC8B4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E68A3B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F5DC42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B39EA3F" w14:textId="079D797E"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54941"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7DC5EE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3C32CDD1"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40EA05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28020BF2" w14:textId="77777777" w:rsidTr="00136918">
        <w:trPr>
          <w:trHeight w:val="567"/>
        </w:trPr>
        <w:tc>
          <w:tcPr>
            <w:tcW w:w="1367" w:type="pct"/>
            <w:vAlign w:val="center"/>
          </w:tcPr>
          <w:p w14:paraId="2CFA373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16251778"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121337691"/>
                <w:placeholder>
                  <w:docPart w:val="D44F792DE2864F4F9CA4083751A571EC"/>
                </w:placeholder>
                <w:showingPlcHdr/>
                <w15:color w:val="339966"/>
                <w:text/>
              </w:sdtPr>
              <w:sdtEndPr/>
              <w:sdtContent>
                <w:r w:rsidR="00136918" w:rsidRPr="006C6A84">
                  <w:rPr>
                    <w:rStyle w:val="Platzhaltertext"/>
                  </w:rPr>
                  <w:t>Klicken oder tippen Sie hier, um Text einzugeben.</w:t>
                </w:r>
              </w:sdtContent>
            </w:sdt>
          </w:p>
        </w:tc>
      </w:tr>
    </w:tbl>
    <w:p w14:paraId="7E40576D" w14:textId="77777777" w:rsidR="00136918" w:rsidRDefault="00FD5222" w:rsidP="00136918">
      <w:pPr>
        <w:pStyle w:val="Listenabsatz"/>
        <w:numPr>
          <w:ilvl w:val="0"/>
          <w:numId w:val="10"/>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F87741A" w14:textId="77777777" w:rsidTr="00136918">
        <w:trPr>
          <w:trHeight w:val="510"/>
        </w:trPr>
        <w:tc>
          <w:tcPr>
            <w:tcW w:w="1367" w:type="pct"/>
            <w:vAlign w:val="center"/>
          </w:tcPr>
          <w:p w14:paraId="41549BC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5EA1CCE"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615FE50C"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6E2F1E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B65E32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EC86BFE"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9E3CFC7"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3A703B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945ADFD" w14:textId="2C8389F2"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54941"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130931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27524A9C" w14:textId="77777777" w:rsidTr="00136918">
        <w:trPr>
          <w:trHeight w:val="567"/>
        </w:trPr>
        <w:tc>
          <w:tcPr>
            <w:tcW w:w="1367" w:type="pct"/>
            <w:vAlign w:val="center"/>
          </w:tcPr>
          <w:p w14:paraId="3A7E03CE"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F64C124"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81252745"/>
                <w:placeholder>
                  <w:docPart w:val="7286AF9E696D40F6B19DB5DE9E0215D4"/>
                </w:placeholder>
                <w:showingPlcHdr/>
                <w15:color w:val="339966"/>
                <w:text/>
              </w:sdtPr>
              <w:sdtEndPr/>
              <w:sdtContent>
                <w:r w:rsidR="00136918" w:rsidRPr="006C6A84">
                  <w:rPr>
                    <w:rStyle w:val="Platzhaltertext"/>
                  </w:rPr>
                  <w:t>Klicken oder tippen Sie hier, um Text einzugeben.</w:t>
                </w:r>
              </w:sdtContent>
            </w:sdt>
          </w:p>
        </w:tc>
      </w:tr>
    </w:tbl>
    <w:p w14:paraId="586BDAC8" w14:textId="78F1608B" w:rsidR="00077A38" w:rsidRDefault="00077A38" w:rsidP="00136918">
      <w:pPr>
        <w:pStyle w:val="Listenabsatz"/>
        <w:rPr>
          <w:rFonts w:ascii="Frutiger LT Com 55 Roman" w:eastAsia="Helvetica Neue" w:hAnsi="Frutiger LT Com 55 Roman" w:cs="Helvetica Neue"/>
          <w:color w:val="000000" w:themeColor="text1"/>
          <w:sz w:val="24"/>
          <w:szCs w:val="24"/>
          <w:lang w:val="de-DE"/>
        </w:rPr>
      </w:pPr>
    </w:p>
    <w:p w14:paraId="5F11A077" w14:textId="4245EBB1"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0F6FC5D0" w14:textId="4E046E3D"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B060469" w14:textId="50E3F959"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4E1B6EE" w14:textId="72339C01" w:rsidR="00136918" w:rsidRDefault="00136918">
      <w:pPr>
        <w:rPr>
          <w:rFonts w:ascii="Frutiger LT Com 55 Roman" w:eastAsia="Helvetica Neue" w:hAnsi="Frutiger LT Com 55 Roman" w:cs="Helvetica Neue"/>
          <w:color w:val="000000" w:themeColor="text1"/>
          <w:sz w:val="24"/>
          <w:szCs w:val="24"/>
          <w:lang w:val="de-DE"/>
        </w:rPr>
      </w:pPr>
      <w:r>
        <w:rPr>
          <w:rFonts w:ascii="Frutiger LT Com 55 Roman" w:eastAsia="Helvetica Neue" w:hAnsi="Frutiger LT Com 55 Roman" w:cs="Helvetica Neue"/>
          <w:color w:val="000000" w:themeColor="text1"/>
          <w:sz w:val="24"/>
          <w:szCs w:val="24"/>
          <w:lang w:val="de-DE"/>
        </w:rPr>
        <w:br w:type="page"/>
      </w:r>
    </w:p>
    <w:p w14:paraId="6201EDFF" w14:textId="43DB8EED" w:rsidR="00DE673C" w:rsidRPr="004404C1" w:rsidRDefault="00C6135E" w:rsidP="00077A38">
      <w:pPr>
        <w:jc w:val="both"/>
      </w:pPr>
      <w:r w:rsidRPr="00820C81">
        <w:rPr>
          <w:rFonts w:ascii="Frutiger LT Com 55 Roman" w:hAnsi="Frutiger LT Com 55 Roman"/>
          <w:sz w:val="24"/>
          <w:szCs w:val="24"/>
        </w:rPr>
        <w:lastRenderedPageBreak/>
        <w:t xml:space="preserve">The </w:t>
      </w:r>
      <w:r w:rsidR="004404C1">
        <w:rPr>
          <w:rFonts w:ascii="Frutiger LT Com 55 Roman" w:hAnsi="Frutiger LT Com 55 Roman"/>
          <w:sz w:val="24"/>
          <w:szCs w:val="24"/>
        </w:rPr>
        <w:t xml:space="preserve">ontology class </w:t>
      </w:r>
      <w:r w:rsidR="004404C1" w:rsidRPr="004404C1">
        <w:rPr>
          <w:rFonts w:ascii="Frutiger LT Com 55 Roman" w:hAnsi="Frutiger LT Com 55 Roman"/>
          <w:i/>
          <w:sz w:val="24"/>
          <w:szCs w:val="24"/>
        </w:rPr>
        <w:t>P</w:t>
      </w:r>
      <w:r w:rsidRPr="004404C1">
        <w:rPr>
          <w:rFonts w:ascii="Frutiger LT Com 55 Roman" w:hAnsi="Frutiger LT Com 55 Roman"/>
          <w:i/>
          <w:sz w:val="24"/>
          <w:szCs w:val="24"/>
        </w:rPr>
        <w:t>rocess</w:t>
      </w:r>
      <w:r w:rsidRPr="00820C81">
        <w:rPr>
          <w:rFonts w:ascii="Frutiger LT Com 55 Roman" w:hAnsi="Frutiger LT Com 55 Roman"/>
          <w:sz w:val="24"/>
          <w:szCs w:val="24"/>
        </w:rPr>
        <w:t xml:space="preserve"> </w:t>
      </w:r>
      <w:r w:rsidR="004404C1">
        <w:rPr>
          <w:rFonts w:ascii="Frutiger LT Com 55 Roman" w:hAnsi="Frutiger LT Com 55 Roman"/>
          <w:sz w:val="24"/>
          <w:szCs w:val="24"/>
        </w:rPr>
        <w:t>describes</w:t>
      </w:r>
      <w:r w:rsidRPr="00820C81">
        <w:rPr>
          <w:rFonts w:ascii="Frutiger LT Com 55 Roman" w:hAnsi="Frutiger LT Com 55 Roman"/>
          <w:sz w:val="24"/>
          <w:szCs w:val="24"/>
        </w:rPr>
        <w:t xml:space="preserve"> the </w:t>
      </w:r>
      <w:r w:rsidR="004404C1">
        <w:rPr>
          <w:rFonts w:ascii="Frutiger LT Com 55 Roman" w:hAnsi="Frutiger LT Com 55 Roman"/>
          <w:sz w:val="24"/>
          <w:szCs w:val="24"/>
        </w:rPr>
        <w:t xml:space="preserve">different </w:t>
      </w:r>
      <w:r w:rsidRPr="00820C81">
        <w:rPr>
          <w:rFonts w:ascii="Frutiger LT Com 55 Roman" w:hAnsi="Frutiger LT Com 55 Roman"/>
          <w:sz w:val="24"/>
          <w:szCs w:val="24"/>
        </w:rPr>
        <w:t>type</w:t>
      </w:r>
      <w:r w:rsidR="004404C1">
        <w:rPr>
          <w:rFonts w:ascii="Frutiger LT Com 55 Roman" w:hAnsi="Frutiger LT Com 55 Roman"/>
          <w:sz w:val="24"/>
          <w:szCs w:val="24"/>
        </w:rPr>
        <w:t>s of processes in an a</w:t>
      </w:r>
      <w:r w:rsidRPr="00820C81">
        <w:rPr>
          <w:rFonts w:ascii="Frutiger LT Com 55 Roman" w:hAnsi="Frutiger LT Com 55 Roman"/>
          <w:sz w:val="24"/>
          <w:szCs w:val="24"/>
        </w:rPr>
        <w:t xml:space="preserve">utomated </w:t>
      </w:r>
      <w:r w:rsidR="004404C1">
        <w:rPr>
          <w:rFonts w:ascii="Frutiger LT Com 55 Roman" w:hAnsi="Frutiger LT Com 55 Roman"/>
          <w:sz w:val="24"/>
          <w:szCs w:val="24"/>
        </w:rPr>
        <w:t>p</w:t>
      </w:r>
      <w:r w:rsidRPr="00820C81">
        <w:rPr>
          <w:rFonts w:ascii="Frutiger LT Com 55 Roman" w:hAnsi="Frutiger LT Com 55 Roman"/>
          <w:sz w:val="24"/>
          <w:szCs w:val="24"/>
        </w:rPr>
        <w:t xml:space="preserve">roduction </w:t>
      </w:r>
      <w:r w:rsidR="004404C1">
        <w:rPr>
          <w:rFonts w:ascii="Frutiger LT Com 55 Roman" w:hAnsi="Frutiger LT Com 55 Roman"/>
          <w:sz w:val="24"/>
          <w:szCs w:val="24"/>
        </w:rPr>
        <w:t>s</w:t>
      </w:r>
      <w:r w:rsidRPr="00820C81">
        <w:rPr>
          <w:rFonts w:ascii="Frutiger LT Com 55 Roman" w:hAnsi="Frutiger LT Com 55 Roman"/>
          <w:sz w:val="24"/>
          <w:szCs w:val="24"/>
        </w:rPr>
        <w:t>ystem. The subclasses</w:t>
      </w:r>
      <w:r w:rsidR="004404C1">
        <w:rPr>
          <w:rFonts w:ascii="Frutiger LT Com 55 Roman" w:hAnsi="Frutiger LT Com 55 Roman"/>
          <w:sz w:val="24"/>
          <w:szCs w:val="24"/>
        </w:rPr>
        <w:t xml:space="preserve"> of </w:t>
      </w:r>
      <w:r w:rsidR="004404C1" w:rsidRPr="004404C1">
        <w:rPr>
          <w:rFonts w:ascii="Frutiger LT Com 55 Roman" w:hAnsi="Frutiger LT Com 55 Roman"/>
          <w:i/>
          <w:sz w:val="24"/>
          <w:szCs w:val="24"/>
        </w:rPr>
        <w:t>Process</w:t>
      </w:r>
      <w:r w:rsidRPr="00820C81">
        <w:rPr>
          <w:rFonts w:ascii="Frutiger LT Com 55 Roman" w:hAnsi="Frutiger LT Com 55 Roman"/>
          <w:sz w:val="24"/>
          <w:szCs w:val="24"/>
        </w:rPr>
        <w:t xml:space="preserve"> ha</w:t>
      </w:r>
      <w:r w:rsidR="004404C1">
        <w:rPr>
          <w:rFonts w:ascii="Frutiger LT Com 55 Roman" w:hAnsi="Frutiger LT Com 55 Roman"/>
          <w:sz w:val="24"/>
          <w:szCs w:val="24"/>
        </w:rPr>
        <w:t>ve</w:t>
      </w:r>
      <w:r w:rsidRPr="00820C81">
        <w:rPr>
          <w:rFonts w:ascii="Frutiger LT Com 55 Roman" w:hAnsi="Frutiger LT Com 55 Roman"/>
          <w:sz w:val="24"/>
          <w:szCs w:val="24"/>
        </w:rPr>
        <w:t xml:space="preserve"> been defined using the classification of manufacturing processe</w:t>
      </w:r>
      <w:r w:rsidR="004404C1">
        <w:rPr>
          <w:rFonts w:ascii="Frutiger LT Com 55 Roman" w:hAnsi="Frutiger LT Com 55 Roman"/>
          <w:sz w:val="24"/>
          <w:szCs w:val="24"/>
        </w:rPr>
        <w:t>s</w:t>
      </w:r>
      <w:r w:rsidRPr="00820C81">
        <w:rPr>
          <w:rFonts w:ascii="Frutiger LT Com 55 Roman" w:hAnsi="Frutiger LT Com 55 Roman"/>
          <w:sz w:val="24"/>
          <w:szCs w:val="24"/>
        </w:rPr>
        <w:t xml:space="preserve"> defined in the paper by </w:t>
      </w:r>
      <w:r w:rsidR="004404C1" w:rsidRPr="004404C1">
        <w:rPr>
          <w:rFonts w:ascii="Frutiger LT Com 55 Roman" w:eastAsiaTheme="minorEastAsia" w:hAnsi="Frutiger LT Com 55 Roman"/>
          <w:smallCaps/>
          <w:color w:val="000000" w:themeColor="text1"/>
        </w:rPr>
        <w:t>Sorensen</w:t>
      </w:r>
      <w:r w:rsidR="004404C1" w:rsidRPr="004404C1">
        <w:rPr>
          <w:rFonts w:ascii="Frutiger LT Com 55 Roman" w:hAnsi="Frutiger LT Com 55 Roman"/>
          <w:smallCaps/>
          <w:sz w:val="24"/>
          <w:szCs w:val="24"/>
        </w:rPr>
        <w:t xml:space="preserve"> </w:t>
      </w:r>
      <w:r w:rsidRPr="004404C1">
        <w:rPr>
          <w:rFonts w:ascii="Frutiger LT Com 55 Roman" w:hAnsi="Frutiger LT Com 55 Roman"/>
          <w:smallCaps/>
          <w:sz w:val="24"/>
          <w:szCs w:val="24"/>
        </w:rPr>
        <w:t>et al.</w:t>
      </w:r>
      <w:r w:rsidR="004404C1">
        <w:t> </w:t>
      </w:r>
      <w:r w:rsidR="004404C1" w:rsidRPr="004404C1">
        <w:rPr>
          <w:rFonts w:ascii="Frutiger LT Com 55 Roman" w:hAnsi="Frutiger LT Com 55 Roman"/>
          <w:smallCaps/>
          <w:sz w:val="24"/>
          <w:szCs w:val="24"/>
        </w:rPr>
        <w:t>(2018)</w:t>
      </w:r>
      <w:r w:rsidRPr="00820C81">
        <w:rPr>
          <w:rFonts w:ascii="Frutiger LT Com 55 Roman" w:hAnsi="Frutiger LT Com 55 Roman"/>
          <w:sz w:val="24"/>
          <w:szCs w:val="24"/>
        </w:rPr>
        <w:t xml:space="preserve"> [2]</w:t>
      </w:r>
      <w:r w:rsidR="00DE673C" w:rsidRPr="00820C81">
        <w:rPr>
          <w:rFonts w:ascii="Frutiger LT Com 55 Roman" w:hAnsi="Frutiger LT Com 55 Roman"/>
          <w:sz w:val="24"/>
          <w:szCs w:val="24"/>
        </w:rPr>
        <w:t>. The actual classification consists of more concepts</w:t>
      </w:r>
      <w:r w:rsidR="004404C1">
        <w:rPr>
          <w:rFonts w:ascii="Frutiger LT Com 55 Roman" w:hAnsi="Frutiger LT Com 55 Roman"/>
          <w:sz w:val="24"/>
          <w:szCs w:val="24"/>
        </w:rPr>
        <w:t>,</w:t>
      </w:r>
      <w:r w:rsidR="00DE673C" w:rsidRPr="00820C81">
        <w:rPr>
          <w:rFonts w:ascii="Frutiger LT Com 55 Roman" w:hAnsi="Frutiger LT Com 55 Roman"/>
          <w:sz w:val="24"/>
          <w:szCs w:val="24"/>
        </w:rPr>
        <w:t xml:space="preserve"> but for the Project DAMOKLEZ we have used the main concepts </w:t>
      </w:r>
      <w:r w:rsidR="004404C1">
        <w:rPr>
          <w:rFonts w:ascii="Frutiger LT Com 55 Roman" w:hAnsi="Frutiger LT Com 55 Roman"/>
          <w:sz w:val="24"/>
          <w:szCs w:val="24"/>
        </w:rPr>
        <w:t>that</w:t>
      </w:r>
      <w:r w:rsidR="00DE673C" w:rsidRPr="00820C81">
        <w:rPr>
          <w:rFonts w:ascii="Frutiger LT Com 55 Roman" w:hAnsi="Frutiger LT Com 55 Roman"/>
          <w:sz w:val="24"/>
          <w:szCs w:val="24"/>
        </w:rPr>
        <w:t xml:space="preserve"> are relevant to our purpose.</w:t>
      </w:r>
    </w:p>
    <w:p w14:paraId="5156530C" w14:textId="2E1A6F33" w:rsidR="00DE673C" w:rsidRPr="004404C1" w:rsidRDefault="00DE673C" w:rsidP="004404C1">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Please consider the SMAPSS ontology</w:t>
      </w:r>
      <w:r w:rsidR="004404C1">
        <w:rPr>
          <w:rFonts w:ascii="Frutiger LT Com 55 Roman" w:eastAsia="Helvetica Neue" w:hAnsi="Frutiger LT Com 55 Roman" w:cs="Helvetica Neue"/>
          <w:b/>
          <w:bCs/>
          <w:color w:val="000000" w:themeColor="text1"/>
          <w:sz w:val="24"/>
          <w:szCs w:val="24"/>
        </w:rPr>
        <w:t xml:space="preserve"> </w:t>
      </w:r>
      <w:r w:rsidR="004404C1" w:rsidRPr="00820C81">
        <w:rPr>
          <w:rFonts w:ascii="Frutiger LT Com 55 Roman" w:eastAsia="Helvetica Neue" w:hAnsi="Frutiger LT Com 55 Roman" w:cs="Helvetica Neue"/>
          <w:b/>
          <w:bCs/>
          <w:color w:val="000000" w:themeColor="text1"/>
          <w:sz w:val="24"/>
          <w:szCs w:val="24"/>
        </w:rPr>
        <w:t>below</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 xml:space="preserve">for the </w:t>
      </w:r>
      <w:r w:rsidRPr="00820C81">
        <w:rPr>
          <w:rFonts w:ascii="Frutiger LT Com 55 Roman" w:eastAsia="Helvetica Neue" w:hAnsi="Frutiger LT Com 55 Roman" w:cs="Helvetica Neue"/>
          <w:b/>
          <w:bCs/>
          <w:color w:val="000000" w:themeColor="text1"/>
          <w:sz w:val="24"/>
          <w:szCs w:val="24"/>
        </w:rPr>
        <w:t>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004404C1" w:rsidRPr="004404C1">
        <w:rPr>
          <w:rFonts w:ascii="Frutiger LT Com 55 Roman" w:eastAsia="Helvetica Neue" w:hAnsi="Frutiger LT Com 55 Roman" w:cs="Helvetica Neue"/>
          <w:b/>
          <w:bCs/>
          <w:i/>
          <w:color w:val="000000" w:themeColor="text1"/>
          <w:sz w:val="24"/>
          <w:szCs w:val="24"/>
        </w:rPr>
        <w:t>Process</w:t>
      </w:r>
      <w:r w:rsidR="004404C1" w:rsidRPr="004404C1">
        <w:rPr>
          <w:rFonts w:ascii="Frutiger LT Com 55 Roman" w:eastAsia="Helvetica Neue" w:hAnsi="Frutiger LT Com 55 Roman" w:cs="Helvetica Neue"/>
          <w:b/>
          <w:bCs/>
          <w:color w:val="000000" w:themeColor="text1"/>
          <w:sz w:val="24"/>
          <w:szCs w:val="24"/>
        </w:rPr>
        <w:t xml:space="preserve"> </w:t>
      </w:r>
      <w:r w:rsidRPr="00820C81">
        <w:rPr>
          <w:rFonts w:ascii="Frutiger LT Com 55 Roman" w:eastAsia="Helvetica Neue" w:hAnsi="Frutiger LT Com 55 Roman" w:cs="Helvetica Neue"/>
          <w:b/>
          <w:bCs/>
          <w:color w:val="000000" w:themeColor="text1"/>
          <w:sz w:val="24"/>
          <w:szCs w:val="24"/>
        </w:rPr>
        <w:t xml:space="preserve">and answer the questions 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14:paraId="5AC6D47F" w14:textId="2E98EE52" w:rsidR="00E76517" w:rsidRDefault="00E85972" w:rsidP="004404C1">
      <w:pPr>
        <w:jc w:val="center"/>
        <w:rPr>
          <w:rFonts w:ascii="Frutiger LT Com 55 Roman" w:hAnsi="Frutiger LT Com 55 Roman"/>
        </w:rPr>
      </w:pPr>
      <w:r>
        <w:rPr>
          <w:rFonts w:ascii="Frutiger LT Com 55 Roman" w:hAnsi="Frutiger LT Com 55 Roman"/>
          <w:noProof/>
          <w:lang w:val="de-DE" w:eastAsia="de-DE"/>
        </w:rPr>
        <w:drawing>
          <wp:inline distT="0" distB="0" distL="0" distR="0" wp14:anchorId="33E62826" wp14:editId="64D5D945">
            <wp:extent cx="5943600" cy="35052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505200"/>
                    </a:xfrm>
                    <a:prstGeom prst="rect">
                      <a:avLst/>
                    </a:prstGeom>
                  </pic:spPr>
                </pic:pic>
              </a:graphicData>
            </a:graphic>
          </wp:inline>
        </w:drawing>
      </w:r>
    </w:p>
    <w:p w14:paraId="56965B4A" w14:textId="15DE49F5" w:rsidR="00DD7E70" w:rsidRPr="00ED2EB0" w:rsidRDefault="00DD7E70" w:rsidP="004404C1">
      <w:pPr>
        <w:jc w:val="center"/>
        <w:rPr>
          <w:rFonts w:ascii="Frutiger LT Com 55 Roman" w:hAnsi="Frutiger LT Com 55 Roman"/>
        </w:rPr>
      </w:pPr>
      <w:r>
        <w:rPr>
          <w:rFonts w:ascii="Frutiger LT Com 55 Roman" w:hAnsi="Frutiger LT Com 55 Roman"/>
        </w:rPr>
        <w:t>Fig 3. Subconcepts for Process class</w:t>
      </w:r>
    </w:p>
    <w:p w14:paraId="588124AE" w14:textId="3B71482A" w:rsidR="00FD5222" w:rsidRPr="00136918" w:rsidRDefault="00FD5222" w:rsidP="00136918">
      <w:pPr>
        <w:pStyle w:val="Listenabsatz"/>
        <w:numPr>
          <w:ilvl w:val="0"/>
          <w:numId w:val="11"/>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D1EE752" w14:textId="77777777" w:rsidTr="00136918">
        <w:trPr>
          <w:trHeight w:val="510"/>
        </w:trPr>
        <w:tc>
          <w:tcPr>
            <w:tcW w:w="1367" w:type="pct"/>
            <w:vAlign w:val="center"/>
          </w:tcPr>
          <w:p w14:paraId="2C2B9C9C" w14:textId="0A67D28F"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54941"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023E5E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C38024C"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BBCF19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A8D928A"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43B79B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28B87908"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807F9F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50CDB81"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94DEA3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551FA41C" w14:textId="77777777" w:rsidTr="00136918">
        <w:trPr>
          <w:trHeight w:val="567"/>
        </w:trPr>
        <w:tc>
          <w:tcPr>
            <w:tcW w:w="1367" w:type="pct"/>
            <w:vAlign w:val="center"/>
          </w:tcPr>
          <w:p w14:paraId="759CF62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19B1274"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13513590"/>
                <w:placeholder>
                  <w:docPart w:val="084F9D57DF2C42CEB0354611CFAC60BC"/>
                </w:placeholder>
                <w:showingPlcHdr/>
                <w15:color w:val="339966"/>
                <w:text/>
              </w:sdtPr>
              <w:sdtEndPr/>
              <w:sdtContent>
                <w:r w:rsidR="00136918" w:rsidRPr="006C6A84">
                  <w:rPr>
                    <w:rStyle w:val="Platzhaltertext"/>
                  </w:rPr>
                  <w:t>Klicken oder tippen Sie hier, um Text einzugeben.</w:t>
                </w:r>
              </w:sdtContent>
            </w:sdt>
          </w:p>
        </w:tc>
      </w:tr>
    </w:tbl>
    <w:p w14:paraId="03EA55CB"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2EC33EFE" w14:textId="255692D0"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concepts defined in the ontology cover all the real-world 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813893A" w14:textId="77777777" w:rsidTr="00136918">
        <w:trPr>
          <w:trHeight w:val="510"/>
        </w:trPr>
        <w:tc>
          <w:tcPr>
            <w:tcW w:w="1367" w:type="pct"/>
            <w:vAlign w:val="center"/>
          </w:tcPr>
          <w:p w14:paraId="1178809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6E9667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30D902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A5FA0E6"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1AC800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1B7882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8EECEDA" w14:textId="0841976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54941"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C82721C"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360921D"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AD2124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B614BB" w14:paraId="2B296BB3" w14:textId="77777777" w:rsidTr="00136918">
        <w:trPr>
          <w:trHeight w:val="567"/>
        </w:trPr>
        <w:tc>
          <w:tcPr>
            <w:tcW w:w="1367" w:type="pct"/>
            <w:vAlign w:val="center"/>
          </w:tcPr>
          <w:p w14:paraId="50845DB2"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10B5786" w14:textId="206914D7" w:rsidR="00136918" w:rsidRPr="00B614BB" w:rsidRDefault="007A55C5" w:rsidP="00136918">
            <w:pPr>
              <w:pStyle w:val="Listenabsatz"/>
              <w:ind w:left="0"/>
              <w:rPr>
                <w:rFonts w:ascii="Frutiger LT Com 55 Roman" w:eastAsiaTheme="minorEastAsia" w:hAnsi="Frutiger LT Com 55 Roman"/>
                <w:color w:val="000000" w:themeColor="text1"/>
                <w:sz w:val="24"/>
                <w:szCs w:val="24"/>
                <w:lang w:val="en-GB"/>
              </w:rPr>
            </w:pPr>
            <w:sdt>
              <w:sdtPr>
                <w:rPr>
                  <w:rFonts w:ascii="Frutiger LT Com 45 Light" w:hAnsi="Frutiger LT Com 45 Light"/>
                  <w:lang w:val="en-GB"/>
                </w:rPr>
                <w:id w:val="1403564811"/>
                <w:placeholder>
                  <w:docPart w:val="E526D3EA56D0479E98E1CFD03D3A13EF"/>
                </w:placeholder>
                <w15:color w:val="339966"/>
                <w:text/>
              </w:sdtPr>
              <w:sdtEndPr/>
              <w:sdtContent>
                <w:r w:rsidR="00B614BB" w:rsidRPr="00B614BB">
                  <w:rPr>
                    <w:lang w:val="en-GB"/>
                  </w:rPr>
                  <w:t xml:space="preserve">Is Assembly </w:t>
                </w:r>
                <w:proofErr w:type="gramStart"/>
                <w:r w:rsidR="00B614BB" w:rsidRPr="00B614BB">
                  <w:rPr>
                    <w:lang w:val="en-GB"/>
                  </w:rPr>
                  <w:t>is</w:t>
                </w:r>
                <w:proofErr w:type="gramEnd"/>
                <w:r w:rsidR="00B614BB" w:rsidRPr="00B614BB">
                  <w:rPr>
                    <w:lang w:val="en-GB"/>
                  </w:rPr>
                  <w:t xml:space="preserve"> in Manufacturing fine. </w:t>
                </w:r>
              </w:sdtContent>
            </w:sdt>
          </w:p>
        </w:tc>
      </w:tr>
    </w:tbl>
    <w:p w14:paraId="054B0391" w14:textId="628CD1AD" w:rsidR="00136918" w:rsidRPr="00B614BB" w:rsidRDefault="00136918" w:rsidP="00136918">
      <w:pPr>
        <w:pStyle w:val="Listenabsatz"/>
        <w:rPr>
          <w:rFonts w:ascii="Frutiger LT Com 55 Roman" w:eastAsia="Helvetica Neue" w:hAnsi="Frutiger LT Com 55 Roman" w:cs="Helvetica Neue"/>
          <w:color w:val="000000" w:themeColor="text1"/>
          <w:sz w:val="24"/>
          <w:szCs w:val="24"/>
          <w:lang w:val="en-GB"/>
        </w:rPr>
      </w:pPr>
    </w:p>
    <w:p w14:paraId="4F54BD34" w14:textId="77777777" w:rsidR="00136918" w:rsidRPr="00B614BB" w:rsidRDefault="00136918">
      <w:pPr>
        <w:rPr>
          <w:rFonts w:ascii="Frutiger LT Com 55 Roman" w:eastAsia="Helvetica Neue" w:hAnsi="Frutiger LT Com 55 Roman" w:cs="Helvetica Neue"/>
          <w:color w:val="000000" w:themeColor="text1"/>
          <w:sz w:val="24"/>
          <w:szCs w:val="24"/>
          <w:lang w:val="en-GB"/>
        </w:rPr>
      </w:pPr>
      <w:r w:rsidRPr="00B614BB">
        <w:rPr>
          <w:rFonts w:ascii="Frutiger LT Com 55 Roman" w:eastAsia="Helvetica Neue" w:hAnsi="Frutiger LT Com 55 Roman" w:cs="Helvetica Neue"/>
          <w:color w:val="000000" w:themeColor="text1"/>
          <w:sz w:val="24"/>
          <w:szCs w:val="24"/>
          <w:lang w:val="en-GB"/>
        </w:rPr>
        <w:br w:type="page"/>
      </w:r>
    </w:p>
    <w:p w14:paraId="1CEB3DE2" w14:textId="1091B4B7"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31374629" w14:textId="77777777" w:rsidTr="00136918">
        <w:trPr>
          <w:trHeight w:val="510"/>
        </w:trPr>
        <w:tc>
          <w:tcPr>
            <w:tcW w:w="1367" w:type="pct"/>
            <w:vAlign w:val="center"/>
          </w:tcPr>
          <w:p w14:paraId="1E52FDE5" w14:textId="1B5B4D9C"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B614BB"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0E2FEA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F510D6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37D4C6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28E875D7"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8FD86F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12F3447"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AF56886"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33B7C9A0"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CBEDD2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26FDEE04" w14:textId="77777777" w:rsidTr="00136918">
        <w:trPr>
          <w:trHeight w:val="567"/>
        </w:trPr>
        <w:tc>
          <w:tcPr>
            <w:tcW w:w="1367" w:type="pct"/>
            <w:vAlign w:val="center"/>
          </w:tcPr>
          <w:p w14:paraId="308B6BB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6FAEFBC7"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47347343"/>
                <w:placeholder>
                  <w:docPart w:val="DE1B6E86899B40ACBF3BF355B93A6EDB"/>
                </w:placeholder>
                <w:showingPlcHdr/>
                <w15:color w:val="339966"/>
                <w:text/>
              </w:sdtPr>
              <w:sdtEndPr/>
              <w:sdtContent>
                <w:r w:rsidR="00136918" w:rsidRPr="006C6A84">
                  <w:rPr>
                    <w:rStyle w:val="Platzhaltertext"/>
                  </w:rPr>
                  <w:t>Klicken oder tippen Sie hier, um Text einzugeben.</w:t>
                </w:r>
              </w:sdtContent>
            </w:sdt>
          </w:p>
        </w:tc>
      </w:tr>
    </w:tbl>
    <w:p w14:paraId="40CE8C46"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C23984B" w14:textId="23083231"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58F282C" w14:textId="77777777" w:rsidTr="00136918">
        <w:trPr>
          <w:trHeight w:val="510"/>
        </w:trPr>
        <w:tc>
          <w:tcPr>
            <w:tcW w:w="1367" w:type="pct"/>
            <w:vAlign w:val="center"/>
          </w:tcPr>
          <w:p w14:paraId="5C324F0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0D938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0E0BA4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856ACF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035D5D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59AB1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7047EB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27E471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61791211" w14:textId="284F353C"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B614BB"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B70D88"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224B555A" w14:textId="77777777" w:rsidTr="00136918">
        <w:trPr>
          <w:trHeight w:val="567"/>
        </w:trPr>
        <w:tc>
          <w:tcPr>
            <w:tcW w:w="1367" w:type="pct"/>
            <w:vAlign w:val="center"/>
          </w:tcPr>
          <w:p w14:paraId="3004ECF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48027B91"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898886419"/>
                <w:placeholder>
                  <w:docPart w:val="B9D29B7596A74995968B1B1B2016724B"/>
                </w:placeholder>
                <w:showingPlcHdr/>
                <w15:color w:val="339966"/>
                <w:text/>
              </w:sdtPr>
              <w:sdtEndPr/>
              <w:sdtContent>
                <w:r w:rsidR="00136918" w:rsidRPr="006C6A84">
                  <w:rPr>
                    <w:rStyle w:val="Platzhaltertext"/>
                  </w:rPr>
                  <w:t>Klicken oder tippen Sie hier, um Text einzugeben.</w:t>
                </w:r>
              </w:sdtContent>
            </w:sdt>
          </w:p>
        </w:tc>
      </w:tr>
    </w:tbl>
    <w:p w14:paraId="0C7A35A8"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C965C1F" w14:textId="35EB3AF1" w:rsidR="00136918"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7FF1B69" w14:textId="77777777" w:rsidTr="00136918">
        <w:trPr>
          <w:trHeight w:val="510"/>
        </w:trPr>
        <w:tc>
          <w:tcPr>
            <w:tcW w:w="1367" w:type="pct"/>
            <w:vAlign w:val="center"/>
          </w:tcPr>
          <w:p w14:paraId="037C61F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5C71E3D"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2DFFE6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62E782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6FC42A6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39AF70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B047487"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4F751D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F0B3CB5" w14:textId="5B27B8B2"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B614BB"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24CDF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18C4D4E7" w14:textId="77777777" w:rsidTr="00136918">
        <w:trPr>
          <w:trHeight w:val="567"/>
        </w:trPr>
        <w:tc>
          <w:tcPr>
            <w:tcW w:w="1367" w:type="pct"/>
            <w:vAlign w:val="center"/>
          </w:tcPr>
          <w:p w14:paraId="60CB3D1F"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6FF4AE04"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68784110"/>
                <w:placeholder>
                  <w:docPart w:val="41993EF2F85542199E0DFC9FB08B2692"/>
                </w:placeholder>
                <w:showingPlcHdr/>
                <w15:color w:val="339966"/>
                <w:text/>
              </w:sdtPr>
              <w:sdtEndPr/>
              <w:sdtContent>
                <w:r w:rsidR="00136918" w:rsidRPr="006C6A84">
                  <w:rPr>
                    <w:rStyle w:val="Platzhaltertext"/>
                  </w:rPr>
                  <w:t>Klicken oder tippen Sie hier, um Text einzugeben.</w:t>
                </w:r>
              </w:sdtContent>
            </w:sdt>
          </w:p>
        </w:tc>
      </w:tr>
    </w:tbl>
    <w:p w14:paraId="4D1AD134" w14:textId="45C636D7"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6032B51D" w14:textId="145AFFAA"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020EE657" w14:textId="10A75952"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7F1A5DBA" w14:textId="318AAF98"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307F19FC"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231280E6" w14:textId="5CE684E5" w:rsidR="00A23C29" w:rsidRPr="00136918" w:rsidRDefault="00A23C29" w:rsidP="00A23C29">
      <w:pPr>
        <w:pStyle w:val="Listenabsatz"/>
        <w:rPr>
          <w:rFonts w:ascii="Frutiger LT Com 55 Roman" w:eastAsiaTheme="minorEastAsia" w:hAnsi="Frutiger LT Com 55 Roman"/>
          <w:color w:val="000000" w:themeColor="text1"/>
          <w:sz w:val="24"/>
          <w:szCs w:val="24"/>
          <w:lang w:val="de-DE"/>
        </w:rPr>
      </w:pPr>
      <w:r w:rsidRPr="00136918">
        <w:rPr>
          <w:rFonts w:ascii="Frutiger LT Com 55 Roman" w:eastAsia="Helvetica Neue" w:hAnsi="Frutiger LT Com 55 Roman" w:cs="Helvetica Neue"/>
          <w:color w:val="000000" w:themeColor="text1"/>
          <w:sz w:val="24"/>
          <w:szCs w:val="24"/>
          <w:lang w:val="de-DE"/>
        </w:rPr>
        <w:br w:type="page"/>
      </w:r>
    </w:p>
    <w:p w14:paraId="536BF131" w14:textId="7807221C" w:rsidR="00C2181A" w:rsidRPr="00820C81" w:rsidRDefault="00C2181A" w:rsidP="004404C1">
      <w:pPr>
        <w:jc w:val="both"/>
        <w:rPr>
          <w:rFonts w:ascii="Frutiger LT Com 55 Roman" w:eastAsia="Helvetica Neue" w:hAnsi="Frutiger LT Com 55 Roman" w:cs="Helvetica Neue"/>
          <w:color w:val="000000" w:themeColor="text1"/>
          <w:sz w:val="24"/>
          <w:szCs w:val="24"/>
        </w:rPr>
      </w:pPr>
      <w:r w:rsidRPr="004404C1">
        <w:rPr>
          <w:rFonts w:ascii="Frutiger LT Com 55 Roman" w:eastAsia="Helvetica Neue" w:hAnsi="Frutiger LT Com 55 Roman" w:cs="Helvetica Neue"/>
          <w:i/>
          <w:color w:val="000000" w:themeColor="text1"/>
          <w:sz w:val="24"/>
          <w:szCs w:val="24"/>
        </w:rPr>
        <w:lastRenderedPageBreak/>
        <w:t>Product_Type</w:t>
      </w:r>
      <w:r w:rsidRPr="00820C81">
        <w:rPr>
          <w:rFonts w:ascii="Frutiger LT Com 55 Roman" w:eastAsia="Helvetica Neue" w:hAnsi="Frutiger LT Com 55 Roman" w:cs="Helvetica Neue"/>
          <w:color w:val="000000" w:themeColor="text1"/>
          <w:sz w:val="24"/>
          <w:szCs w:val="24"/>
        </w:rPr>
        <w:t xml:space="preserve"> describe</w:t>
      </w:r>
      <w:r w:rsidR="004404C1">
        <w:rPr>
          <w:rFonts w:ascii="Frutiger LT Com 55 Roman" w:eastAsia="Helvetica Neue" w:hAnsi="Frutiger LT Com 55 Roman" w:cs="Helvetica Neue"/>
          <w:color w:val="000000" w:themeColor="text1"/>
          <w:sz w:val="24"/>
          <w:szCs w:val="24"/>
        </w:rPr>
        <w:t>s</w:t>
      </w:r>
      <w:r w:rsidRPr="00820C81">
        <w:rPr>
          <w:rFonts w:ascii="Frutiger LT Com 55 Roman" w:eastAsia="Helvetica Neue" w:hAnsi="Frutiger LT Com 55 Roman" w:cs="Helvetica Neue"/>
          <w:color w:val="000000" w:themeColor="text1"/>
          <w:sz w:val="24"/>
          <w:szCs w:val="24"/>
        </w:rPr>
        <w:t xml:space="preserve"> the type of product </w:t>
      </w:r>
      <w:r w:rsidR="004404C1">
        <w:rPr>
          <w:rFonts w:ascii="Frutiger LT Com 55 Roman" w:eastAsia="Helvetica Neue" w:hAnsi="Frutiger LT Com 55 Roman" w:cs="Helvetica Neue"/>
          <w:color w:val="000000" w:themeColor="text1"/>
          <w:sz w:val="24"/>
          <w:szCs w:val="24"/>
        </w:rPr>
        <w:t xml:space="preserve">which goes into a process or leaves a process. Our generic ontology </w:t>
      </w:r>
      <w:r w:rsidRPr="00820C81">
        <w:rPr>
          <w:rFonts w:ascii="Frutiger LT Com 55 Roman" w:eastAsia="Helvetica Neue" w:hAnsi="Frutiger LT Com 55 Roman" w:cs="Helvetica Neue"/>
          <w:color w:val="000000" w:themeColor="text1"/>
          <w:sz w:val="24"/>
          <w:szCs w:val="24"/>
        </w:rPr>
        <w:t xml:space="preserve">has </w:t>
      </w:r>
      <w:r w:rsidR="004404C1">
        <w:rPr>
          <w:rFonts w:ascii="Frutiger LT Com 55 Roman" w:eastAsia="Helvetica Neue" w:hAnsi="Frutiger LT Com 55 Roman" w:cs="Helvetica Neue"/>
          <w:color w:val="000000" w:themeColor="text1"/>
          <w:sz w:val="24"/>
          <w:szCs w:val="24"/>
        </w:rPr>
        <w:t>three</w:t>
      </w:r>
      <w:r w:rsidRPr="00820C81">
        <w:rPr>
          <w:rFonts w:ascii="Frutiger LT Com 55 Roman" w:eastAsia="Helvetica Neue" w:hAnsi="Frutiger LT Com 55 Roman" w:cs="Helvetica Neue"/>
          <w:color w:val="000000" w:themeColor="text1"/>
          <w:sz w:val="24"/>
          <w:szCs w:val="24"/>
        </w:rPr>
        <w:t xml:space="preserve"> sub</w:t>
      </w:r>
      <w:r w:rsidR="004404C1">
        <w:rPr>
          <w:rFonts w:ascii="Frutiger LT Com 55 Roman" w:eastAsia="Helvetica Neue" w:hAnsi="Frutiger LT Com 55 Roman" w:cs="Helvetica Neue"/>
          <w:color w:val="000000" w:themeColor="text1"/>
          <w:sz w:val="24"/>
          <w:szCs w:val="24"/>
        </w:rPr>
        <w:t>-categories</w:t>
      </w:r>
      <w:r w:rsidRPr="00820C81">
        <w:rPr>
          <w:rFonts w:ascii="Frutiger LT Com 55 Roman" w:eastAsia="Helvetica Neue" w:hAnsi="Frutiger LT Com 55 Roman" w:cs="Helvetica Neue"/>
          <w:color w:val="000000" w:themeColor="text1"/>
          <w:sz w:val="24"/>
          <w:szCs w:val="24"/>
        </w:rPr>
        <w:t xml:space="preserve"> that are </w:t>
      </w:r>
      <w:r w:rsidRPr="004404C1">
        <w:rPr>
          <w:rFonts w:ascii="Frutiger LT Com 55 Roman" w:eastAsia="Helvetica Neue" w:hAnsi="Frutiger LT Com 55 Roman" w:cs="Helvetica Neue"/>
          <w:i/>
          <w:color w:val="000000" w:themeColor="text1"/>
          <w:sz w:val="24"/>
          <w:szCs w:val="24"/>
        </w:rPr>
        <w:t>Final_Product</w:t>
      </w:r>
      <w:r w:rsidRPr="00820C81">
        <w:rPr>
          <w:rFonts w:ascii="Frutiger LT Com 55 Roman" w:eastAsia="Helvetica Neue" w:hAnsi="Frutiger LT Com 55 Roman" w:cs="Helvetica Neue"/>
          <w:color w:val="000000" w:themeColor="text1"/>
          <w:sz w:val="24"/>
          <w:szCs w:val="24"/>
        </w:rPr>
        <w:t xml:space="preserve">, </w:t>
      </w:r>
      <w:r w:rsidRPr="004404C1">
        <w:rPr>
          <w:rFonts w:ascii="Frutiger LT Com 55 Roman" w:eastAsia="Helvetica Neue" w:hAnsi="Frutiger LT Com 55 Roman" w:cs="Helvetica Neue"/>
          <w:i/>
          <w:color w:val="000000" w:themeColor="text1"/>
          <w:sz w:val="24"/>
          <w:szCs w:val="24"/>
        </w:rPr>
        <w:t>Raw_Material</w:t>
      </w:r>
      <w:r w:rsid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and </w:t>
      </w:r>
      <w:r w:rsidRPr="004404C1">
        <w:rPr>
          <w:rFonts w:ascii="Frutiger LT Com 55 Roman" w:eastAsia="Helvetica Neue" w:hAnsi="Frutiger LT Com 55 Roman" w:cs="Helvetica Neue"/>
          <w:i/>
          <w:color w:val="000000" w:themeColor="text1"/>
          <w:sz w:val="24"/>
          <w:szCs w:val="24"/>
        </w:rPr>
        <w:t>Intermediate_Goods</w:t>
      </w:r>
      <w:r w:rsidRPr="00820C81">
        <w:rPr>
          <w:rFonts w:ascii="Frutiger LT Com 55 Roman" w:eastAsia="Helvetica Neue" w:hAnsi="Frutiger LT Com 55 Roman" w:cs="Helvetica Neue"/>
          <w:color w:val="000000" w:themeColor="text1"/>
          <w:sz w:val="24"/>
          <w:szCs w:val="24"/>
        </w:rPr>
        <w:t>.</w:t>
      </w:r>
    </w:p>
    <w:p w14:paraId="170D13CD" w14:textId="6B692DC4" w:rsidR="00C2181A" w:rsidRPr="00820C81" w:rsidRDefault="00C2181A" w:rsidP="004404C1">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 xml:space="preserve">Please consider the SMAPSS ontology </w:t>
      </w:r>
      <w:r w:rsidR="004404C1">
        <w:rPr>
          <w:rFonts w:ascii="Frutiger LT Com 55 Roman" w:eastAsia="Helvetica Neue" w:hAnsi="Frutiger LT Com 55 Roman" w:cs="Helvetica Neue"/>
          <w:b/>
          <w:bCs/>
          <w:color w:val="000000" w:themeColor="text1"/>
          <w:sz w:val="24"/>
          <w:szCs w:val="24"/>
        </w:rPr>
        <w:t xml:space="preserve">below for the </w:t>
      </w:r>
      <w:r w:rsidRPr="00820C81">
        <w:rPr>
          <w:rFonts w:ascii="Frutiger LT Com 55 Roman" w:eastAsia="Helvetica Neue" w:hAnsi="Frutiger LT Com 55 Roman" w:cs="Helvetica Neue"/>
          <w:b/>
          <w:bCs/>
          <w:color w:val="000000" w:themeColor="text1"/>
          <w:sz w:val="24"/>
          <w:szCs w:val="24"/>
        </w:rPr>
        <w:t>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Pr="004404C1">
        <w:rPr>
          <w:rFonts w:ascii="Frutiger LT Com 55 Roman" w:eastAsia="Helvetica Neue" w:hAnsi="Frutiger LT Com 55 Roman" w:cs="Helvetica Neue"/>
          <w:b/>
          <w:bCs/>
          <w:i/>
          <w:color w:val="000000" w:themeColor="text1"/>
          <w:sz w:val="24"/>
          <w:szCs w:val="24"/>
        </w:rPr>
        <w:t>Product_Type</w:t>
      </w:r>
      <w:r w:rsidRPr="00820C81">
        <w:rPr>
          <w:rFonts w:ascii="Frutiger LT Com 55 Roman" w:eastAsia="Helvetica Neue" w:hAnsi="Frutiger LT Com 55 Roman" w:cs="Helvetica Neue"/>
          <w:b/>
          <w:bCs/>
          <w:color w:val="000000" w:themeColor="text1"/>
          <w:sz w:val="24"/>
          <w:szCs w:val="24"/>
        </w:rPr>
        <w:t xml:space="preserve"> and answer the questions 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14:paraId="0CA63F50" w14:textId="100F2B45" w:rsidR="00E76517" w:rsidRDefault="00E76517" w:rsidP="1836F3BC">
      <w:pPr>
        <w:rPr>
          <w:rFonts w:ascii="Frutiger LT Com 55 Roman" w:hAnsi="Frutiger LT Com 55 Roman"/>
        </w:rPr>
      </w:pPr>
      <w:r w:rsidRPr="00ED2EB0">
        <w:rPr>
          <w:rFonts w:ascii="Frutiger LT Com 55 Roman" w:hAnsi="Frutiger LT Com 55 Roman"/>
          <w:noProof/>
          <w:lang w:val="de-DE" w:eastAsia="de-DE"/>
        </w:rPr>
        <w:drawing>
          <wp:inline distT="0" distB="0" distL="0" distR="0" wp14:anchorId="363CC2DE" wp14:editId="1450F3E9">
            <wp:extent cx="5986193" cy="2169994"/>
            <wp:effectExtent l="0" t="0" r="0" b="1905"/>
            <wp:docPr id="1114505965" name="Picture 11145059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505965" name="Picture 111450596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97579" cy="2174121"/>
                    </a:xfrm>
                    <a:prstGeom prst="rect">
                      <a:avLst/>
                    </a:prstGeom>
                  </pic:spPr>
                </pic:pic>
              </a:graphicData>
            </a:graphic>
          </wp:inline>
        </w:drawing>
      </w:r>
    </w:p>
    <w:p w14:paraId="30FBBEAC" w14:textId="7C0CB83A" w:rsidR="00DD7E70" w:rsidRPr="00ED2EB0" w:rsidRDefault="00DD7E70" w:rsidP="004404C1">
      <w:pPr>
        <w:jc w:val="center"/>
        <w:rPr>
          <w:rFonts w:ascii="Frutiger LT Com 55 Roman" w:hAnsi="Frutiger LT Com 55 Roman"/>
        </w:rPr>
      </w:pPr>
      <w:r>
        <w:rPr>
          <w:rFonts w:ascii="Frutiger LT Com 55 Roman" w:hAnsi="Frutiger LT Com 55 Roman"/>
        </w:rPr>
        <w:t>Fig 4. Subconcepts for Product_Type Class</w:t>
      </w:r>
    </w:p>
    <w:p w14:paraId="0DE35944" w14:textId="65E42FF6" w:rsidR="00136918" w:rsidRPr="00136918" w:rsidRDefault="00FD5222" w:rsidP="00136918">
      <w:pPr>
        <w:pStyle w:val="Listenabsatz"/>
        <w:numPr>
          <w:ilvl w:val="0"/>
          <w:numId w:val="12"/>
        </w:numPr>
        <w:rPr>
          <w:rFonts w:ascii="Frutiger LT Com 55 Roman" w:eastAsiaTheme="minorEastAsia" w:hAnsi="Frutiger LT Com 55 Roman"/>
          <w:color w:val="000000" w:themeColor="text1"/>
          <w:sz w:val="24"/>
          <w:szCs w:val="24"/>
        </w:rPr>
      </w:pPr>
      <w:r w:rsidRPr="00136918">
        <w:rPr>
          <w:rFonts w:ascii="Frutiger LT Com 55 Roman" w:eastAsia="Helvetica Neue" w:hAnsi="Frutiger LT Com 55 Roman" w:cs="Helvetica Neue"/>
          <w:color w:val="000000" w:themeColor="text1"/>
          <w:sz w:val="24"/>
          <w:szCs w:val="24"/>
        </w:rPr>
        <w:t>Do you think the concepts defined in ontology cont</w:t>
      </w:r>
      <w:r w:rsidR="00136918">
        <w:rPr>
          <w:rFonts w:ascii="Frutiger LT Com 55 Roman" w:eastAsia="Helvetica Neue" w:hAnsi="Frutiger LT Com 55 Roman" w:cs="Helvetica Neue"/>
          <w:color w:val="000000" w:themeColor="text1"/>
          <w:sz w:val="24"/>
          <w:szCs w:val="24"/>
        </w:rPr>
        <w: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64959A0" w14:textId="77777777" w:rsidTr="00136918">
        <w:trPr>
          <w:trHeight w:val="510"/>
        </w:trPr>
        <w:tc>
          <w:tcPr>
            <w:tcW w:w="1367" w:type="pct"/>
            <w:vAlign w:val="center"/>
          </w:tcPr>
          <w:p w14:paraId="4070E668" w14:textId="063BC2F4"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B614BB"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64407E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3AEF6B1A"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DECA3E8"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A58BE7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990BEFD"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0FBDA3C"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8EFFFF8"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A3BB492"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F8B18F6"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5352953D" w14:textId="77777777" w:rsidTr="00136918">
        <w:trPr>
          <w:trHeight w:val="567"/>
        </w:trPr>
        <w:tc>
          <w:tcPr>
            <w:tcW w:w="1367" w:type="pct"/>
            <w:vAlign w:val="center"/>
          </w:tcPr>
          <w:p w14:paraId="57003B2C"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3EEADDFA"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335427247"/>
                <w:placeholder>
                  <w:docPart w:val="0FA21684245B4840B8361B0ACD444F30"/>
                </w:placeholder>
                <w:showingPlcHdr/>
                <w15:color w:val="339966"/>
                <w:text/>
              </w:sdtPr>
              <w:sdtEndPr/>
              <w:sdtContent>
                <w:r w:rsidR="00136918" w:rsidRPr="006C6A84">
                  <w:rPr>
                    <w:rStyle w:val="Platzhaltertext"/>
                  </w:rPr>
                  <w:t>Klicken oder tippen Sie hier, um Text einzugeben.</w:t>
                </w:r>
              </w:sdtContent>
            </w:sdt>
          </w:p>
        </w:tc>
      </w:tr>
    </w:tbl>
    <w:p w14:paraId="7E10DB49"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4574842E" w14:textId="1F0A9426"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136918">
        <w:rPr>
          <w:rFonts w:ascii="Frutiger LT Com 55 Roman" w:eastAsia="Helvetica Neue" w:hAnsi="Frutiger LT Com 55 Roman" w:cs="Helvetica Neue"/>
          <w:color w:val="000000" w:themeColor="text1"/>
          <w:sz w:val="24"/>
          <w:szCs w:val="24"/>
        </w:rPr>
        <w:t>Do you think concepts defined in the ontology cover all the real-world 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7FBF913" w14:textId="77777777" w:rsidTr="00136918">
        <w:trPr>
          <w:trHeight w:val="510"/>
        </w:trPr>
        <w:tc>
          <w:tcPr>
            <w:tcW w:w="1367" w:type="pct"/>
            <w:vAlign w:val="center"/>
          </w:tcPr>
          <w:p w14:paraId="5AE803D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E889C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20F97680" w14:textId="351BFAC5"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B614BB"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43C79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C4DDE4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2560B02"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9F1402B" w14:textId="3A0C8BAA"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B614BB"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7376F70"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4BAEFE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292776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B614BB" w14:paraId="7D8CCD00" w14:textId="77777777" w:rsidTr="00136918">
        <w:trPr>
          <w:trHeight w:val="567"/>
        </w:trPr>
        <w:tc>
          <w:tcPr>
            <w:tcW w:w="1367" w:type="pct"/>
            <w:vAlign w:val="center"/>
          </w:tcPr>
          <w:p w14:paraId="388F000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6100FA3C" w14:textId="53B22FCB" w:rsidR="00136918" w:rsidRPr="00B614BB" w:rsidRDefault="00B614BB" w:rsidP="00B614BB">
            <w:pPr>
              <w:pStyle w:val="Listenabsatz"/>
              <w:ind w:left="0"/>
              <w:rPr>
                <w:rFonts w:ascii="Frutiger LT Com 55 Roman" w:eastAsiaTheme="minorEastAsia" w:hAnsi="Frutiger LT Com 55 Roman"/>
                <w:color w:val="000000" w:themeColor="text1"/>
                <w:sz w:val="24"/>
                <w:szCs w:val="24"/>
                <w:lang w:val="en-GB"/>
              </w:rPr>
            </w:pPr>
            <w:sdt>
              <w:sdtPr>
                <w:rPr>
                  <w:lang w:val="en-GB"/>
                </w:rPr>
                <w:id w:val="-1856875247"/>
                <w:placeholder>
                  <w:docPart w:val="87F5FF07083A42E29548EE17A0D6A261"/>
                </w:placeholder>
                <w15:color w:val="339966"/>
                <w:text/>
              </w:sdtPr>
              <w:sdtContent>
                <w:r w:rsidRPr="00B614BB">
                  <w:rPr>
                    <w:lang w:val="en-GB"/>
                  </w:rPr>
                  <w:t xml:space="preserve"> For complex product additional </w:t>
                </w:r>
                <w:proofErr w:type="spellStart"/>
                <w:r w:rsidRPr="00B614BB">
                  <w:rPr>
                    <w:lang w:val="en-GB"/>
                  </w:rPr>
                  <w:t>subclases</w:t>
                </w:r>
                <w:proofErr w:type="spellEnd"/>
                <w:r w:rsidRPr="00B614BB">
                  <w:rPr>
                    <w:lang w:val="en-GB"/>
                  </w:rPr>
                  <w:t xml:space="preserve"> may </w:t>
                </w:r>
                <w:proofErr w:type="gramStart"/>
                <w:r w:rsidRPr="00B614BB">
                  <w:rPr>
                    <w:lang w:val="en-GB"/>
                  </w:rPr>
                  <w:t xml:space="preserve">needed; </w:t>
                </w:r>
                <w:r w:rsidRPr="00B614BB">
                  <w:rPr>
                    <w:lang w:val="en-GB"/>
                  </w:rPr>
                  <w:t xml:space="preserve"> </w:t>
                </w:r>
                <w:r w:rsidRPr="00B614BB">
                  <w:rPr>
                    <w:lang w:val="en-GB"/>
                  </w:rPr>
                  <w:t>Semi</w:t>
                </w:r>
                <w:proofErr w:type="gramEnd"/>
                <w:r w:rsidRPr="00B614BB">
                  <w:rPr>
                    <w:lang w:val="en-GB"/>
                  </w:rPr>
                  <w:t>-finished products</w:t>
                </w:r>
                <w:r w:rsidRPr="00B614BB">
                  <w:rPr>
                    <w:lang w:val="en-GB"/>
                  </w:rPr>
                  <w:t xml:space="preserve">, </w:t>
                </w:r>
                <w:r w:rsidRPr="00B614BB">
                  <w:rPr>
                    <w:lang w:val="en-GB"/>
                  </w:rPr>
                  <w:t>Subassemblies</w:t>
                </w:r>
                <w:r w:rsidRPr="00B614BB">
                  <w:rPr>
                    <w:lang w:val="en-GB"/>
                  </w:rPr>
                  <w:t>, etc.</w:t>
                </w:r>
              </w:sdtContent>
            </w:sdt>
          </w:p>
        </w:tc>
      </w:tr>
    </w:tbl>
    <w:p w14:paraId="73E238CA" w14:textId="77777777" w:rsidR="00136918" w:rsidRPr="00B614BB" w:rsidRDefault="00136918" w:rsidP="00136918">
      <w:pPr>
        <w:pStyle w:val="Listenabsatz"/>
        <w:rPr>
          <w:rFonts w:ascii="Frutiger LT Com 55 Roman" w:eastAsia="Helvetica Neue" w:hAnsi="Frutiger LT Com 55 Roman" w:cs="Helvetica Neue"/>
          <w:color w:val="000000" w:themeColor="text1"/>
          <w:sz w:val="24"/>
          <w:szCs w:val="24"/>
          <w:lang w:val="en-GB"/>
        </w:rPr>
      </w:pPr>
    </w:p>
    <w:p w14:paraId="333A969F" w14:textId="03274B96"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4BD18A7" w14:textId="77777777" w:rsidTr="00136918">
        <w:trPr>
          <w:trHeight w:val="510"/>
        </w:trPr>
        <w:tc>
          <w:tcPr>
            <w:tcW w:w="1367" w:type="pct"/>
            <w:vAlign w:val="center"/>
          </w:tcPr>
          <w:p w14:paraId="12903C65" w14:textId="7C0A76B3"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B614BB"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2699F2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690C2277" w14:textId="0A170C0B"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B614BB"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93140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273765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28F5A0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407E368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4FFC84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3B2BB03"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ABD218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3F86DC1E" w14:textId="77777777" w:rsidTr="00136918">
        <w:trPr>
          <w:trHeight w:val="567"/>
        </w:trPr>
        <w:tc>
          <w:tcPr>
            <w:tcW w:w="1367" w:type="pct"/>
            <w:vAlign w:val="center"/>
          </w:tcPr>
          <w:p w14:paraId="4567B73A"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36ED0FE0"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028143127"/>
                <w:placeholder>
                  <w:docPart w:val="615BDDD77DAC4C7C9DE7B2DCF828DE2D"/>
                </w:placeholder>
                <w:showingPlcHdr/>
                <w15:color w:val="339966"/>
                <w:text/>
              </w:sdtPr>
              <w:sdtEndPr/>
              <w:sdtContent>
                <w:r w:rsidR="00136918" w:rsidRPr="006C6A84">
                  <w:rPr>
                    <w:rStyle w:val="Platzhaltertext"/>
                  </w:rPr>
                  <w:t>Klicken oder tippen Sie hier, um Text einzugeben.</w:t>
                </w:r>
              </w:sdtContent>
            </w:sdt>
          </w:p>
        </w:tc>
      </w:tr>
    </w:tbl>
    <w:p w14:paraId="158B5E0F" w14:textId="03669B11"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2578690" w14:textId="77777777" w:rsidR="00136918" w:rsidRDefault="00136918">
      <w:pPr>
        <w:rPr>
          <w:rFonts w:ascii="Frutiger LT Com 55 Roman" w:eastAsia="Helvetica Neue" w:hAnsi="Frutiger LT Com 55 Roman" w:cs="Helvetica Neue"/>
          <w:color w:val="000000" w:themeColor="text1"/>
          <w:sz w:val="24"/>
          <w:szCs w:val="24"/>
          <w:lang w:val="de-DE"/>
        </w:rPr>
      </w:pPr>
      <w:r>
        <w:rPr>
          <w:rFonts w:ascii="Frutiger LT Com 55 Roman" w:eastAsia="Helvetica Neue" w:hAnsi="Frutiger LT Com 55 Roman" w:cs="Helvetica Neue"/>
          <w:color w:val="000000" w:themeColor="text1"/>
          <w:sz w:val="24"/>
          <w:szCs w:val="24"/>
          <w:lang w:val="de-DE"/>
        </w:rPr>
        <w:br w:type="page"/>
      </w:r>
    </w:p>
    <w:p w14:paraId="1D20ADFB" w14:textId="58BA1A2F"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22BC882F" w14:textId="77777777" w:rsidTr="00136918">
        <w:trPr>
          <w:trHeight w:val="510"/>
        </w:trPr>
        <w:tc>
          <w:tcPr>
            <w:tcW w:w="1367" w:type="pct"/>
            <w:vAlign w:val="center"/>
          </w:tcPr>
          <w:p w14:paraId="61595128" w14:textId="5EBF15F1"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526BFB"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A8B4AC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CC015E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013EF97"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7DB5D0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58DBCD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991C337"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7FB09A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4ADD1BD" w14:textId="73B95D8D"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B614BB"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B540E7C"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07E3F4F6" w14:textId="77777777" w:rsidTr="00136918">
        <w:trPr>
          <w:trHeight w:val="567"/>
        </w:trPr>
        <w:tc>
          <w:tcPr>
            <w:tcW w:w="1367" w:type="pct"/>
            <w:vAlign w:val="center"/>
          </w:tcPr>
          <w:p w14:paraId="35C14473"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526BAD4B"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131245554"/>
                <w:placeholder>
                  <w:docPart w:val="E500E546A8F14FF799A1CA989AC16C34"/>
                </w:placeholder>
                <w:showingPlcHdr/>
                <w15:color w:val="339966"/>
                <w:text/>
              </w:sdtPr>
              <w:sdtEndPr/>
              <w:sdtContent>
                <w:r w:rsidR="00136918" w:rsidRPr="006C6A84">
                  <w:rPr>
                    <w:rStyle w:val="Platzhaltertext"/>
                  </w:rPr>
                  <w:t>Klicken oder tippen Sie hier, um Text einzugeben.</w:t>
                </w:r>
              </w:sdtContent>
            </w:sdt>
          </w:p>
        </w:tc>
      </w:tr>
    </w:tbl>
    <w:p w14:paraId="768B6FB6"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09BF2E89" w14:textId="41388A52" w:rsidR="00136918" w:rsidRPr="00136918" w:rsidRDefault="00FD5222" w:rsidP="00136918">
      <w:pPr>
        <w:pStyle w:val="Listenabsatz"/>
        <w:numPr>
          <w:ilvl w:val="0"/>
          <w:numId w:val="1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FF78EA0" w14:textId="77777777" w:rsidTr="00136918">
        <w:trPr>
          <w:trHeight w:val="510"/>
        </w:trPr>
        <w:tc>
          <w:tcPr>
            <w:tcW w:w="1367" w:type="pct"/>
            <w:vAlign w:val="center"/>
          </w:tcPr>
          <w:p w14:paraId="118BBE83"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9186BD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78EE4FE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7B41B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895786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939D11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A17B4A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A7B2FB6"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2E20AF3" w14:textId="1D29B0FA"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B614BB"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4CAB7BD"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36D87A37" w14:textId="77777777" w:rsidTr="00136918">
        <w:trPr>
          <w:trHeight w:val="567"/>
        </w:trPr>
        <w:tc>
          <w:tcPr>
            <w:tcW w:w="1367" w:type="pct"/>
            <w:vAlign w:val="center"/>
          </w:tcPr>
          <w:p w14:paraId="37276D1D"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E91B4F8"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764801294"/>
                <w:placeholder>
                  <w:docPart w:val="7E55AE0D0479473582D62A43281C80CD"/>
                </w:placeholder>
                <w:showingPlcHdr/>
                <w15:color w:val="339966"/>
                <w:text/>
              </w:sdtPr>
              <w:sdtEndPr/>
              <w:sdtContent>
                <w:r w:rsidR="00136918" w:rsidRPr="006C6A84">
                  <w:rPr>
                    <w:rStyle w:val="Platzhaltertext"/>
                  </w:rPr>
                  <w:t>Klicken oder tippen Sie hier, um Text einzugeben.</w:t>
                </w:r>
              </w:sdtContent>
            </w:sdt>
          </w:p>
        </w:tc>
      </w:tr>
    </w:tbl>
    <w:p w14:paraId="311F3F43"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212B3491" w14:textId="77777777" w:rsidR="00136918" w:rsidRPr="00123496" w:rsidRDefault="00136918" w:rsidP="00A23C29">
      <w:pPr>
        <w:pStyle w:val="Listenabsatz"/>
        <w:rPr>
          <w:rFonts w:ascii="Frutiger LT Com 55 Roman" w:eastAsia="Helvetica Neue" w:hAnsi="Frutiger LT Com 55 Roman" w:cs="Helvetica Neue"/>
          <w:color w:val="000000" w:themeColor="text1"/>
          <w:sz w:val="24"/>
          <w:szCs w:val="24"/>
          <w:lang w:val="de-DE"/>
        </w:rPr>
      </w:pPr>
    </w:p>
    <w:p w14:paraId="54237B32" w14:textId="77777777" w:rsidR="00136918" w:rsidRPr="00123496" w:rsidRDefault="00136918" w:rsidP="00A23C29">
      <w:pPr>
        <w:pStyle w:val="Listenabsatz"/>
        <w:rPr>
          <w:rFonts w:ascii="Frutiger LT Com 55 Roman" w:eastAsia="Helvetica Neue" w:hAnsi="Frutiger LT Com 55 Roman" w:cs="Helvetica Neue"/>
          <w:color w:val="000000" w:themeColor="text1"/>
          <w:sz w:val="24"/>
          <w:szCs w:val="24"/>
          <w:lang w:val="de-DE"/>
        </w:rPr>
      </w:pPr>
    </w:p>
    <w:p w14:paraId="7CCF872C" w14:textId="77777777" w:rsidR="00136918" w:rsidRPr="00123496" w:rsidRDefault="00136918" w:rsidP="00A23C29">
      <w:pPr>
        <w:pStyle w:val="Listenabsatz"/>
        <w:rPr>
          <w:rFonts w:ascii="Frutiger LT Com 55 Roman" w:eastAsia="Helvetica Neue" w:hAnsi="Frutiger LT Com 55 Roman" w:cs="Helvetica Neue"/>
          <w:color w:val="000000" w:themeColor="text1"/>
          <w:sz w:val="24"/>
          <w:szCs w:val="24"/>
          <w:lang w:val="de-DE"/>
        </w:rPr>
      </w:pPr>
    </w:p>
    <w:p w14:paraId="6EB342D5" w14:textId="703A049A" w:rsidR="00A23C29" w:rsidRPr="00123496" w:rsidRDefault="00A23C29" w:rsidP="00A23C29">
      <w:pPr>
        <w:pStyle w:val="Listenabsatz"/>
        <w:rPr>
          <w:rFonts w:ascii="Frutiger LT Com 55 Roman" w:eastAsia="Helvetica Neue" w:hAnsi="Frutiger LT Com 55 Roman" w:cs="Helvetica Neue"/>
          <w:color w:val="000000" w:themeColor="text1"/>
          <w:sz w:val="24"/>
          <w:szCs w:val="24"/>
          <w:lang w:val="de-DE"/>
        </w:rPr>
      </w:pPr>
      <w:r w:rsidRPr="00123496">
        <w:rPr>
          <w:rFonts w:ascii="Frutiger LT Com 55 Roman" w:eastAsia="Helvetica Neue" w:hAnsi="Frutiger LT Com 55 Roman" w:cs="Helvetica Neue"/>
          <w:color w:val="000000" w:themeColor="text1"/>
          <w:sz w:val="24"/>
          <w:szCs w:val="24"/>
          <w:lang w:val="de-DE"/>
        </w:rPr>
        <w:br w:type="page"/>
      </w:r>
    </w:p>
    <w:p w14:paraId="7B4008F6" w14:textId="55D3CF21" w:rsidR="005F26B1" w:rsidRDefault="00C2181A"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Device concepts ha</w:t>
      </w:r>
      <w:r w:rsidR="004404C1">
        <w:rPr>
          <w:rFonts w:ascii="Frutiger LT Com 55 Roman" w:eastAsia="Helvetica Neue" w:hAnsi="Frutiger LT Com 55 Roman" w:cs="Helvetica Neue"/>
          <w:color w:val="000000" w:themeColor="text1"/>
          <w:sz w:val="24"/>
          <w:szCs w:val="24"/>
        </w:rPr>
        <w:t>ve been defined to represent all the devices</w:t>
      </w:r>
      <w:r w:rsidR="00552E73" w:rsidRPr="00820C81">
        <w:rPr>
          <w:rFonts w:ascii="Frutiger LT Com 55 Roman" w:eastAsia="Helvetica Neue" w:hAnsi="Frutiger LT Com 55 Roman" w:cs="Helvetica Neue"/>
          <w:color w:val="000000" w:themeColor="text1"/>
          <w:sz w:val="24"/>
          <w:szCs w:val="24"/>
        </w:rPr>
        <w:t xml:space="preserve"> used</w:t>
      </w:r>
      <w:r w:rsidR="004404C1">
        <w:rPr>
          <w:rFonts w:ascii="Frutiger LT Com 55 Roman" w:eastAsia="Helvetica Neue" w:hAnsi="Frutiger LT Com 55 Roman" w:cs="Helvetica Neue"/>
          <w:color w:val="000000" w:themeColor="text1"/>
          <w:sz w:val="24"/>
          <w:szCs w:val="24"/>
        </w:rPr>
        <w:t>,</w:t>
      </w:r>
      <w:r w:rsidR="00552E73" w:rsidRPr="00820C81">
        <w:rPr>
          <w:rFonts w:ascii="Frutiger LT Com 55 Roman" w:eastAsia="Helvetica Neue" w:hAnsi="Frutiger LT Com 55 Roman" w:cs="Helvetica Neue"/>
          <w:color w:val="000000" w:themeColor="text1"/>
          <w:sz w:val="24"/>
          <w:szCs w:val="24"/>
        </w:rPr>
        <w:t xml:space="preserve"> or</w:t>
      </w:r>
      <w:r w:rsidR="004404C1">
        <w:rPr>
          <w:rFonts w:ascii="Frutiger LT Com 55 Roman" w:eastAsia="Helvetica Neue" w:hAnsi="Frutiger LT Com 55 Roman" w:cs="Helvetica Neue"/>
          <w:color w:val="000000" w:themeColor="text1"/>
          <w:sz w:val="24"/>
          <w:szCs w:val="24"/>
        </w:rPr>
        <w:t xml:space="preserve"> that</w:t>
      </w:r>
      <w:r w:rsidR="00552E73" w:rsidRPr="00820C81">
        <w:rPr>
          <w:rFonts w:ascii="Frutiger LT Com 55 Roman" w:eastAsia="Helvetica Neue" w:hAnsi="Frutiger LT Com 55 Roman" w:cs="Helvetica Neue"/>
          <w:color w:val="000000" w:themeColor="text1"/>
          <w:sz w:val="24"/>
          <w:szCs w:val="24"/>
        </w:rPr>
        <w:t xml:space="preserve"> can be used within a</w:t>
      </w:r>
      <w:r w:rsidR="000154A1" w:rsidRPr="00820C81">
        <w:rPr>
          <w:rFonts w:ascii="Frutiger LT Com 55 Roman" w:eastAsia="Helvetica Neue" w:hAnsi="Frutiger LT Com 55 Roman" w:cs="Helvetica Neue"/>
          <w:color w:val="000000" w:themeColor="text1"/>
          <w:sz w:val="24"/>
          <w:szCs w:val="24"/>
        </w:rPr>
        <w:t>n automated</w:t>
      </w:r>
      <w:r w:rsidR="00552E73" w:rsidRPr="00820C81">
        <w:rPr>
          <w:rFonts w:ascii="Frutiger LT Com 55 Roman" w:eastAsia="Helvetica Neue" w:hAnsi="Frutiger LT Com 55 Roman" w:cs="Helvetica Neue"/>
          <w:color w:val="000000" w:themeColor="text1"/>
          <w:sz w:val="24"/>
          <w:szCs w:val="24"/>
        </w:rPr>
        <w:t xml:space="preserve"> production system.</w:t>
      </w:r>
      <w:r w:rsidR="004404C1">
        <w:rPr>
          <w:rFonts w:ascii="Frutiger LT Com 55 Roman" w:eastAsia="Helvetica Neue" w:hAnsi="Frutiger LT Com 55 Roman" w:cs="Helvetica Neue"/>
          <w:color w:val="000000" w:themeColor="text1"/>
          <w:sz w:val="24"/>
          <w:szCs w:val="24"/>
        </w:rPr>
        <w:t xml:space="preserve"> To define Device's subclasses,</w:t>
      </w:r>
      <w:r w:rsidR="000154A1" w:rsidRPr="00820C81">
        <w:rPr>
          <w:rFonts w:ascii="Frutiger LT Com 55 Roman" w:eastAsia="Helvetica Neue" w:hAnsi="Frutiger LT Com 55 Roman" w:cs="Helvetica Neue"/>
          <w:color w:val="000000" w:themeColor="text1"/>
          <w:sz w:val="24"/>
          <w:szCs w:val="24"/>
        </w:rPr>
        <w:t xml:space="preserve"> we have used </w:t>
      </w:r>
      <w:r w:rsidR="004404C1">
        <w:rPr>
          <w:rFonts w:ascii="Frutiger LT Com 55 Roman" w:eastAsia="Helvetica Neue" w:hAnsi="Frutiger LT Com 55 Roman" w:cs="Helvetica Neue"/>
          <w:color w:val="000000" w:themeColor="text1"/>
          <w:sz w:val="24"/>
          <w:szCs w:val="24"/>
        </w:rPr>
        <w:t xml:space="preserve">the </w:t>
      </w:r>
      <w:r w:rsidR="000154A1" w:rsidRPr="00820C81">
        <w:rPr>
          <w:rFonts w:ascii="Frutiger LT Com 55 Roman" w:eastAsia="Helvetica Neue" w:hAnsi="Frutiger LT Com 55 Roman" w:cs="Helvetica Neue"/>
          <w:color w:val="000000" w:themeColor="text1"/>
          <w:sz w:val="24"/>
          <w:szCs w:val="24"/>
        </w:rPr>
        <w:t xml:space="preserve">paper by </w:t>
      </w:r>
      <w:r w:rsidR="00F12B7E" w:rsidRPr="004404C1">
        <w:rPr>
          <w:rFonts w:ascii="Frutiger LT Com 55 Roman" w:eastAsia="Helvetica Neue" w:hAnsi="Frutiger LT Com 55 Roman" w:cs="Helvetica Neue"/>
          <w:smallCaps/>
          <w:color w:val="000000" w:themeColor="text1"/>
          <w:sz w:val="24"/>
          <w:szCs w:val="24"/>
        </w:rPr>
        <w:t xml:space="preserve">Cheng et al. </w:t>
      </w:r>
      <w:r w:rsidR="004404C1" w:rsidRPr="004404C1">
        <w:rPr>
          <w:rFonts w:ascii="Frutiger LT Com 55 Roman" w:eastAsia="Helvetica Neue" w:hAnsi="Frutiger LT Com 55 Roman" w:cs="Helvetica Neue"/>
          <w:smallCaps/>
          <w:color w:val="000000" w:themeColor="text1"/>
          <w:sz w:val="24"/>
          <w:szCs w:val="24"/>
        </w:rPr>
        <w:t>(</w:t>
      </w:r>
      <w:r w:rsidR="00F12B7E" w:rsidRPr="004404C1">
        <w:rPr>
          <w:rFonts w:ascii="Frutiger LT Com 55 Roman" w:eastAsia="Helvetica Neue" w:hAnsi="Frutiger LT Com 55 Roman" w:cs="Helvetica Neue"/>
          <w:smallCaps/>
          <w:color w:val="000000" w:themeColor="text1"/>
          <w:sz w:val="24"/>
          <w:szCs w:val="24"/>
        </w:rPr>
        <w:t>2016</w:t>
      </w:r>
      <w:r w:rsidR="004404C1" w:rsidRPr="004404C1">
        <w:rPr>
          <w:rFonts w:ascii="Frutiger LT Com 55 Roman" w:eastAsia="Helvetica Neue" w:hAnsi="Frutiger LT Com 55 Roman" w:cs="Helvetica Neue"/>
          <w:smallCaps/>
          <w:color w:val="000000" w:themeColor="text1"/>
          <w:sz w:val="24"/>
          <w:szCs w:val="24"/>
        </w:rPr>
        <w:t>)</w:t>
      </w:r>
      <w:r w:rsidR="00F12B7E" w:rsidRPr="00820C81">
        <w:rPr>
          <w:rFonts w:ascii="Frutiger LT Com 55 Roman" w:eastAsia="Helvetica Neue" w:hAnsi="Frutiger LT Com 55 Roman" w:cs="Helvetica Neue"/>
          <w:color w:val="000000" w:themeColor="text1"/>
          <w:sz w:val="24"/>
          <w:szCs w:val="24"/>
        </w:rPr>
        <w:t xml:space="preserve"> [3]</w:t>
      </w:r>
      <w:r w:rsidR="004404C1">
        <w:rPr>
          <w:rFonts w:ascii="Frutiger LT Com 55 Roman" w:eastAsia="Helvetica Neue" w:hAnsi="Frutiger LT Com 55 Roman" w:cs="Helvetica Neue"/>
          <w:color w:val="000000" w:themeColor="text1"/>
          <w:sz w:val="24"/>
          <w:szCs w:val="24"/>
        </w:rPr>
        <w:t>. The sub-classes are again project-specific and can differ between different kinds of projects.</w:t>
      </w:r>
      <w:r w:rsidR="006638BF">
        <w:rPr>
          <w:rFonts w:ascii="Frutiger LT Com 55 Roman" w:eastAsia="Helvetica Neue" w:hAnsi="Frutiger LT Com 55 Roman" w:cs="Helvetica Neue"/>
          <w:color w:val="000000" w:themeColor="text1"/>
          <w:sz w:val="24"/>
          <w:szCs w:val="24"/>
        </w:rPr>
        <w:t xml:space="preserve"> Please refer to Figure </w:t>
      </w:r>
      <w:r w:rsidR="005F26B1">
        <w:rPr>
          <w:rFonts w:ascii="Frutiger LT Com 55 Roman" w:eastAsia="Helvetica Neue" w:hAnsi="Frutiger LT Com 55 Roman" w:cs="Helvetica Neue"/>
          <w:color w:val="000000" w:themeColor="text1"/>
          <w:sz w:val="24"/>
          <w:szCs w:val="24"/>
        </w:rPr>
        <w:t>5</w:t>
      </w:r>
      <w:r w:rsidR="006638BF">
        <w:rPr>
          <w:rFonts w:ascii="Frutiger LT Com 55 Roman" w:eastAsia="Helvetica Neue" w:hAnsi="Frutiger LT Com 55 Roman" w:cs="Helvetica Neue"/>
          <w:color w:val="000000" w:themeColor="text1"/>
          <w:sz w:val="24"/>
          <w:szCs w:val="24"/>
        </w:rPr>
        <w:t xml:space="preserve">. In the </w:t>
      </w:r>
      <w:r w:rsidR="00354DE6">
        <w:rPr>
          <w:rFonts w:ascii="Frutiger LT Com 55 Roman" w:eastAsia="Helvetica Neue" w:hAnsi="Frutiger LT Com 55 Roman" w:cs="Helvetica Neue"/>
          <w:color w:val="000000" w:themeColor="text1"/>
          <w:sz w:val="24"/>
          <w:szCs w:val="24"/>
        </w:rPr>
        <w:t>SMAPSS</w:t>
      </w:r>
      <w:r w:rsidR="006638BF">
        <w:rPr>
          <w:rFonts w:ascii="Frutiger LT Com 55 Roman" w:eastAsia="Helvetica Neue" w:hAnsi="Frutiger LT Com 55 Roman" w:cs="Helvetica Neue"/>
          <w:color w:val="000000" w:themeColor="text1"/>
          <w:sz w:val="24"/>
          <w:szCs w:val="24"/>
        </w:rPr>
        <w:t xml:space="preserve"> Ontology.ppt</w:t>
      </w:r>
      <w:r w:rsidR="00887F3C">
        <w:rPr>
          <w:rFonts w:ascii="Frutiger LT Com 55 Roman" w:eastAsia="Helvetica Neue" w:hAnsi="Frutiger LT Com 55 Roman" w:cs="Helvetica Neue"/>
          <w:color w:val="000000" w:themeColor="text1"/>
          <w:sz w:val="24"/>
          <w:szCs w:val="24"/>
        </w:rPr>
        <w:t>x</w:t>
      </w:r>
      <w:r w:rsidR="006638BF">
        <w:rPr>
          <w:rFonts w:ascii="Frutiger LT Com 55 Roman" w:eastAsia="Helvetica Neue" w:hAnsi="Frutiger LT Com 55 Roman" w:cs="Helvetica Neue"/>
          <w:color w:val="000000" w:themeColor="text1"/>
          <w:sz w:val="24"/>
          <w:szCs w:val="24"/>
        </w:rPr>
        <w:t xml:space="preserve"> document for the representation of the subclasses of Device concept.</w:t>
      </w:r>
    </w:p>
    <w:p w14:paraId="39BE0DBD" w14:textId="6F072E17" w:rsidR="00136918" w:rsidRPr="00136918" w:rsidRDefault="00136918" w:rsidP="004404C1">
      <w:pPr>
        <w:jc w:val="both"/>
        <w:rPr>
          <w:rFonts w:ascii="Frutiger LT Com 55 Roman" w:eastAsia="Helvetica Neue" w:hAnsi="Frutiger LT Com 55 Roman" w:cs="Helvetica Neue"/>
          <w:b/>
          <w:bCs/>
          <w:color w:val="000000" w:themeColor="text1"/>
          <w:sz w:val="24"/>
          <w:szCs w:val="24"/>
        </w:rPr>
      </w:pPr>
      <w:r>
        <w:rPr>
          <w:rFonts w:ascii="Frutiger LT Com 55 Roman" w:eastAsia="Helvetica Neue" w:hAnsi="Frutiger LT Com 55 Roman" w:cs="Helvetica Neue"/>
          <w:b/>
          <w:bCs/>
          <w:color w:val="000000" w:themeColor="text1"/>
          <w:sz w:val="24"/>
          <w:szCs w:val="24"/>
        </w:rPr>
        <w:t xml:space="preserve">Please consider the </w:t>
      </w:r>
      <w:r w:rsidRPr="00820C81">
        <w:rPr>
          <w:rFonts w:ascii="Frutiger LT Com 55 Roman" w:eastAsia="Helvetica Neue" w:hAnsi="Frutiger LT Com 55 Roman" w:cs="Helvetica Neue"/>
          <w:b/>
          <w:bCs/>
          <w:color w:val="000000" w:themeColor="text1"/>
          <w:sz w:val="24"/>
          <w:szCs w:val="24"/>
        </w:rPr>
        <w:t xml:space="preserve">SMAPSS ontology </w:t>
      </w:r>
      <w:r>
        <w:rPr>
          <w:rFonts w:ascii="Frutiger LT Com 55 Roman" w:eastAsia="Helvetica Neue" w:hAnsi="Frutiger LT Com 55 Roman" w:cs="Helvetica Neue"/>
          <w:b/>
          <w:bCs/>
          <w:color w:val="000000" w:themeColor="text1"/>
          <w:sz w:val="24"/>
          <w:szCs w:val="24"/>
        </w:rPr>
        <w:t xml:space="preserve">below for the </w:t>
      </w:r>
      <w:r w:rsidRPr="00820C81">
        <w:rPr>
          <w:rFonts w:ascii="Frutiger LT Com 55 Roman" w:eastAsia="Helvetica Neue" w:hAnsi="Frutiger LT Com 55 Roman" w:cs="Helvetica Neue"/>
          <w:b/>
          <w:bCs/>
          <w:color w:val="000000" w:themeColor="text1"/>
          <w:sz w:val="24"/>
          <w:szCs w:val="24"/>
        </w:rPr>
        <w:t>second</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Pr="004404C1">
        <w:rPr>
          <w:rFonts w:ascii="Frutiger LT Com 55 Roman" w:eastAsia="Helvetica Neue" w:hAnsi="Frutiger LT Com 55 Roman" w:cs="Helvetica Neue"/>
          <w:b/>
          <w:bCs/>
          <w:i/>
          <w:color w:val="000000" w:themeColor="text1"/>
          <w:sz w:val="24"/>
          <w:szCs w:val="24"/>
        </w:rPr>
        <w:t>Device</w:t>
      </w:r>
      <w:r w:rsidRPr="00820C81">
        <w:rPr>
          <w:rFonts w:ascii="Frutiger LT Com 55 Roman" w:eastAsia="Helvetica Neue" w:hAnsi="Frutiger LT Com 55 Roman" w:cs="Helvetica Neue"/>
          <w:b/>
          <w:bCs/>
          <w:color w:val="000000" w:themeColor="text1"/>
          <w:sz w:val="24"/>
          <w:szCs w:val="24"/>
        </w:rPr>
        <w:t xml:space="preserve"> and answer the questions whether you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14:paraId="6619C556" w14:textId="3C328AFA" w:rsidR="005F26B1" w:rsidRDefault="005F26B1" w:rsidP="004404C1">
      <w:pPr>
        <w:jc w:val="both"/>
        <w:rPr>
          <w:rFonts w:ascii="Frutiger LT Com 55 Roman" w:eastAsia="Helvetica Neue" w:hAnsi="Frutiger LT Com 55 Roman" w:cs="Helvetica Neue"/>
          <w:color w:val="000000" w:themeColor="text1"/>
          <w:sz w:val="24"/>
          <w:szCs w:val="24"/>
        </w:rPr>
      </w:pPr>
      <w:r w:rsidRPr="005F26B1">
        <w:rPr>
          <w:rFonts w:ascii="Frutiger LT Com 55 Roman" w:eastAsia="Helvetica Neue" w:hAnsi="Frutiger LT Com 55 Roman" w:cs="Helvetica Neue"/>
          <w:noProof/>
          <w:color w:val="000000" w:themeColor="text1"/>
          <w:sz w:val="24"/>
          <w:szCs w:val="24"/>
          <w:lang w:val="de-DE" w:eastAsia="de-DE"/>
        </w:rPr>
        <w:drawing>
          <wp:inline distT="0" distB="0" distL="0" distR="0" wp14:anchorId="33E58A20" wp14:editId="1B5EE881">
            <wp:extent cx="5943600" cy="5219700"/>
            <wp:effectExtent l="0" t="0" r="0" b="0"/>
            <wp:docPr id="6" name="Picture 5" descr="Diagram&#10;&#10;Description automatically generated">
              <a:extLst xmlns:a="http://schemas.openxmlformats.org/drawingml/2006/main">
                <a:ext uri="{FF2B5EF4-FFF2-40B4-BE49-F238E27FC236}">
                  <a16:creationId xmlns:a16="http://schemas.microsoft.com/office/drawing/2014/main" id="{95612258-4D2B-7D16-8B6E-F595128768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agram&#10;&#10;Description automatically generated">
                      <a:extLst>
                        <a:ext uri="{FF2B5EF4-FFF2-40B4-BE49-F238E27FC236}">
                          <a16:creationId xmlns:a16="http://schemas.microsoft.com/office/drawing/2014/main" id="{95612258-4D2B-7D16-8B6E-F595128768C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219700"/>
                    </a:xfrm>
                    <a:prstGeom prst="rect">
                      <a:avLst/>
                    </a:prstGeom>
                  </pic:spPr>
                </pic:pic>
              </a:graphicData>
            </a:graphic>
          </wp:inline>
        </w:drawing>
      </w:r>
    </w:p>
    <w:p w14:paraId="7A0A750E" w14:textId="37B83757" w:rsidR="005F26B1" w:rsidRPr="005F26B1" w:rsidRDefault="005F26B1" w:rsidP="005F26B1">
      <w:pPr>
        <w:jc w:val="center"/>
        <w:rPr>
          <w:rFonts w:ascii="Frutiger LT Com 55 Roman" w:hAnsi="Frutiger LT Com 55 Roman"/>
          <w:sz w:val="24"/>
          <w:szCs w:val="24"/>
        </w:rPr>
      </w:pPr>
      <w:r w:rsidRPr="00820C81">
        <w:rPr>
          <w:rFonts w:ascii="Frutiger LT Com 55 Roman" w:hAnsi="Frutiger LT Com 55 Roman"/>
          <w:sz w:val="24"/>
          <w:szCs w:val="24"/>
        </w:rPr>
        <w:t>Fig 5. Subconcepts for Device Concept</w:t>
      </w:r>
    </w:p>
    <w:p w14:paraId="4516DFF3" w14:textId="77777777" w:rsidR="00136918" w:rsidRDefault="00136918">
      <w:pPr>
        <w:rPr>
          <w:rFonts w:ascii="Frutiger LT Com 55 Roman" w:eastAsia="Helvetica Neue" w:hAnsi="Frutiger LT Com 55 Roman" w:cs="Helvetica Neue"/>
          <w:b/>
          <w:bCs/>
          <w:color w:val="000000" w:themeColor="text1"/>
          <w:sz w:val="24"/>
          <w:szCs w:val="24"/>
        </w:rPr>
      </w:pPr>
      <w:r>
        <w:rPr>
          <w:rFonts w:ascii="Frutiger LT Com 55 Roman" w:eastAsia="Helvetica Neue" w:hAnsi="Frutiger LT Com 55 Roman" w:cs="Helvetica Neue"/>
          <w:b/>
          <w:bCs/>
          <w:color w:val="000000" w:themeColor="text1"/>
          <w:sz w:val="24"/>
          <w:szCs w:val="24"/>
        </w:rPr>
        <w:br w:type="page"/>
      </w:r>
    </w:p>
    <w:p w14:paraId="45CB5383" w14:textId="59A53D2C" w:rsidR="00FD5222" w:rsidRPr="00136918" w:rsidRDefault="00FD5222" w:rsidP="00136918">
      <w:pPr>
        <w:pStyle w:val="Listenabsatz"/>
        <w:numPr>
          <w:ilvl w:val="0"/>
          <w:numId w:val="13"/>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1997DD3" w14:textId="77777777" w:rsidTr="00136918">
        <w:trPr>
          <w:trHeight w:val="510"/>
        </w:trPr>
        <w:tc>
          <w:tcPr>
            <w:tcW w:w="1367" w:type="pct"/>
            <w:vAlign w:val="center"/>
          </w:tcPr>
          <w:p w14:paraId="5739C585" w14:textId="06A705F8"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B47F2"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E5B51A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7058B22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5B6B837"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DC5E52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BF5EF5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4EB264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C287DE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87320B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3BC15B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360A1C99" w14:textId="77777777" w:rsidTr="00136918">
        <w:trPr>
          <w:trHeight w:val="567"/>
        </w:trPr>
        <w:tc>
          <w:tcPr>
            <w:tcW w:w="1367" w:type="pct"/>
            <w:vAlign w:val="center"/>
          </w:tcPr>
          <w:p w14:paraId="487CBCA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45D3012"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953124788"/>
                <w:placeholder>
                  <w:docPart w:val="156797CB50594AB9A4CFEEA7978ABE56"/>
                </w:placeholder>
                <w:showingPlcHdr/>
                <w15:color w:val="339966"/>
                <w:text/>
              </w:sdtPr>
              <w:sdtEndPr/>
              <w:sdtContent>
                <w:r w:rsidR="00136918" w:rsidRPr="006C6A84">
                  <w:rPr>
                    <w:rStyle w:val="Platzhaltertext"/>
                  </w:rPr>
                  <w:t>Klicken oder tippen Sie hier, um Text einzugeben.</w:t>
                </w:r>
              </w:sdtContent>
            </w:sdt>
          </w:p>
        </w:tc>
      </w:tr>
    </w:tbl>
    <w:p w14:paraId="3328AB02"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02FCAC5C" w14:textId="0C546223" w:rsidR="00FD5222" w:rsidRDefault="00FD5222" w:rsidP="00136918">
      <w:pPr>
        <w:pStyle w:val="Listenabsatz"/>
        <w:numPr>
          <w:ilvl w:val="0"/>
          <w:numId w:val="13"/>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concepts defined in the ontology cover all the real-world 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349BA933" w14:textId="77777777" w:rsidTr="00136918">
        <w:trPr>
          <w:trHeight w:val="510"/>
        </w:trPr>
        <w:tc>
          <w:tcPr>
            <w:tcW w:w="1367" w:type="pct"/>
            <w:vAlign w:val="center"/>
          </w:tcPr>
          <w:p w14:paraId="34EE423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36F211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955DC9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FBF67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62A8E1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98F86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2C7EFD56" w14:textId="236F44E8"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B47F2"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EC9854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340A3DF2"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7F7484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73DD8CA4" w14:textId="77777777" w:rsidTr="00136918">
        <w:trPr>
          <w:trHeight w:val="567"/>
        </w:trPr>
        <w:tc>
          <w:tcPr>
            <w:tcW w:w="1367" w:type="pct"/>
            <w:vAlign w:val="center"/>
          </w:tcPr>
          <w:p w14:paraId="52B6DD39"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4C51A96D" w14:textId="37F715B6"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777983566"/>
                <w:placeholder>
                  <w:docPart w:val="5A44B910CCD44628A5166F6DA46AE918"/>
                </w:placeholder>
                <w:showingPlcHdr/>
                <w15:color w:val="339966"/>
                <w:text/>
              </w:sdtPr>
              <w:sdtEndPr/>
              <w:sdtContent>
                <w:r w:rsidR="002B47F2" w:rsidRPr="002B47F2">
                  <w:rPr>
                    <w:rStyle w:val="Platzhaltertext"/>
                  </w:rPr>
                  <w:t>Klicken oder tippen Sie hier, um Text einzugeben.</w:t>
                </w:r>
              </w:sdtContent>
            </w:sdt>
          </w:p>
        </w:tc>
      </w:tr>
    </w:tbl>
    <w:p w14:paraId="1C4598A2"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30960029" w14:textId="01BA4F03" w:rsidR="006638BF" w:rsidRPr="00136918" w:rsidRDefault="00FD5222" w:rsidP="00136918">
      <w:pPr>
        <w:pStyle w:val="Listenabsatz"/>
        <w:numPr>
          <w:ilvl w:val="0"/>
          <w:numId w:val="13"/>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E21AD01" w14:textId="77777777" w:rsidTr="00136918">
        <w:trPr>
          <w:trHeight w:val="510"/>
        </w:trPr>
        <w:tc>
          <w:tcPr>
            <w:tcW w:w="1367" w:type="pct"/>
            <w:vAlign w:val="center"/>
          </w:tcPr>
          <w:p w14:paraId="5DAB51AC" w14:textId="5C84EEE6"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B47F2"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0691BA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2B56022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9C4B2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FFC2CF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85543F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A1C29F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58322D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2DCE688"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F84A102"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30B12EFB" w14:textId="77777777" w:rsidTr="00136918">
        <w:trPr>
          <w:trHeight w:val="567"/>
        </w:trPr>
        <w:tc>
          <w:tcPr>
            <w:tcW w:w="1367" w:type="pct"/>
            <w:vAlign w:val="center"/>
          </w:tcPr>
          <w:p w14:paraId="4CF6F30D"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38D724F2"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919437549"/>
                <w:placeholder>
                  <w:docPart w:val="7F14CFA135F84D2EB547360120C94896"/>
                </w:placeholder>
                <w:showingPlcHdr/>
                <w15:color w:val="339966"/>
                <w:text/>
              </w:sdtPr>
              <w:sdtEndPr/>
              <w:sdtContent>
                <w:r w:rsidR="00136918" w:rsidRPr="006C6A84">
                  <w:rPr>
                    <w:rStyle w:val="Platzhaltertext"/>
                  </w:rPr>
                  <w:t>Klicken oder tippen Sie hier, um Text einzugeben.</w:t>
                </w:r>
              </w:sdtContent>
            </w:sdt>
          </w:p>
        </w:tc>
      </w:tr>
    </w:tbl>
    <w:p w14:paraId="6375CC87"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539178A6" w14:textId="6874AA79" w:rsidR="00FD5222" w:rsidRDefault="00FD5222" w:rsidP="00136918">
      <w:pPr>
        <w:pStyle w:val="Listenabsatz"/>
        <w:numPr>
          <w:ilvl w:val="0"/>
          <w:numId w:val="13"/>
        </w:numPr>
        <w:rPr>
          <w:rFonts w:ascii="Frutiger LT Com 55 Roman" w:eastAsia="Helvetica Neue" w:hAnsi="Frutiger LT Com 55 Roman" w:cs="Helvetica Neue"/>
          <w:color w:val="000000" w:themeColor="text1"/>
          <w:sz w:val="24"/>
          <w:szCs w:val="24"/>
        </w:rPr>
      </w:pPr>
      <w:r w:rsidRPr="006638BF">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4EC7F902" w14:textId="77777777" w:rsidTr="00136918">
        <w:trPr>
          <w:trHeight w:val="510"/>
        </w:trPr>
        <w:tc>
          <w:tcPr>
            <w:tcW w:w="1367" w:type="pct"/>
            <w:vAlign w:val="center"/>
          </w:tcPr>
          <w:p w14:paraId="13220B6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C1CBEC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5D0510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3C261B8"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32BD5A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3B0C47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6F6E87D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E5E15D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A782DDE" w14:textId="5DC2FB35"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2B47F2"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F84A55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27C2BEAB" w14:textId="77777777" w:rsidTr="00136918">
        <w:trPr>
          <w:trHeight w:val="567"/>
        </w:trPr>
        <w:tc>
          <w:tcPr>
            <w:tcW w:w="1367" w:type="pct"/>
            <w:vAlign w:val="center"/>
          </w:tcPr>
          <w:p w14:paraId="68A8AC0C"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9DD3EE6"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26045271"/>
                <w:placeholder>
                  <w:docPart w:val="C553D51F01C947E08298A8B57740A367"/>
                </w:placeholder>
                <w:showingPlcHdr/>
                <w15:color w:val="339966"/>
                <w:text/>
              </w:sdtPr>
              <w:sdtEndPr/>
              <w:sdtContent>
                <w:r w:rsidR="00136918" w:rsidRPr="006C6A84">
                  <w:rPr>
                    <w:rStyle w:val="Platzhaltertext"/>
                  </w:rPr>
                  <w:t>Klicken oder tippen Sie hier, um Text einzugeben.</w:t>
                </w:r>
              </w:sdtContent>
            </w:sdt>
          </w:p>
        </w:tc>
      </w:tr>
    </w:tbl>
    <w:p w14:paraId="5EBCC882"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C61E72C" w14:textId="77777777" w:rsidR="00136918" w:rsidRPr="00136918" w:rsidRDefault="00FD5222" w:rsidP="00136918">
      <w:pPr>
        <w:pStyle w:val="Listenabsatz"/>
        <w:numPr>
          <w:ilvl w:val="0"/>
          <w:numId w:val="13"/>
        </w:numPr>
        <w:rPr>
          <w:rFonts w:ascii="Frutiger LT Com 55 Roman" w:eastAsiaTheme="minorEastAsia" w:hAnsi="Frutiger LT Com 55 Roman"/>
          <w:color w:val="000000" w:themeColor="text1"/>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4ABA1570" w14:textId="77777777" w:rsidTr="00136918">
        <w:trPr>
          <w:trHeight w:val="510"/>
        </w:trPr>
        <w:tc>
          <w:tcPr>
            <w:tcW w:w="1367" w:type="pct"/>
            <w:vAlign w:val="center"/>
          </w:tcPr>
          <w:p w14:paraId="498F0E1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01D536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014E98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D500E2D"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33CB34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AB6B05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6D96E120" w14:textId="13909EFB"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67496E"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047705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FAD08FA" w14:textId="76573062"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67496E"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C3E3D1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2B47F2" w14:paraId="709E3270" w14:textId="77777777" w:rsidTr="00136918">
        <w:trPr>
          <w:trHeight w:val="567"/>
        </w:trPr>
        <w:tc>
          <w:tcPr>
            <w:tcW w:w="1367" w:type="pct"/>
            <w:vAlign w:val="center"/>
          </w:tcPr>
          <w:p w14:paraId="5FD5361D"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1189DADE" w14:textId="0F71424F" w:rsidR="00136918" w:rsidRPr="002B47F2" w:rsidRDefault="007A55C5" w:rsidP="00136918">
            <w:pPr>
              <w:pStyle w:val="Listenabsatz"/>
              <w:ind w:left="0"/>
              <w:rPr>
                <w:rFonts w:ascii="Frutiger LT Com 55 Roman" w:eastAsiaTheme="minorEastAsia" w:hAnsi="Frutiger LT Com 55 Roman"/>
                <w:color w:val="000000" w:themeColor="text1"/>
                <w:sz w:val="24"/>
                <w:szCs w:val="24"/>
                <w:lang w:val="en-GB"/>
              </w:rPr>
            </w:pPr>
            <w:sdt>
              <w:sdtPr>
                <w:rPr>
                  <w:rFonts w:ascii="Frutiger LT Com 45 Light" w:hAnsi="Frutiger LT Com 45 Light"/>
                  <w:lang w:val="en-GB"/>
                </w:rPr>
                <w:id w:val="-438604186"/>
                <w:placeholder>
                  <w:docPart w:val="41677F86FB5B49F8805CEDEA94F84D0B"/>
                </w:placeholder>
                <w15:color w:val="339966"/>
                <w:text/>
              </w:sdtPr>
              <w:sdtEndPr/>
              <w:sdtContent>
                <w:r w:rsidR="002B47F2" w:rsidRPr="0067496E">
                  <w:rPr>
                    <w:lang w:val="en-GB"/>
                  </w:rPr>
                  <w:t xml:space="preserve">With the </w:t>
                </w:r>
                <w:proofErr w:type="spellStart"/>
                <w:r w:rsidR="002B47F2" w:rsidRPr="0067496E">
                  <w:rPr>
                    <w:lang w:val="en-GB"/>
                  </w:rPr>
                  <w:t>possebility</w:t>
                </w:r>
                <w:proofErr w:type="spellEnd"/>
                <w:r w:rsidR="002B47F2" w:rsidRPr="0067496E">
                  <w:rPr>
                    <w:lang w:val="en-GB"/>
                  </w:rPr>
                  <w:t xml:space="preserve"> to add devices for other manufacturing </w:t>
                </w:r>
                <w:r w:rsidR="0067496E" w:rsidRPr="0067496E">
                  <w:rPr>
                    <w:lang w:val="en-GB"/>
                  </w:rPr>
                  <w:t>areas</w:t>
                </w:r>
              </w:sdtContent>
            </w:sdt>
          </w:p>
        </w:tc>
      </w:tr>
    </w:tbl>
    <w:p w14:paraId="4C41B510" w14:textId="77777777" w:rsidR="00136918" w:rsidRPr="002B47F2" w:rsidRDefault="00136918" w:rsidP="00136918">
      <w:pPr>
        <w:pStyle w:val="Listenabsatz"/>
        <w:rPr>
          <w:rFonts w:ascii="Frutiger LT Com 55 Roman" w:eastAsiaTheme="minorEastAsia" w:hAnsi="Frutiger LT Com 55 Roman"/>
          <w:color w:val="000000" w:themeColor="text1"/>
          <w:lang w:val="en-GB"/>
        </w:rPr>
      </w:pPr>
    </w:p>
    <w:p w14:paraId="218C6978" w14:textId="77777777" w:rsidR="00136918" w:rsidRPr="002B47F2" w:rsidRDefault="00136918" w:rsidP="00136918">
      <w:pPr>
        <w:pStyle w:val="Listenabsatz"/>
        <w:rPr>
          <w:rFonts w:ascii="Frutiger LT Com 55 Roman" w:eastAsiaTheme="minorEastAsia" w:hAnsi="Frutiger LT Com 55 Roman"/>
          <w:color w:val="000000" w:themeColor="text1"/>
          <w:lang w:val="en-GB"/>
        </w:rPr>
      </w:pPr>
    </w:p>
    <w:p w14:paraId="5E98BE2E" w14:textId="77777777" w:rsidR="00136918" w:rsidRPr="002B47F2" w:rsidRDefault="00136918" w:rsidP="00136918">
      <w:pPr>
        <w:pStyle w:val="Listenabsatz"/>
        <w:rPr>
          <w:rFonts w:ascii="Frutiger LT Com 55 Roman" w:eastAsiaTheme="minorEastAsia" w:hAnsi="Frutiger LT Com 55 Roman"/>
          <w:color w:val="000000" w:themeColor="text1"/>
          <w:lang w:val="en-GB"/>
        </w:rPr>
      </w:pPr>
    </w:p>
    <w:p w14:paraId="2C5C1A51" w14:textId="77777777" w:rsidR="00136918" w:rsidRPr="002B47F2" w:rsidRDefault="00136918" w:rsidP="00136918">
      <w:pPr>
        <w:pStyle w:val="Listenabsatz"/>
        <w:rPr>
          <w:rFonts w:ascii="Frutiger LT Com 55 Roman" w:eastAsiaTheme="minorEastAsia" w:hAnsi="Frutiger LT Com 55 Roman"/>
          <w:color w:val="000000" w:themeColor="text1"/>
          <w:lang w:val="en-GB"/>
        </w:rPr>
      </w:pPr>
    </w:p>
    <w:p w14:paraId="62AE5033" w14:textId="77777777" w:rsidR="00136918" w:rsidRPr="002B47F2" w:rsidRDefault="00136918" w:rsidP="00136918">
      <w:pPr>
        <w:pStyle w:val="Listenabsatz"/>
        <w:rPr>
          <w:rFonts w:ascii="Frutiger LT Com 55 Roman" w:eastAsiaTheme="minorEastAsia" w:hAnsi="Frutiger LT Com 55 Roman"/>
          <w:color w:val="000000" w:themeColor="text1"/>
          <w:lang w:val="en-GB"/>
        </w:rPr>
      </w:pPr>
    </w:p>
    <w:p w14:paraId="2959C1D5" w14:textId="646A7243" w:rsidR="00A23C29" w:rsidRPr="002B47F2" w:rsidRDefault="00A23C29" w:rsidP="00136918">
      <w:pPr>
        <w:pStyle w:val="Listenabsatz"/>
        <w:rPr>
          <w:rFonts w:ascii="Frutiger LT Com 55 Roman" w:eastAsiaTheme="minorEastAsia" w:hAnsi="Frutiger LT Com 55 Roman"/>
          <w:color w:val="000000" w:themeColor="text1"/>
          <w:lang w:val="en-GB"/>
        </w:rPr>
      </w:pPr>
      <w:r w:rsidRPr="002B47F2">
        <w:rPr>
          <w:rFonts w:ascii="Frutiger LT Com 55 Roman" w:eastAsiaTheme="minorEastAsia" w:hAnsi="Frutiger LT Com 55 Roman"/>
          <w:color w:val="000000" w:themeColor="text1"/>
          <w:lang w:val="en-GB"/>
        </w:rPr>
        <w:br w:type="page"/>
      </w:r>
    </w:p>
    <w:p w14:paraId="72BCFCF0" w14:textId="034F2529" w:rsidR="004404C1" w:rsidRDefault="00820C81"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As mentioned earlier, the relationship between the </w:t>
      </w:r>
      <w:r w:rsidR="004404C1">
        <w:rPr>
          <w:rFonts w:ascii="Frutiger LT Com 55 Roman" w:eastAsia="Helvetica Neue" w:hAnsi="Frutiger LT Com 55 Roman" w:cs="Helvetica Neue"/>
          <w:color w:val="000000" w:themeColor="text1"/>
          <w:sz w:val="24"/>
          <w:szCs w:val="24"/>
        </w:rPr>
        <w:t>classes can be described using o</w:t>
      </w:r>
      <w:r w:rsidRPr="00820C81">
        <w:rPr>
          <w:rFonts w:ascii="Frutiger LT Com 55 Roman" w:eastAsia="Helvetica Neue" w:hAnsi="Frutiger LT Com 55 Roman" w:cs="Helvetica Neue"/>
          <w:color w:val="000000" w:themeColor="text1"/>
          <w:sz w:val="24"/>
          <w:szCs w:val="24"/>
        </w:rPr>
        <w:t xml:space="preserve">bject </w:t>
      </w:r>
      <w:r w:rsidR="004404C1">
        <w:rPr>
          <w:rFonts w:ascii="Frutiger LT Com 55 Roman" w:eastAsia="Helvetica Neue" w:hAnsi="Frutiger LT Com 55 Roman" w:cs="Helvetica Neue"/>
          <w:color w:val="000000" w:themeColor="text1"/>
          <w:sz w:val="24"/>
          <w:szCs w:val="24"/>
        </w:rPr>
        <w:t>p</w:t>
      </w:r>
      <w:r w:rsidRPr="00820C81">
        <w:rPr>
          <w:rFonts w:ascii="Frutiger LT Com 55 Roman" w:eastAsia="Helvetica Neue" w:hAnsi="Frutiger LT Com 55 Roman" w:cs="Helvetica Neue"/>
          <w:color w:val="000000" w:themeColor="text1"/>
          <w:sz w:val="24"/>
          <w:szCs w:val="24"/>
        </w:rPr>
        <w:t>ro</w:t>
      </w:r>
      <w:r w:rsidR="004404C1">
        <w:rPr>
          <w:rFonts w:ascii="Frutiger LT Com 55 Roman" w:eastAsia="Helvetica Neue" w:hAnsi="Frutiger LT Com 55 Roman" w:cs="Helvetica Neue"/>
          <w:color w:val="000000" w:themeColor="text1"/>
          <w:sz w:val="24"/>
          <w:szCs w:val="24"/>
        </w:rPr>
        <w:t xml:space="preserve">perties. Therefore, in figure </w:t>
      </w:r>
      <w:r w:rsidR="005F26B1">
        <w:rPr>
          <w:rFonts w:ascii="Frutiger LT Com 55 Roman" w:eastAsia="Helvetica Neue" w:hAnsi="Frutiger LT Com 55 Roman" w:cs="Helvetica Neue"/>
          <w:color w:val="000000" w:themeColor="text1"/>
          <w:sz w:val="24"/>
          <w:szCs w:val="24"/>
        </w:rPr>
        <w:t>6</w:t>
      </w:r>
      <w:r w:rsidR="006638BF">
        <w:rPr>
          <w:rFonts w:ascii="Frutiger LT Com 55 Roman" w:eastAsia="Helvetica Neue" w:hAnsi="Frutiger LT Com 55 Roman" w:cs="Helvetica Neue"/>
          <w:color w:val="000000" w:themeColor="text1"/>
          <w:sz w:val="24"/>
          <w:szCs w:val="24"/>
        </w:rPr>
        <w:t xml:space="preserve"> of the </w:t>
      </w:r>
      <w:r w:rsidR="00354DE6">
        <w:rPr>
          <w:rFonts w:ascii="Frutiger LT Com 55 Roman" w:eastAsia="Helvetica Neue" w:hAnsi="Frutiger LT Com 55 Roman" w:cs="Helvetica Neue"/>
          <w:color w:val="000000" w:themeColor="text1"/>
          <w:sz w:val="24"/>
          <w:szCs w:val="24"/>
        </w:rPr>
        <w:t>SMAPSS</w:t>
      </w:r>
      <w:r w:rsidR="006638BF">
        <w:rPr>
          <w:rFonts w:ascii="Frutiger LT Com 55 Roman" w:eastAsia="Helvetica Neue" w:hAnsi="Frutiger LT Com 55 Roman" w:cs="Helvetica Neue"/>
          <w:color w:val="000000" w:themeColor="text1"/>
          <w:sz w:val="24"/>
          <w:szCs w:val="24"/>
        </w:rPr>
        <w:t xml:space="preserve"> Ontology.ppt</w:t>
      </w:r>
      <w:r w:rsidR="00887F3C">
        <w:rPr>
          <w:rFonts w:ascii="Frutiger LT Com 55 Roman" w:eastAsia="Helvetica Neue" w:hAnsi="Frutiger LT Com 55 Roman" w:cs="Helvetica Neue"/>
          <w:color w:val="000000" w:themeColor="text1"/>
          <w:sz w:val="24"/>
          <w:szCs w:val="24"/>
        </w:rPr>
        <w:t>x</w:t>
      </w:r>
      <w:r w:rsidR="006638BF">
        <w:rPr>
          <w:rFonts w:ascii="Frutiger LT Com 55 Roman" w:eastAsia="Helvetica Neue" w:hAnsi="Frutiger LT Com 55 Roman" w:cs="Helvetica Neue"/>
          <w:color w:val="000000" w:themeColor="text1"/>
          <w:sz w:val="24"/>
          <w:szCs w:val="24"/>
        </w:rPr>
        <w:t xml:space="preserve"> file</w:t>
      </w:r>
      <w:r w:rsidRPr="00820C81">
        <w:rPr>
          <w:rFonts w:ascii="Frutiger LT Com 55 Roman" w:eastAsia="Helvetica Neue" w:hAnsi="Frutiger LT Com 55 Roman" w:cs="Helvetica Neue"/>
          <w:color w:val="000000" w:themeColor="text1"/>
          <w:sz w:val="24"/>
          <w:szCs w:val="24"/>
        </w:rPr>
        <w:t xml:space="preserve">, we have represented the relationships between the </w:t>
      </w:r>
      <w:r w:rsidR="004404C1">
        <w:rPr>
          <w:rFonts w:ascii="Frutiger LT Com 55 Roman" w:eastAsia="Helvetica Neue" w:hAnsi="Frutiger LT Com 55 Roman" w:cs="Helvetica Neue"/>
          <w:color w:val="000000" w:themeColor="text1"/>
          <w:sz w:val="24"/>
          <w:szCs w:val="24"/>
        </w:rPr>
        <w:t>classes</w:t>
      </w:r>
      <w:r w:rsidRPr="00820C81">
        <w:rPr>
          <w:rFonts w:ascii="Frutiger LT Com 55 Roman" w:eastAsia="Helvetica Neue" w:hAnsi="Frutiger LT Com 55 Roman" w:cs="Helvetica Neue"/>
          <w:color w:val="000000" w:themeColor="text1"/>
          <w:sz w:val="24"/>
          <w:szCs w:val="24"/>
        </w:rPr>
        <w:t>. The arrow from where it starts is the domain concept; the arrow</w:t>
      </w:r>
      <w:r w:rsidR="004404C1">
        <w:rPr>
          <w:rFonts w:ascii="Frutiger LT Com 55 Roman" w:eastAsia="Helvetica Neue" w:hAnsi="Frutiger LT Com 55 Roman" w:cs="Helvetica Neue"/>
          <w:color w:val="000000" w:themeColor="text1"/>
          <w:sz w:val="24"/>
          <w:szCs w:val="24"/>
        </w:rPr>
        <w:t xml:space="preserve"> pointed toward a class is the r</w:t>
      </w:r>
      <w:r w:rsidRPr="00820C81">
        <w:rPr>
          <w:rFonts w:ascii="Frutiger LT Com 55 Roman" w:eastAsia="Helvetica Neue" w:hAnsi="Frutiger LT Com 55 Roman" w:cs="Helvetica Neue"/>
          <w:color w:val="000000" w:themeColor="text1"/>
          <w:sz w:val="24"/>
          <w:szCs w:val="24"/>
        </w:rPr>
        <w:t xml:space="preserve">ange concept. </w:t>
      </w:r>
    </w:p>
    <w:p w14:paraId="140831F0" w14:textId="77777777" w:rsidR="003712D9" w:rsidRDefault="00820C81"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Furthermore, the relationship or the object property between the concepts is represented using </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relationship</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For example, a deviation named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DeviationID XXX</w:t>
      </w:r>
      <w:r w:rsidR="004404C1" w:rsidRP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which occurred in a process named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Process1</w:t>
      </w:r>
      <w:r w:rsidR="004404C1" w:rsidRP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can be stored in our knowledge base, which satisfies the rules mentioned in Fig 6. Therefore, the stored knowledge will be in the form of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Process1</w:t>
      </w:r>
      <w:r w:rsidR="004404C1">
        <w:rPr>
          <w:rFonts w:ascii="Frutiger LT Com 55 Roman" w:eastAsia="Helvetica Neue" w:hAnsi="Frutiger LT Com 55 Roman" w:cs="Helvetica Neue"/>
          <w:color w:val="000000" w:themeColor="text1"/>
          <w:sz w:val="24"/>
          <w:szCs w:val="24"/>
        </w:rPr>
        <w:t>’ ‘</w:t>
      </w:r>
      <w:r w:rsidRPr="004404C1">
        <w:rPr>
          <w:rFonts w:ascii="Frutiger LT Com 55 Roman" w:eastAsia="Helvetica Neue" w:hAnsi="Frutiger LT Com 55 Roman" w:cs="Helvetica Neue"/>
          <w:i/>
          <w:color w:val="000000" w:themeColor="text1"/>
          <w:sz w:val="24"/>
          <w:szCs w:val="24"/>
        </w:rPr>
        <w:t>hasDeviation</w:t>
      </w:r>
      <w:r w:rsidR="004404C1">
        <w:rPr>
          <w:rFonts w:ascii="Frutiger LT Com 55 Roman" w:eastAsia="Helvetica Neue" w:hAnsi="Frutiger LT Com 55 Roman" w:cs="Helvetica Neue"/>
          <w:color w:val="000000" w:themeColor="text1"/>
          <w:sz w:val="24"/>
          <w:szCs w:val="24"/>
        </w:rPr>
        <w:t>’ ‘</w:t>
      </w:r>
      <w:r w:rsidRPr="004404C1">
        <w:rPr>
          <w:rFonts w:ascii="Frutiger LT Com 55 Roman" w:eastAsia="Helvetica Neue" w:hAnsi="Frutiger LT Com 55 Roman" w:cs="Helvetica Neue"/>
          <w:i/>
          <w:color w:val="000000" w:themeColor="text1"/>
          <w:sz w:val="24"/>
          <w:szCs w:val="24"/>
        </w:rPr>
        <w:t>DeviationID XXX</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Similarly, for different use-cases, we can u</w:t>
      </w:r>
      <w:r w:rsidR="003712D9">
        <w:rPr>
          <w:rFonts w:ascii="Frutiger LT Com 55 Roman" w:eastAsia="Helvetica Neue" w:hAnsi="Frutiger LT Com 55 Roman" w:cs="Helvetica Neue"/>
          <w:color w:val="000000" w:themeColor="text1"/>
          <w:sz w:val="24"/>
          <w:szCs w:val="24"/>
        </w:rPr>
        <w:t>se the defined object property.</w:t>
      </w:r>
    </w:p>
    <w:p w14:paraId="6A94F693" w14:textId="07319405" w:rsidR="00820C81" w:rsidRDefault="005F26B1" w:rsidP="003712D9">
      <w:pPr>
        <w:ind w:left="-567"/>
        <w:jc w:val="cente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noProof/>
          <w:color w:val="000000" w:themeColor="text1"/>
          <w:sz w:val="24"/>
          <w:szCs w:val="24"/>
          <w:lang w:val="de-DE" w:eastAsia="de-DE"/>
        </w:rPr>
        <w:drawing>
          <wp:inline distT="0" distB="0" distL="0" distR="0" wp14:anchorId="2B75D261" wp14:editId="10C488BE">
            <wp:extent cx="6480000" cy="5665879"/>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13">
                      <a:extLst>
                        <a:ext uri="{28A0092B-C50C-407E-A947-70E740481C1C}">
                          <a14:useLocalDpi xmlns:a14="http://schemas.microsoft.com/office/drawing/2010/main" val="0"/>
                        </a:ext>
                      </a:extLst>
                    </a:blip>
                    <a:srcRect l="543" r="594"/>
                    <a:stretch/>
                  </pic:blipFill>
                  <pic:spPr bwMode="auto">
                    <a:xfrm>
                      <a:off x="0" y="0"/>
                      <a:ext cx="6480000" cy="5665879"/>
                    </a:xfrm>
                    <a:prstGeom prst="rect">
                      <a:avLst/>
                    </a:prstGeom>
                    <a:ln>
                      <a:noFill/>
                    </a:ln>
                    <a:extLst>
                      <a:ext uri="{53640926-AAD7-44D8-BBD7-CCE9431645EC}">
                        <a14:shadowObscured xmlns:a14="http://schemas.microsoft.com/office/drawing/2010/main"/>
                      </a:ext>
                    </a:extLst>
                  </pic:spPr>
                </pic:pic>
              </a:graphicData>
            </a:graphic>
          </wp:inline>
        </w:drawing>
      </w:r>
    </w:p>
    <w:p w14:paraId="5C39687A" w14:textId="14B29C68" w:rsidR="005F26B1" w:rsidRDefault="005F26B1" w:rsidP="003712D9">
      <w:pPr>
        <w:jc w:val="cente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 xml:space="preserve">Figure 6. </w:t>
      </w:r>
      <w:r w:rsidRPr="005F26B1">
        <w:rPr>
          <w:rFonts w:ascii="Frutiger LT Com 55 Roman" w:eastAsia="Helvetica Neue" w:hAnsi="Frutiger LT Com 55 Roman" w:cs="Helvetica Neue"/>
          <w:color w:val="000000" w:themeColor="text1"/>
          <w:sz w:val="24"/>
          <w:szCs w:val="24"/>
        </w:rPr>
        <w:t>Ontology with their relationships and properties</w:t>
      </w:r>
    </w:p>
    <w:p w14:paraId="552B7D65" w14:textId="5447A8E4" w:rsidR="00FD5222" w:rsidRPr="00820C81" w:rsidRDefault="004404C1" w:rsidP="004404C1">
      <w:pPr>
        <w:jc w:val="both"/>
        <w:rPr>
          <w:rFonts w:ascii="Frutiger LT Com 55 Roman" w:hAnsi="Frutiger LT Com 55 Roman"/>
          <w:b/>
          <w:bCs/>
          <w:sz w:val="24"/>
          <w:szCs w:val="24"/>
        </w:rPr>
      </w:pPr>
      <w:r>
        <w:rPr>
          <w:rFonts w:ascii="Frutiger LT Com 55 Roman" w:eastAsia="Helvetica Neue" w:hAnsi="Frutiger LT Com 55 Roman" w:cs="Helvetica Neue"/>
          <w:b/>
          <w:bCs/>
          <w:color w:val="000000" w:themeColor="text1"/>
          <w:sz w:val="24"/>
          <w:szCs w:val="24"/>
        </w:rPr>
        <w:lastRenderedPageBreak/>
        <w:t xml:space="preserve">Please consider the </w:t>
      </w:r>
      <w:r w:rsidR="00FD5222" w:rsidRPr="00820C81">
        <w:rPr>
          <w:rFonts w:ascii="Frutiger LT Com 55 Roman" w:eastAsia="Helvetica Neue" w:hAnsi="Frutiger LT Com 55 Roman" w:cs="Helvetica Neue"/>
          <w:b/>
          <w:bCs/>
          <w:color w:val="000000" w:themeColor="text1"/>
          <w:sz w:val="24"/>
          <w:szCs w:val="24"/>
        </w:rPr>
        <w:t>SMAPSS ontology</w:t>
      </w:r>
      <w:r>
        <w:rPr>
          <w:rFonts w:ascii="Frutiger LT Com 55 Roman" w:eastAsia="Helvetica Neue" w:hAnsi="Frutiger LT Com 55 Roman" w:cs="Helvetica Neue"/>
          <w:b/>
          <w:bCs/>
          <w:color w:val="000000" w:themeColor="text1"/>
          <w:sz w:val="24"/>
          <w:szCs w:val="24"/>
        </w:rPr>
        <w:t xml:space="preserve"> for the</w:t>
      </w:r>
      <w:r w:rsidR="00FD5222" w:rsidRPr="00820C81">
        <w:rPr>
          <w:rFonts w:ascii="Frutiger LT Com 55 Roman" w:eastAsia="Helvetica Neue" w:hAnsi="Frutiger LT Com 55 Roman" w:cs="Helvetica Neue"/>
          <w:b/>
          <w:bCs/>
          <w:color w:val="000000" w:themeColor="text1"/>
          <w:sz w:val="24"/>
          <w:szCs w:val="24"/>
        </w:rPr>
        <w:t xml:space="preserve"> relationships and properties and answer the questions with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strongly dis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dis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neutral</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strongly 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w:t>
      </w:r>
    </w:p>
    <w:p w14:paraId="1EA2018F" w14:textId="2E312C11" w:rsidR="00FD5222" w:rsidRPr="00136918" w:rsidRDefault="00FD5222" w:rsidP="00136918">
      <w:pPr>
        <w:pStyle w:val="Listenabsatz"/>
        <w:numPr>
          <w:ilvl w:val="0"/>
          <w:numId w:val="16"/>
        </w:numPr>
        <w:rPr>
          <w:rFonts w:ascii="Frutiger LT Com 55 Roman" w:eastAsiaTheme="minorEastAsia" w:hAnsi="Frutiger LT Com 55 Roman"/>
          <w:color w:val="000000" w:themeColor="text1"/>
        </w:rPr>
      </w:pPr>
      <w:r w:rsidRPr="006638BF">
        <w:rPr>
          <w:rFonts w:ascii="Frutiger LT Com 55 Roman" w:eastAsia="Helvetica Neue" w:hAnsi="Frutiger LT Com 55 Roman" w:cs="Helvetica Neue"/>
          <w:color w:val="000000" w:themeColor="text1"/>
        </w:rPr>
        <w:t xml:space="preserve">Do you think the </w:t>
      </w:r>
      <w:r w:rsidR="002C6F89" w:rsidRPr="006638BF">
        <w:rPr>
          <w:rFonts w:ascii="Frutiger LT Com 55 Roman" w:eastAsia="Helvetica Neue" w:hAnsi="Frutiger LT Com 55 Roman" w:cs="Helvetica Neue"/>
          <w:color w:val="000000" w:themeColor="text1"/>
        </w:rPr>
        <w:t>relationships and the properties</w:t>
      </w:r>
      <w:r w:rsidRPr="006638BF">
        <w:rPr>
          <w:rFonts w:ascii="Frutiger LT Com 55 Roman" w:eastAsia="Helvetica Neue" w:hAnsi="Frutiger LT Com 55 Roman" w:cs="Helvetica Neue"/>
          <w:color w:val="000000" w:themeColor="text1"/>
        </w:rPr>
        <w:t xml:space="preserve"> defined in </w:t>
      </w:r>
      <w:r w:rsidR="00136918">
        <w:rPr>
          <w:rFonts w:ascii="Frutiger LT Com 55 Roman" w:eastAsia="Helvetica Neue" w:hAnsi="Frutiger LT Com 55 Roman" w:cs="Helvetica Neue"/>
          <w:color w:val="000000" w:themeColor="text1"/>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243EAAC5" w14:textId="77777777" w:rsidTr="00136918">
        <w:trPr>
          <w:trHeight w:val="510"/>
        </w:trPr>
        <w:tc>
          <w:tcPr>
            <w:tcW w:w="1367" w:type="pct"/>
            <w:vAlign w:val="center"/>
          </w:tcPr>
          <w:p w14:paraId="604E61F9" w14:textId="7C8EA396"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526BFB"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A1168D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8F0FD9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03C733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A1E345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3CAE27E"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95FE36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EA3A1E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6874A0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F2FB4FA"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287C7023" w14:textId="77777777" w:rsidTr="00136918">
        <w:trPr>
          <w:trHeight w:val="567"/>
        </w:trPr>
        <w:tc>
          <w:tcPr>
            <w:tcW w:w="1367" w:type="pct"/>
            <w:vAlign w:val="center"/>
          </w:tcPr>
          <w:p w14:paraId="132A1A24"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513990FF"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940032725"/>
                <w:placeholder>
                  <w:docPart w:val="34CDDF421C1E459082D236ED5730DD1F"/>
                </w:placeholder>
                <w:showingPlcHdr/>
                <w15:color w:val="339966"/>
                <w:text/>
              </w:sdtPr>
              <w:sdtEndPr/>
              <w:sdtContent>
                <w:r w:rsidR="00136918" w:rsidRPr="006C6A84">
                  <w:rPr>
                    <w:rStyle w:val="Platzhaltertext"/>
                  </w:rPr>
                  <w:t>Klicken oder tippen Sie hier, um Text einzugeben.</w:t>
                </w:r>
              </w:sdtContent>
            </w:sdt>
          </w:p>
        </w:tc>
      </w:tr>
    </w:tbl>
    <w:p w14:paraId="2F744EE9" w14:textId="77777777" w:rsidR="00136918" w:rsidRPr="00136918" w:rsidRDefault="00136918" w:rsidP="00136918">
      <w:pPr>
        <w:pStyle w:val="Listenabsatz"/>
        <w:rPr>
          <w:rFonts w:ascii="Frutiger LT Com 55 Roman" w:eastAsiaTheme="minorEastAsia" w:hAnsi="Frutiger LT Com 55 Roman"/>
          <w:color w:val="000000" w:themeColor="text1"/>
          <w:lang w:val="de-DE"/>
        </w:rPr>
      </w:pPr>
    </w:p>
    <w:p w14:paraId="7F9119AB" w14:textId="3D51E69C"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w:t>
      </w:r>
      <w:r w:rsidR="002C6F89" w:rsidRPr="00820C81">
        <w:rPr>
          <w:rFonts w:ascii="Frutiger LT Com 55 Roman" w:eastAsia="Helvetica Neue" w:hAnsi="Frutiger LT Com 55 Roman" w:cs="Helvetica Neue"/>
          <w:color w:val="000000" w:themeColor="text1"/>
          <w:sz w:val="24"/>
          <w:szCs w:val="24"/>
        </w:rPr>
        <w:t xml:space="preserve">the relationships and the properties </w:t>
      </w:r>
      <w:r w:rsidRPr="00820C81">
        <w:rPr>
          <w:rFonts w:ascii="Frutiger LT Com 55 Roman" w:eastAsia="Helvetica Neue" w:hAnsi="Frutiger LT Com 55 Roman" w:cs="Helvetica Neue"/>
          <w:color w:val="000000" w:themeColor="text1"/>
          <w:sz w:val="24"/>
          <w:szCs w:val="24"/>
        </w:rPr>
        <w:t>defined in the ontology cover all the real-world 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7825D9E" w14:textId="77777777" w:rsidTr="00136918">
        <w:trPr>
          <w:trHeight w:val="510"/>
        </w:trPr>
        <w:tc>
          <w:tcPr>
            <w:tcW w:w="1367" w:type="pct"/>
            <w:vAlign w:val="center"/>
          </w:tcPr>
          <w:p w14:paraId="26A52B8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9843D0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1250A1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501973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7913A213"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13DA57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501BC18" w14:textId="2966902B"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67496E"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E99B3D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995439F"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E4FD3E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7496E" w14:paraId="67D2D148" w14:textId="77777777" w:rsidTr="00136918">
        <w:trPr>
          <w:trHeight w:val="567"/>
        </w:trPr>
        <w:tc>
          <w:tcPr>
            <w:tcW w:w="1367" w:type="pct"/>
            <w:vAlign w:val="center"/>
          </w:tcPr>
          <w:p w14:paraId="7F4E33D6"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62796D8" w14:textId="399AD6CE" w:rsidR="00136918" w:rsidRPr="0067496E" w:rsidRDefault="007A55C5" w:rsidP="00136918">
            <w:pPr>
              <w:pStyle w:val="Listenabsatz"/>
              <w:ind w:left="0"/>
              <w:rPr>
                <w:rFonts w:ascii="Frutiger LT Com 55 Roman" w:eastAsiaTheme="minorEastAsia" w:hAnsi="Frutiger LT Com 55 Roman"/>
                <w:color w:val="000000" w:themeColor="text1"/>
                <w:sz w:val="24"/>
                <w:szCs w:val="24"/>
                <w:lang w:val="en-GB"/>
              </w:rPr>
            </w:pPr>
            <w:sdt>
              <w:sdtPr>
                <w:rPr>
                  <w:rFonts w:ascii="Frutiger LT Com 45 Light" w:hAnsi="Frutiger LT Com 45 Light"/>
                  <w:lang w:val="en-GB"/>
                </w:rPr>
                <w:id w:val="494768973"/>
                <w:placeholder>
                  <w:docPart w:val="A810982FE9E146909BF664AF20E78ADB"/>
                </w:placeholder>
                <w15:color w:val="339966"/>
                <w:text/>
              </w:sdtPr>
              <w:sdtEndPr/>
              <w:sdtContent>
                <w:r w:rsidR="0067496E" w:rsidRPr="0067496E">
                  <w:rPr>
                    <w:lang w:val="en-GB"/>
                  </w:rPr>
                  <w:t xml:space="preserve">Most relevant should be </w:t>
                </w:r>
                <w:proofErr w:type="spellStart"/>
                <w:r w:rsidR="0067496E" w:rsidRPr="0067496E">
                  <w:rPr>
                    <w:lang w:val="en-GB"/>
                  </w:rPr>
                  <w:t>coverd</w:t>
                </w:r>
                <w:proofErr w:type="spellEnd"/>
              </w:sdtContent>
            </w:sdt>
          </w:p>
        </w:tc>
      </w:tr>
    </w:tbl>
    <w:p w14:paraId="0A08CD76" w14:textId="77777777" w:rsidR="00136918" w:rsidRPr="0067496E" w:rsidRDefault="00136918" w:rsidP="00136918">
      <w:pPr>
        <w:pStyle w:val="Listenabsatz"/>
        <w:rPr>
          <w:rFonts w:ascii="Frutiger LT Com 55 Roman" w:eastAsia="Helvetica Neue" w:hAnsi="Frutiger LT Com 55 Roman" w:cs="Helvetica Neue"/>
          <w:color w:val="000000" w:themeColor="text1"/>
          <w:sz w:val="24"/>
          <w:szCs w:val="24"/>
          <w:lang w:val="en-GB"/>
        </w:rPr>
      </w:pPr>
    </w:p>
    <w:p w14:paraId="553781BB" w14:textId="2959B233"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some of the </w:t>
      </w:r>
      <w:r w:rsidR="002C6F89" w:rsidRPr="00820C81">
        <w:rPr>
          <w:rFonts w:ascii="Frutiger LT Com 55 Roman" w:eastAsia="Helvetica Neue" w:hAnsi="Frutiger LT Com 55 Roman" w:cs="Helvetica Neue"/>
          <w:color w:val="000000" w:themeColor="text1"/>
          <w:sz w:val="24"/>
          <w:szCs w:val="24"/>
        </w:rPr>
        <w:t xml:space="preserve">relationships and the properties </w:t>
      </w:r>
      <w:r w:rsidRPr="00820C81">
        <w:rPr>
          <w:rFonts w:ascii="Frutiger LT Com 55 Roman" w:eastAsia="Helvetica Neue" w:hAnsi="Frutiger LT Com 55 Roman" w:cs="Helvetica Neue"/>
          <w:color w:val="000000" w:themeColor="text1"/>
          <w:sz w:val="24"/>
          <w:szCs w:val="24"/>
        </w:rPr>
        <w:t>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6F37F31" w14:textId="77777777" w:rsidTr="00136918">
        <w:trPr>
          <w:trHeight w:val="510"/>
        </w:trPr>
        <w:tc>
          <w:tcPr>
            <w:tcW w:w="1367" w:type="pct"/>
            <w:vAlign w:val="center"/>
          </w:tcPr>
          <w:p w14:paraId="70A2257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78471A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F097760" w14:textId="292E1BF3"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67496E"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93577F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34718C3"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8DE43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03797AC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668323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65AF624"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AA1A99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6F7624E9" w14:textId="77777777" w:rsidTr="00136918">
        <w:trPr>
          <w:trHeight w:val="567"/>
        </w:trPr>
        <w:tc>
          <w:tcPr>
            <w:tcW w:w="1367" w:type="pct"/>
            <w:vAlign w:val="center"/>
          </w:tcPr>
          <w:p w14:paraId="166327E9"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4FED674"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376545249"/>
                <w:placeholder>
                  <w:docPart w:val="EC94E0B525254D26B6B1981870AF6C6A"/>
                </w:placeholder>
                <w:showingPlcHdr/>
                <w15:color w:val="339966"/>
                <w:text/>
              </w:sdtPr>
              <w:sdtEndPr/>
              <w:sdtContent>
                <w:r w:rsidR="00136918" w:rsidRPr="006C6A84">
                  <w:rPr>
                    <w:rStyle w:val="Platzhaltertext"/>
                  </w:rPr>
                  <w:t>Klicken oder tippen Sie hier, um Text einzugeben.</w:t>
                </w:r>
              </w:sdtContent>
            </w:sdt>
          </w:p>
        </w:tc>
      </w:tr>
    </w:tbl>
    <w:p w14:paraId="711604EC"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0284BE4" w14:textId="5237C591"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there is clarity with the naming of the </w:t>
      </w:r>
      <w:r w:rsidR="002C6F89" w:rsidRPr="00820C81">
        <w:rPr>
          <w:rFonts w:ascii="Frutiger LT Com 55 Roman" w:eastAsia="Helvetica Neue" w:hAnsi="Frutiger LT Com 55 Roman" w:cs="Helvetica Neue"/>
          <w:color w:val="000000" w:themeColor="text1"/>
          <w:sz w:val="24"/>
          <w:szCs w:val="24"/>
        </w:rPr>
        <w:t>relationships and the properties</w:t>
      </w:r>
      <w:r w:rsidRPr="00820C81">
        <w:rPr>
          <w:rFonts w:ascii="Frutiger LT Com 55 Roman" w:eastAsia="Helvetica Neue" w:hAnsi="Frutiger LT Com 55 Roman" w:cs="Helvetica Neue"/>
          <w:color w:val="000000" w:themeColor="text1"/>
          <w:sz w:val="24"/>
          <w:szCs w:val="24"/>
        </w:rPr>
        <w:t>?</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251726E" w14:textId="77777777" w:rsidTr="00136918">
        <w:trPr>
          <w:trHeight w:val="510"/>
        </w:trPr>
        <w:tc>
          <w:tcPr>
            <w:tcW w:w="1367" w:type="pct"/>
            <w:vAlign w:val="center"/>
          </w:tcPr>
          <w:p w14:paraId="548CB93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5AB617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AC6887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6F0C1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282F785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0278A7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47F835FF" w14:textId="2313286F"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67496E"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83C630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FAF28BA" w14:textId="75F85CE6"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67496E"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DBA621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1943C14E" w14:textId="77777777" w:rsidTr="00136918">
        <w:trPr>
          <w:trHeight w:val="567"/>
        </w:trPr>
        <w:tc>
          <w:tcPr>
            <w:tcW w:w="1367" w:type="pct"/>
            <w:vAlign w:val="center"/>
          </w:tcPr>
          <w:p w14:paraId="199FC5A6"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16E230F"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18218848"/>
                <w:placeholder>
                  <w:docPart w:val="734EDC112E2D41019FAC28C5D6639B97"/>
                </w:placeholder>
                <w:showingPlcHdr/>
                <w15:color w:val="339966"/>
                <w:text/>
              </w:sdtPr>
              <w:sdtEndPr/>
              <w:sdtContent>
                <w:r w:rsidR="00136918" w:rsidRPr="006C6A84">
                  <w:rPr>
                    <w:rStyle w:val="Platzhaltertext"/>
                  </w:rPr>
                  <w:t>Klicken oder tippen Sie hier, um Text einzugeben.</w:t>
                </w:r>
              </w:sdtContent>
            </w:sdt>
          </w:p>
        </w:tc>
      </w:tr>
    </w:tbl>
    <w:p w14:paraId="40A3321A"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45C32BEE" w14:textId="3702DE72" w:rsidR="00136918" w:rsidRPr="00136918" w:rsidRDefault="00FD5222" w:rsidP="00136918">
      <w:pPr>
        <w:pStyle w:val="Listenabsatz"/>
        <w:numPr>
          <w:ilvl w:val="0"/>
          <w:numId w:val="16"/>
        </w:numPr>
        <w:rPr>
          <w:rFonts w:ascii="Frutiger LT Com 55 Roman" w:eastAsiaTheme="minorEastAsia" w:hAnsi="Frutiger LT Com 55 Roman"/>
          <w:color w:val="000000" w:themeColor="text1"/>
        </w:rPr>
      </w:pPr>
      <w:r w:rsidRPr="00820C81">
        <w:rPr>
          <w:rFonts w:ascii="Frutiger LT Com 55 Roman" w:eastAsia="Helvetica Neue" w:hAnsi="Frutiger LT Com 55 Roman" w:cs="Helvetica Neue"/>
          <w:color w:val="000000" w:themeColor="text1"/>
          <w:sz w:val="24"/>
          <w:szCs w:val="24"/>
        </w:rPr>
        <w:t xml:space="preserve">Do you think these </w:t>
      </w:r>
      <w:r w:rsidR="002C6F89" w:rsidRPr="00820C81">
        <w:rPr>
          <w:rFonts w:ascii="Frutiger LT Com 55 Roman" w:eastAsia="Helvetica Neue" w:hAnsi="Frutiger LT Com 55 Roman" w:cs="Helvetica Neue"/>
          <w:color w:val="000000" w:themeColor="text1"/>
          <w:sz w:val="24"/>
          <w:szCs w:val="24"/>
        </w:rPr>
        <w:t xml:space="preserve">the relationships and the properties </w:t>
      </w:r>
      <w:r w:rsidRPr="00820C81">
        <w:rPr>
          <w:rFonts w:ascii="Frutiger LT Com 55 Roman" w:eastAsia="Helvetica Neue" w:hAnsi="Frutiger LT Com 55 Roman" w:cs="Helvetica Neue"/>
          <w:color w:val="000000" w:themeColor="text1"/>
          <w:sz w:val="24"/>
          <w:szCs w:val="24"/>
        </w:rPr>
        <w:t>can be used for other manufacturing compan</w:t>
      </w:r>
      <w:r w:rsidR="00136918">
        <w:rPr>
          <w:rFonts w:ascii="Frutiger LT Com 55 Roman" w:eastAsia="Helvetica Neue" w:hAnsi="Frutiger LT Com 55 Roman" w:cs="Helvetica Neue"/>
          <w:color w:val="000000" w:themeColor="text1"/>
          <w:sz w:val="24"/>
          <w:szCs w:val="24"/>
        </w:rPr>
        <w:t>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C022874" w14:textId="77777777" w:rsidTr="00136918">
        <w:trPr>
          <w:trHeight w:val="510"/>
        </w:trPr>
        <w:tc>
          <w:tcPr>
            <w:tcW w:w="1367" w:type="pct"/>
            <w:vAlign w:val="center"/>
          </w:tcPr>
          <w:p w14:paraId="65022116"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BC2BC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6E727A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E9601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201899E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AD48E9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76E99E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A55C5">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143B7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83A35BF" w14:textId="5ADABB6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67496E" w:rsidRPr="00820C81">
              <w:rPr>
                <w:rFonts w:ascii="Frutiger LT Com 55 Roman" w:eastAsia="Helvetica Neue" w:hAnsi="Frutiger LT Com 55 Roman" w:cs="Helvetica Neue"/>
                <w:color w:val="000000" w:themeColor="text1"/>
                <w:sz w:val="24"/>
                <w:szCs w:val="24"/>
              </w:rPr>
            </w:r>
            <w:r w:rsidR="007A55C5">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2CC15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123496" w14:paraId="37FC03FF" w14:textId="77777777" w:rsidTr="00136918">
        <w:trPr>
          <w:trHeight w:val="567"/>
        </w:trPr>
        <w:tc>
          <w:tcPr>
            <w:tcW w:w="1367" w:type="pct"/>
            <w:vAlign w:val="center"/>
          </w:tcPr>
          <w:p w14:paraId="59D6E219"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3ACD1DE" w14:textId="77777777" w:rsidR="00136918" w:rsidRDefault="007A55C5"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502886417"/>
                <w:placeholder>
                  <w:docPart w:val="7BC4245A9E934A4BB028D7EA45A7D0D4"/>
                </w:placeholder>
                <w:showingPlcHdr/>
                <w15:color w:val="339966"/>
                <w:text/>
              </w:sdtPr>
              <w:sdtEndPr/>
              <w:sdtContent>
                <w:r w:rsidR="00136918" w:rsidRPr="006C6A84">
                  <w:rPr>
                    <w:rStyle w:val="Platzhaltertext"/>
                  </w:rPr>
                  <w:t>Klicken oder tippen Sie hier, um Text einzugeben.</w:t>
                </w:r>
              </w:sdtContent>
            </w:sdt>
          </w:p>
        </w:tc>
      </w:tr>
    </w:tbl>
    <w:p w14:paraId="041C9555" w14:textId="6A6AB241" w:rsidR="00136918" w:rsidRDefault="00136918" w:rsidP="00136918">
      <w:pPr>
        <w:pStyle w:val="Listenabsatz"/>
        <w:rPr>
          <w:rFonts w:ascii="Frutiger LT Com 55 Roman" w:eastAsiaTheme="minorEastAsia" w:hAnsi="Frutiger LT Com 55 Roman"/>
          <w:color w:val="000000" w:themeColor="text1"/>
          <w:lang w:val="de-DE"/>
        </w:rPr>
      </w:pPr>
    </w:p>
    <w:p w14:paraId="1A45492C" w14:textId="6F14E37D" w:rsidR="009A2A88" w:rsidRDefault="009A2A88" w:rsidP="00136918">
      <w:pPr>
        <w:pStyle w:val="Listenabsatz"/>
        <w:rPr>
          <w:rFonts w:ascii="Frutiger LT Com 55 Roman" w:eastAsiaTheme="minorEastAsia" w:hAnsi="Frutiger LT Com 55 Roman"/>
          <w:color w:val="000000" w:themeColor="text1"/>
          <w:lang w:val="de-DE"/>
        </w:rPr>
      </w:pPr>
    </w:p>
    <w:p w14:paraId="0F682FB2" w14:textId="2AFA67C1" w:rsidR="009A2A88" w:rsidRDefault="009A2A88" w:rsidP="00136918">
      <w:pPr>
        <w:pStyle w:val="Listenabsatz"/>
        <w:rPr>
          <w:rFonts w:ascii="Frutiger LT Com 55 Roman" w:eastAsiaTheme="minorEastAsia" w:hAnsi="Frutiger LT Com 55 Roman"/>
          <w:color w:val="000000" w:themeColor="text1"/>
          <w:lang w:val="de-DE"/>
        </w:rPr>
      </w:pPr>
    </w:p>
    <w:p w14:paraId="636B1168" w14:textId="1D87A8C3" w:rsidR="009A2A88" w:rsidRDefault="009A2A88" w:rsidP="00136918">
      <w:pPr>
        <w:pStyle w:val="Listenabsatz"/>
        <w:rPr>
          <w:rFonts w:ascii="Frutiger LT Com 55 Roman" w:eastAsiaTheme="minorEastAsia" w:hAnsi="Frutiger LT Com 55 Roman"/>
          <w:color w:val="000000" w:themeColor="text1"/>
          <w:lang w:val="de-DE"/>
        </w:rPr>
      </w:pPr>
    </w:p>
    <w:p w14:paraId="7861FC7B" w14:textId="77777777" w:rsidR="009A2A88" w:rsidRPr="00136918" w:rsidRDefault="009A2A88" w:rsidP="00136918">
      <w:pPr>
        <w:pStyle w:val="Listenabsatz"/>
        <w:rPr>
          <w:rFonts w:ascii="Frutiger LT Com 55 Roman" w:eastAsiaTheme="minorEastAsia" w:hAnsi="Frutiger LT Com 55 Roman"/>
          <w:color w:val="000000" w:themeColor="text1"/>
          <w:lang w:val="de-DE"/>
        </w:rPr>
      </w:pPr>
    </w:p>
    <w:p w14:paraId="393C23CD" w14:textId="77777777" w:rsidR="00136918" w:rsidRDefault="00136918">
      <w:pPr>
        <w:rPr>
          <w:rFonts w:ascii="Frutiger LT Com 55 Roman" w:eastAsiaTheme="minorEastAsia" w:hAnsi="Frutiger LT Com 55 Roman"/>
          <w:b/>
          <w:bCs/>
          <w:color w:val="000000" w:themeColor="text1"/>
          <w:lang w:val="de-DE"/>
        </w:rPr>
      </w:pPr>
      <w:r>
        <w:rPr>
          <w:rFonts w:ascii="Frutiger LT Com 55 Roman" w:eastAsiaTheme="minorEastAsia" w:hAnsi="Frutiger LT Com 55 Roman"/>
          <w:b/>
          <w:bCs/>
          <w:color w:val="000000" w:themeColor="text1"/>
          <w:lang w:val="de-DE"/>
        </w:rPr>
        <w:br w:type="page"/>
      </w:r>
    </w:p>
    <w:p w14:paraId="413D2F0E" w14:textId="57999028" w:rsidR="00A23C29" w:rsidRPr="00123496" w:rsidRDefault="004739EC" w:rsidP="00A23C29">
      <w:pPr>
        <w:pStyle w:val="Listenabsatz"/>
        <w:rPr>
          <w:rFonts w:ascii="Frutiger LT Com 55 Roman" w:eastAsiaTheme="minorEastAsia" w:hAnsi="Frutiger LT Com 55 Roman"/>
          <w:b/>
          <w:bCs/>
          <w:color w:val="000000" w:themeColor="text1"/>
          <w:lang w:val="en-GB"/>
        </w:rPr>
      </w:pPr>
      <w:r w:rsidRPr="00123496">
        <w:rPr>
          <w:rFonts w:ascii="Frutiger LT Com 55 Roman" w:eastAsiaTheme="minorEastAsia" w:hAnsi="Frutiger LT Com 55 Roman"/>
          <w:b/>
          <w:bCs/>
          <w:color w:val="000000" w:themeColor="text1"/>
          <w:lang w:val="en-GB"/>
        </w:rPr>
        <w:lastRenderedPageBreak/>
        <w:t>References</w:t>
      </w:r>
    </w:p>
    <w:p w14:paraId="058F7B1D" w14:textId="6C72B59D" w:rsidR="004739EC" w:rsidRPr="00123496" w:rsidRDefault="004739EC" w:rsidP="00A23C29">
      <w:pPr>
        <w:pStyle w:val="Listenabsatz"/>
        <w:rPr>
          <w:rFonts w:ascii="Frutiger LT Com 55 Roman" w:eastAsiaTheme="minorEastAsia" w:hAnsi="Frutiger LT Com 55 Roman"/>
          <w:b/>
          <w:bCs/>
          <w:color w:val="000000" w:themeColor="text1"/>
          <w:lang w:val="en-GB"/>
        </w:rPr>
      </w:pPr>
    </w:p>
    <w:p w14:paraId="07AE3D14" w14:textId="2A50A240" w:rsidR="004739EC" w:rsidRPr="00123496" w:rsidRDefault="004404C1" w:rsidP="004404C1">
      <w:pPr>
        <w:pStyle w:val="Listenabsatz"/>
        <w:ind w:left="993" w:hanging="426"/>
        <w:rPr>
          <w:rFonts w:ascii="Frutiger LT Com 55 Roman" w:eastAsiaTheme="minorEastAsia" w:hAnsi="Frutiger LT Com 55 Roman"/>
        </w:rPr>
      </w:pPr>
      <w:r w:rsidRPr="00123496">
        <w:rPr>
          <w:rFonts w:ascii="Frutiger LT Com 55 Roman" w:eastAsiaTheme="minorEastAsia" w:hAnsi="Frutiger LT Com 55 Roman"/>
          <w:color w:val="000000" w:themeColor="text1"/>
          <w:lang w:val="en-GB"/>
        </w:rPr>
        <w:t>[1]</w:t>
      </w:r>
      <w:r w:rsidRPr="00123496">
        <w:rPr>
          <w:lang w:val="en-GB"/>
        </w:rPr>
        <w:t xml:space="preserve"> </w:t>
      </w:r>
      <w:r w:rsidRPr="00123496">
        <w:rPr>
          <w:rFonts w:ascii="Frutiger LT Com 55 Roman" w:eastAsiaTheme="minorEastAsia" w:hAnsi="Frutiger LT Com 55 Roman"/>
          <w:color w:val="000000" w:themeColor="text1"/>
          <w:lang w:val="en-GB"/>
        </w:rPr>
        <w:t>Galaske, Nadia &amp; Strang, Daniel &amp; Anderl, Reiner. (2015). Process Deviations in Cyber-Physical Production Systems.</w:t>
      </w:r>
      <w:r w:rsidRPr="00123496">
        <w:rPr>
          <w:rFonts w:ascii="Frutiger LT Com 55 Roman" w:eastAsiaTheme="minorEastAsia" w:hAnsi="Frutiger LT Com 55 Roman"/>
          <w:color w:val="000000" w:themeColor="text1"/>
          <w:lang w:val="en-GB"/>
        </w:rPr>
        <w:br/>
      </w:r>
      <w:hyperlink r:id="rId14" w:history="1">
        <w:r w:rsidRPr="00123496">
          <w:rPr>
            <w:rStyle w:val="Hyperlink"/>
            <w:rFonts w:ascii="Frutiger LT Com 55 Roman" w:eastAsiaTheme="minorEastAsia" w:hAnsi="Frutiger LT Com 55 Roman"/>
          </w:rPr>
          <w:t>https://www.researchgate.net/publication/283499328_Process_Deviations_in_Cyber-Physical_Production_Systems</w:t>
        </w:r>
      </w:hyperlink>
    </w:p>
    <w:p w14:paraId="726D42D8" w14:textId="77777777" w:rsidR="004404C1" w:rsidRPr="00123496" w:rsidRDefault="004404C1" w:rsidP="004404C1">
      <w:pPr>
        <w:pStyle w:val="Listenabsatz"/>
        <w:ind w:left="993" w:hanging="426"/>
        <w:rPr>
          <w:rFonts w:ascii="Frutiger LT Com 55 Roman" w:eastAsiaTheme="minorEastAsia" w:hAnsi="Frutiger LT Com 55 Roman"/>
          <w:color w:val="000000" w:themeColor="text1"/>
        </w:rPr>
      </w:pPr>
    </w:p>
    <w:p w14:paraId="71E351BB" w14:textId="679A7828" w:rsidR="000E2110" w:rsidRDefault="000E2110" w:rsidP="004404C1">
      <w:pPr>
        <w:pStyle w:val="Listenabsatz"/>
        <w:ind w:left="993" w:hanging="426"/>
        <w:rPr>
          <w:rStyle w:val="Hyperlink"/>
          <w:rFonts w:ascii="Frutiger LT Com 55 Roman" w:eastAsiaTheme="minorEastAsia" w:hAnsi="Frutiger LT Com 55 Roman"/>
        </w:rPr>
      </w:pPr>
      <w:r w:rsidRPr="004404C1">
        <w:rPr>
          <w:rFonts w:ascii="Frutiger LT Com 55 Roman" w:eastAsiaTheme="minorEastAsia" w:hAnsi="Frutiger LT Com 55 Roman"/>
          <w:color w:val="000000" w:themeColor="text1"/>
          <w:lang w:val="de-DE"/>
        </w:rPr>
        <w:t>[2]</w:t>
      </w:r>
      <w:r w:rsidR="004404C1" w:rsidRPr="004404C1">
        <w:rPr>
          <w:lang w:val="de-DE"/>
        </w:rPr>
        <w:t xml:space="preserve"> </w:t>
      </w:r>
      <w:r w:rsidR="004404C1" w:rsidRPr="004404C1">
        <w:rPr>
          <w:rFonts w:ascii="Frutiger LT Com 55 Roman" w:eastAsiaTheme="minorEastAsia" w:hAnsi="Frutiger LT Com 55 Roman"/>
          <w:color w:val="000000" w:themeColor="text1"/>
          <w:lang w:val="de-DE"/>
        </w:rPr>
        <w:t xml:space="preserve">Sorensen, Daniel &amp; Brunoe, Thomas &amp; Nielsen, Kjeld. </w:t>
      </w:r>
      <w:r w:rsidR="004404C1" w:rsidRPr="004404C1">
        <w:rPr>
          <w:rFonts w:ascii="Frutiger LT Com 55 Roman" w:eastAsiaTheme="minorEastAsia" w:hAnsi="Frutiger LT Com 55 Roman"/>
          <w:color w:val="000000" w:themeColor="text1"/>
        </w:rPr>
        <w:t>(2018). A classification scheme for production system processes. Procedia CIRP. 72. 609-614. 10.1016/j.procir.2018.03.021.</w:t>
      </w:r>
      <w:r w:rsidR="004404C1">
        <w:rPr>
          <w:rFonts w:ascii="Frutiger LT Com 55 Roman" w:eastAsiaTheme="minorEastAsia" w:hAnsi="Frutiger LT Com 55 Roman"/>
          <w:color w:val="000000" w:themeColor="text1"/>
        </w:rPr>
        <w:br/>
      </w:r>
      <w:hyperlink r:id="rId15" w:history="1">
        <w:r w:rsidRPr="00C23892">
          <w:rPr>
            <w:rStyle w:val="Hyperlink"/>
            <w:rFonts w:ascii="Frutiger LT Com 55 Roman" w:eastAsiaTheme="minorEastAsia" w:hAnsi="Frutiger LT Com 55 Roman"/>
          </w:rPr>
          <w:t>https://www.researchgate.net/publication/326039294_A_classification_scheme_for_production_system_processes</w:t>
        </w:r>
      </w:hyperlink>
    </w:p>
    <w:p w14:paraId="2C00808E" w14:textId="77777777" w:rsidR="004404C1" w:rsidRDefault="004404C1" w:rsidP="004404C1">
      <w:pPr>
        <w:pStyle w:val="Listenabsatz"/>
        <w:ind w:left="993" w:hanging="426"/>
        <w:rPr>
          <w:rFonts w:ascii="Frutiger LT Com 55 Roman" w:eastAsiaTheme="minorEastAsia" w:hAnsi="Frutiger LT Com 55 Roman"/>
          <w:color w:val="000000" w:themeColor="text1"/>
        </w:rPr>
      </w:pPr>
    </w:p>
    <w:p w14:paraId="5C0AAE97" w14:textId="6703D78A" w:rsidR="000E2110" w:rsidRDefault="000E2110" w:rsidP="004404C1">
      <w:pPr>
        <w:pStyle w:val="Listenabsatz"/>
        <w:ind w:left="993" w:hanging="426"/>
        <w:rPr>
          <w:rFonts w:ascii="Frutiger LT Com 55 Roman" w:eastAsiaTheme="minorEastAsia" w:hAnsi="Frutiger LT Com 55 Roman"/>
          <w:color w:val="000000" w:themeColor="text1"/>
        </w:rPr>
      </w:pPr>
      <w:r>
        <w:rPr>
          <w:rFonts w:ascii="Frutiger LT Com 55 Roman" w:eastAsiaTheme="minorEastAsia" w:hAnsi="Frutiger LT Com 55 Roman"/>
          <w:color w:val="000000" w:themeColor="text1"/>
        </w:rPr>
        <w:t>[3]</w:t>
      </w:r>
      <w:r w:rsidR="004404C1" w:rsidRPr="004404C1">
        <w:t xml:space="preserve"> </w:t>
      </w:r>
      <w:r w:rsidR="004404C1" w:rsidRPr="004404C1">
        <w:rPr>
          <w:rFonts w:ascii="Frutiger LT Com 55 Roman" w:eastAsiaTheme="minorEastAsia" w:hAnsi="Frutiger LT Com 55 Roman"/>
          <w:color w:val="000000" w:themeColor="text1"/>
        </w:rPr>
        <w:t>Cheng, Haibo &amp; Zeng, Peng &amp; Xue, Lingling &amp; Shi, Zhao &amp; Wang, Peng &amp; Yu, Haibin. (2016). Manufacturing Ontology Development Based on Industry 4.0 Demonstration Production Line. 42-47. 10.1109/TSA.2016.17.</w:t>
      </w:r>
      <w:r w:rsidR="004404C1">
        <w:rPr>
          <w:rFonts w:ascii="Frutiger LT Com 55 Roman" w:eastAsiaTheme="minorEastAsia" w:hAnsi="Frutiger LT Com 55 Roman"/>
          <w:color w:val="000000" w:themeColor="text1"/>
        </w:rPr>
        <w:br/>
      </w:r>
      <w:hyperlink r:id="rId16" w:history="1">
        <w:r w:rsidRPr="00C23892">
          <w:rPr>
            <w:rStyle w:val="Hyperlink"/>
            <w:rFonts w:ascii="Frutiger LT Com 55 Roman" w:eastAsiaTheme="minorEastAsia" w:hAnsi="Frutiger LT Com 55 Roman"/>
          </w:rPr>
          <w:t>https://www.researchgate.net/publication/311610072_Manufacturing_Ontology_Development_Based_on_Industry_40_Demonstration_Production_Line</w:t>
        </w:r>
      </w:hyperlink>
    </w:p>
    <w:p w14:paraId="34AB845C" w14:textId="77777777" w:rsidR="000E2110" w:rsidRPr="00DD7E70" w:rsidRDefault="000E2110" w:rsidP="00A23C29">
      <w:pPr>
        <w:pStyle w:val="Listenabsatz"/>
        <w:rPr>
          <w:rFonts w:ascii="Frutiger LT Com 55 Roman" w:eastAsiaTheme="minorEastAsia" w:hAnsi="Frutiger LT Com 55 Roman"/>
          <w:color w:val="000000" w:themeColor="text1"/>
        </w:rPr>
      </w:pPr>
    </w:p>
    <w:sectPr w:rsidR="000E2110" w:rsidRPr="00DD7E70" w:rsidSect="00C2181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9E9DA" w14:textId="77777777" w:rsidR="007A55C5" w:rsidRDefault="007A55C5" w:rsidP="00CC011B">
      <w:pPr>
        <w:spacing w:after="0" w:line="240" w:lineRule="auto"/>
      </w:pPr>
      <w:r>
        <w:separator/>
      </w:r>
    </w:p>
  </w:endnote>
  <w:endnote w:type="continuationSeparator" w:id="0">
    <w:p w14:paraId="3E66C65A" w14:textId="77777777" w:rsidR="007A55C5" w:rsidRDefault="007A55C5" w:rsidP="00CC01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Frutiger LT Com 55 Roman">
    <w:altName w:val="Calibri"/>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utiger LT Com 65 Bold">
    <w:altName w:val="Lucida Sans Unicode"/>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Frutiger LT Com 45 Light">
    <w:altName w:val="Microsoft JhengHei Light"/>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1C78B" w14:textId="77777777" w:rsidR="007A55C5" w:rsidRDefault="007A55C5" w:rsidP="00CC011B">
      <w:pPr>
        <w:spacing w:after="0" w:line="240" w:lineRule="auto"/>
      </w:pPr>
      <w:r>
        <w:separator/>
      </w:r>
    </w:p>
  </w:footnote>
  <w:footnote w:type="continuationSeparator" w:id="0">
    <w:p w14:paraId="7F715463" w14:textId="77777777" w:rsidR="007A55C5" w:rsidRDefault="007A55C5" w:rsidP="00CC01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04EF"/>
    <w:multiLevelType w:val="hybridMultilevel"/>
    <w:tmpl w:val="EB5005DC"/>
    <w:lvl w:ilvl="0" w:tplc="3E526136">
      <w:start w:val="1"/>
      <w:numFmt w:val="decimal"/>
      <w:lvlText w:val="%1."/>
      <w:lvlJc w:val="left"/>
      <w:pPr>
        <w:ind w:left="720" w:hanging="360"/>
      </w:pPr>
    </w:lvl>
    <w:lvl w:ilvl="1" w:tplc="B47C8D6C">
      <w:start w:val="1"/>
      <w:numFmt w:val="lowerLetter"/>
      <w:lvlText w:val="%2."/>
      <w:lvlJc w:val="left"/>
      <w:pPr>
        <w:ind w:left="1440" w:hanging="360"/>
      </w:pPr>
    </w:lvl>
    <w:lvl w:ilvl="2" w:tplc="D3BC6F20">
      <w:start w:val="1"/>
      <w:numFmt w:val="lowerRoman"/>
      <w:lvlText w:val="%3."/>
      <w:lvlJc w:val="right"/>
      <w:pPr>
        <w:ind w:left="2160" w:hanging="180"/>
      </w:pPr>
    </w:lvl>
    <w:lvl w:ilvl="3" w:tplc="B642A9E6">
      <w:start w:val="1"/>
      <w:numFmt w:val="decimal"/>
      <w:lvlText w:val="%4."/>
      <w:lvlJc w:val="left"/>
      <w:pPr>
        <w:ind w:left="2880" w:hanging="360"/>
      </w:pPr>
    </w:lvl>
    <w:lvl w:ilvl="4" w:tplc="8D8A5C5A">
      <w:start w:val="1"/>
      <w:numFmt w:val="lowerLetter"/>
      <w:lvlText w:val="%5."/>
      <w:lvlJc w:val="left"/>
      <w:pPr>
        <w:ind w:left="3600" w:hanging="360"/>
      </w:pPr>
    </w:lvl>
    <w:lvl w:ilvl="5" w:tplc="4FB677D0">
      <w:start w:val="1"/>
      <w:numFmt w:val="lowerRoman"/>
      <w:lvlText w:val="%6."/>
      <w:lvlJc w:val="right"/>
      <w:pPr>
        <w:ind w:left="4320" w:hanging="180"/>
      </w:pPr>
    </w:lvl>
    <w:lvl w:ilvl="6" w:tplc="E18EB68C">
      <w:start w:val="1"/>
      <w:numFmt w:val="decimal"/>
      <w:lvlText w:val="%7."/>
      <w:lvlJc w:val="left"/>
      <w:pPr>
        <w:ind w:left="5040" w:hanging="360"/>
      </w:pPr>
    </w:lvl>
    <w:lvl w:ilvl="7" w:tplc="A5400A78">
      <w:start w:val="1"/>
      <w:numFmt w:val="lowerLetter"/>
      <w:lvlText w:val="%8."/>
      <w:lvlJc w:val="left"/>
      <w:pPr>
        <w:ind w:left="5760" w:hanging="360"/>
      </w:pPr>
    </w:lvl>
    <w:lvl w:ilvl="8" w:tplc="22E2AE30">
      <w:start w:val="1"/>
      <w:numFmt w:val="lowerRoman"/>
      <w:lvlText w:val="%9."/>
      <w:lvlJc w:val="right"/>
      <w:pPr>
        <w:ind w:left="6480" w:hanging="180"/>
      </w:pPr>
    </w:lvl>
  </w:abstractNum>
  <w:abstractNum w:abstractNumId="1" w15:restartNumberingAfterBreak="0">
    <w:nsid w:val="06C276AD"/>
    <w:multiLevelType w:val="hybridMultilevel"/>
    <w:tmpl w:val="F61EA30C"/>
    <w:lvl w:ilvl="0" w:tplc="EEACC9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D249E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1E294328"/>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3077949"/>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24D3678D"/>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258B07A3"/>
    <w:multiLevelType w:val="multilevel"/>
    <w:tmpl w:val="CCDCA4BE"/>
    <w:lvl w:ilvl="0">
      <w:start w:val="1"/>
      <w:numFmt w:val="decimal"/>
      <w:lvlText w:val="%1."/>
      <w:lvlJc w:val="left"/>
      <w:pPr>
        <w:ind w:left="362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79C4995"/>
    <w:multiLevelType w:val="hybridMultilevel"/>
    <w:tmpl w:val="5108FA84"/>
    <w:lvl w:ilvl="0" w:tplc="4586B38E">
      <w:start w:val="1"/>
      <w:numFmt w:val="decimal"/>
      <w:lvlText w:val="%1."/>
      <w:lvlJc w:val="left"/>
      <w:pPr>
        <w:ind w:left="720" w:hanging="360"/>
      </w:pPr>
    </w:lvl>
    <w:lvl w:ilvl="1" w:tplc="CD64F200">
      <w:start w:val="1"/>
      <w:numFmt w:val="lowerLetter"/>
      <w:lvlText w:val="%2."/>
      <w:lvlJc w:val="left"/>
      <w:pPr>
        <w:ind w:left="1440" w:hanging="360"/>
      </w:pPr>
    </w:lvl>
    <w:lvl w:ilvl="2" w:tplc="6FB874A2">
      <w:start w:val="1"/>
      <w:numFmt w:val="lowerRoman"/>
      <w:lvlText w:val="%3."/>
      <w:lvlJc w:val="right"/>
      <w:pPr>
        <w:ind w:left="2160" w:hanging="180"/>
      </w:pPr>
    </w:lvl>
    <w:lvl w:ilvl="3" w:tplc="E408B822">
      <w:start w:val="1"/>
      <w:numFmt w:val="decimal"/>
      <w:lvlText w:val="%4."/>
      <w:lvlJc w:val="left"/>
      <w:pPr>
        <w:ind w:left="2880" w:hanging="360"/>
      </w:pPr>
    </w:lvl>
    <w:lvl w:ilvl="4" w:tplc="78B653A0">
      <w:start w:val="1"/>
      <w:numFmt w:val="lowerLetter"/>
      <w:lvlText w:val="%5."/>
      <w:lvlJc w:val="left"/>
      <w:pPr>
        <w:ind w:left="3600" w:hanging="360"/>
      </w:pPr>
    </w:lvl>
    <w:lvl w:ilvl="5" w:tplc="785A761C">
      <w:start w:val="1"/>
      <w:numFmt w:val="lowerRoman"/>
      <w:lvlText w:val="%6."/>
      <w:lvlJc w:val="right"/>
      <w:pPr>
        <w:ind w:left="4320" w:hanging="180"/>
      </w:pPr>
    </w:lvl>
    <w:lvl w:ilvl="6" w:tplc="B3147F46">
      <w:start w:val="1"/>
      <w:numFmt w:val="decimal"/>
      <w:lvlText w:val="%7."/>
      <w:lvlJc w:val="left"/>
      <w:pPr>
        <w:ind w:left="5040" w:hanging="360"/>
      </w:pPr>
    </w:lvl>
    <w:lvl w:ilvl="7" w:tplc="1D2EEE94">
      <w:start w:val="1"/>
      <w:numFmt w:val="lowerLetter"/>
      <w:lvlText w:val="%8."/>
      <w:lvlJc w:val="left"/>
      <w:pPr>
        <w:ind w:left="5760" w:hanging="360"/>
      </w:pPr>
    </w:lvl>
    <w:lvl w:ilvl="8" w:tplc="3A2AD074">
      <w:start w:val="1"/>
      <w:numFmt w:val="lowerRoman"/>
      <w:lvlText w:val="%9."/>
      <w:lvlJc w:val="right"/>
      <w:pPr>
        <w:ind w:left="6480" w:hanging="180"/>
      </w:pPr>
    </w:lvl>
  </w:abstractNum>
  <w:abstractNum w:abstractNumId="8" w15:restartNumberingAfterBreak="0">
    <w:nsid w:val="322979E2"/>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342D60AB"/>
    <w:multiLevelType w:val="hybridMultilevel"/>
    <w:tmpl w:val="612C5FE6"/>
    <w:lvl w:ilvl="0" w:tplc="A0580202">
      <w:start w:val="1"/>
      <w:numFmt w:val="decimal"/>
      <w:lvlText w:val="%1."/>
      <w:lvlJc w:val="left"/>
      <w:pPr>
        <w:ind w:left="720" w:hanging="360"/>
      </w:pPr>
      <w:rPr>
        <w:rFonts w:ascii="Helvetica Neue" w:eastAsia="Helvetica Neue" w:hAnsi="Helvetica Neue" w:cs="Helvetica Neue"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6120B4F"/>
    <w:multiLevelType w:val="hybridMultilevel"/>
    <w:tmpl w:val="6BC84D20"/>
    <w:lvl w:ilvl="0" w:tplc="9744A22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9E638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3FA144D3"/>
    <w:multiLevelType w:val="hybridMultilevel"/>
    <w:tmpl w:val="45FAD990"/>
    <w:lvl w:ilvl="0" w:tplc="0DCCC8CE">
      <w:start w:val="1"/>
      <w:numFmt w:val="decimal"/>
      <w:lvlText w:val="%1."/>
      <w:lvlJc w:val="left"/>
      <w:pPr>
        <w:ind w:left="720" w:hanging="360"/>
      </w:pPr>
    </w:lvl>
    <w:lvl w:ilvl="1" w:tplc="031ECCFE">
      <w:start w:val="1"/>
      <w:numFmt w:val="lowerLetter"/>
      <w:lvlText w:val="%2."/>
      <w:lvlJc w:val="left"/>
      <w:pPr>
        <w:ind w:left="1440" w:hanging="360"/>
      </w:pPr>
    </w:lvl>
    <w:lvl w:ilvl="2" w:tplc="DD14E9DA">
      <w:start w:val="1"/>
      <w:numFmt w:val="lowerRoman"/>
      <w:lvlText w:val="%3."/>
      <w:lvlJc w:val="right"/>
      <w:pPr>
        <w:ind w:left="2160" w:hanging="180"/>
      </w:pPr>
    </w:lvl>
    <w:lvl w:ilvl="3" w:tplc="DD26BA42">
      <w:start w:val="1"/>
      <w:numFmt w:val="decimal"/>
      <w:lvlText w:val="%4."/>
      <w:lvlJc w:val="left"/>
      <w:pPr>
        <w:ind w:left="2880" w:hanging="360"/>
      </w:pPr>
    </w:lvl>
    <w:lvl w:ilvl="4" w:tplc="03067AE6">
      <w:start w:val="1"/>
      <w:numFmt w:val="lowerLetter"/>
      <w:lvlText w:val="%5."/>
      <w:lvlJc w:val="left"/>
      <w:pPr>
        <w:ind w:left="3600" w:hanging="360"/>
      </w:pPr>
    </w:lvl>
    <w:lvl w:ilvl="5" w:tplc="44B095AA">
      <w:start w:val="1"/>
      <w:numFmt w:val="lowerRoman"/>
      <w:lvlText w:val="%6."/>
      <w:lvlJc w:val="right"/>
      <w:pPr>
        <w:ind w:left="4320" w:hanging="180"/>
      </w:pPr>
    </w:lvl>
    <w:lvl w:ilvl="6" w:tplc="357E7C80">
      <w:start w:val="1"/>
      <w:numFmt w:val="decimal"/>
      <w:lvlText w:val="%7."/>
      <w:lvlJc w:val="left"/>
      <w:pPr>
        <w:ind w:left="5040" w:hanging="360"/>
      </w:pPr>
    </w:lvl>
    <w:lvl w:ilvl="7" w:tplc="A1C0E982">
      <w:start w:val="1"/>
      <w:numFmt w:val="lowerLetter"/>
      <w:lvlText w:val="%8."/>
      <w:lvlJc w:val="left"/>
      <w:pPr>
        <w:ind w:left="5760" w:hanging="360"/>
      </w:pPr>
    </w:lvl>
    <w:lvl w:ilvl="8" w:tplc="A0823840">
      <w:start w:val="1"/>
      <w:numFmt w:val="lowerRoman"/>
      <w:lvlText w:val="%9."/>
      <w:lvlJc w:val="right"/>
      <w:pPr>
        <w:ind w:left="6480" w:hanging="180"/>
      </w:pPr>
    </w:lvl>
  </w:abstractNum>
  <w:abstractNum w:abstractNumId="13" w15:restartNumberingAfterBreak="0">
    <w:nsid w:val="50644A04"/>
    <w:multiLevelType w:val="hybridMultilevel"/>
    <w:tmpl w:val="B71C44BE"/>
    <w:lvl w:ilvl="0" w:tplc="A7CCBC84">
      <w:numFmt w:val="bullet"/>
      <w:lvlText w:val="-"/>
      <w:lvlJc w:val="left"/>
      <w:pPr>
        <w:ind w:left="720" w:hanging="360"/>
      </w:pPr>
      <w:rPr>
        <w:rFonts w:ascii="Frutiger LT Com 55 Roman" w:eastAsia="Helvetica Neue" w:hAnsi="Frutiger LT Com 55 Roman" w:cs="Helvetica Neue"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15A375B"/>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5606765A"/>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5B3A7A5F"/>
    <w:multiLevelType w:val="multilevel"/>
    <w:tmpl w:val="CC1E4548"/>
    <w:lvl w:ilvl="0">
      <w:start w:val="1"/>
      <w:numFmt w:val="decimal"/>
      <w:pStyle w:val="berschrift1"/>
      <w:lvlText w:val="%1"/>
      <w:lvlJc w:val="left"/>
      <w:pPr>
        <w:ind w:left="0" w:firstLine="0"/>
      </w:pPr>
      <w:rPr>
        <w:rFonts w:hint="default"/>
        <w:b w:val="0"/>
        <w:i w:val="0"/>
        <w:spacing w:val="100"/>
        <w:sz w:val="28"/>
      </w:rPr>
    </w:lvl>
    <w:lvl w:ilvl="1">
      <w:start w:val="1"/>
      <w:numFmt w:val="decimal"/>
      <w:pStyle w:val="berschrift2"/>
      <w:lvlText w:val="%1.%2"/>
      <w:lvlJc w:val="left"/>
      <w:pPr>
        <w:tabs>
          <w:tab w:val="num" w:pos="0"/>
        </w:tabs>
        <w:ind w:left="0" w:firstLine="0"/>
      </w:pPr>
      <w:rPr>
        <w:rFonts w:hint="default"/>
      </w:rPr>
    </w:lvl>
    <w:lvl w:ilvl="2">
      <w:start w:val="1"/>
      <w:numFmt w:val="decimal"/>
      <w:pStyle w:val="berschrift3"/>
      <w:lvlText w:val="%1.%2.%3"/>
      <w:lvlJc w:val="left"/>
      <w:pPr>
        <w:tabs>
          <w:tab w:val="num" w:pos="0"/>
        </w:tabs>
        <w:ind w:left="0" w:firstLine="0"/>
      </w:pPr>
      <w:rPr>
        <w:rFonts w:hint="default"/>
      </w:rPr>
    </w:lvl>
    <w:lvl w:ilvl="3">
      <w:start w:val="1"/>
      <w:numFmt w:val="decimal"/>
      <w:pStyle w:val="berschrift4"/>
      <w:lvlText w:val="%1.%2.%3.%4"/>
      <w:lvlJc w:val="left"/>
      <w:pPr>
        <w:tabs>
          <w:tab w:val="num" w:pos="0"/>
        </w:tabs>
        <w:ind w:left="0" w:firstLine="0"/>
      </w:pPr>
      <w:rPr>
        <w:rFonts w:hint="default"/>
      </w:rPr>
    </w:lvl>
    <w:lvl w:ilvl="4">
      <w:start w:val="1"/>
      <w:numFmt w:val="decimal"/>
      <w:pStyle w:val="berschrift5"/>
      <w:lvlText w:val="%1.%2.%3.%4.%5"/>
      <w:lvlJc w:val="left"/>
      <w:pPr>
        <w:tabs>
          <w:tab w:val="num" w:pos="0"/>
        </w:tabs>
        <w:ind w:left="0" w:firstLine="0"/>
      </w:pPr>
      <w:rPr>
        <w:rFonts w:hint="default"/>
      </w:rPr>
    </w:lvl>
    <w:lvl w:ilvl="5">
      <w:start w:val="1"/>
      <w:numFmt w:val="decimal"/>
      <w:pStyle w:val="berschrift6"/>
      <w:lvlText w:val="%1.%2.%3.%4.%5.%6"/>
      <w:lvlJc w:val="left"/>
      <w:pPr>
        <w:tabs>
          <w:tab w:val="num" w:pos="0"/>
        </w:tabs>
        <w:ind w:left="0" w:firstLine="0"/>
      </w:pPr>
      <w:rPr>
        <w:rFonts w:hint="default"/>
      </w:rPr>
    </w:lvl>
    <w:lvl w:ilvl="6">
      <w:start w:val="1"/>
      <w:numFmt w:val="decimal"/>
      <w:pStyle w:val="berschrift7"/>
      <w:lvlText w:val="%1.%2.%3.%4.%5.%6.%7"/>
      <w:lvlJc w:val="left"/>
      <w:pPr>
        <w:tabs>
          <w:tab w:val="num" w:pos="0"/>
        </w:tabs>
        <w:ind w:left="0" w:firstLine="0"/>
      </w:pPr>
      <w:rPr>
        <w:rFonts w:hint="default"/>
      </w:rPr>
    </w:lvl>
    <w:lvl w:ilvl="7">
      <w:start w:val="1"/>
      <w:numFmt w:val="decimal"/>
      <w:pStyle w:val="berschrift8"/>
      <w:lvlText w:val="%1.%2.%3.%4.%5.%6.%7.%8"/>
      <w:lvlJc w:val="left"/>
      <w:pPr>
        <w:tabs>
          <w:tab w:val="num" w:pos="0"/>
        </w:tabs>
        <w:ind w:left="0" w:firstLine="0"/>
      </w:pPr>
      <w:rPr>
        <w:rFonts w:hint="default"/>
      </w:rPr>
    </w:lvl>
    <w:lvl w:ilvl="8">
      <w:start w:val="1"/>
      <w:numFmt w:val="decimal"/>
      <w:pStyle w:val="berschrift9"/>
      <w:lvlText w:val="%1.%2.%3.%4.%5.%6.%7.%8.%9"/>
      <w:lvlJc w:val="left"/>
      <w:pPr>
        <w:tabs>
          <w:tab w:val="num" w:pos="0"/>
        </w:tabs>
        <w:ind w:left="0" w:firstLine="0"/>
      </w:pPr>
      <w:rPr>
        <w:rFonts w:hint="default"/>
      </w:rPr>
    </w:lvl>
  </w:abstractNum>
  <w:abstractNum w:abstractNumId="17" w15:restartNumberingAfterBreak="0">
    <w:nsid w:val="661E4E9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497188473">
    <w:abstractNumId w:val="7"/>
  </w:num>
  <w:num w:numId="2" w16cid:durableId="2146507781">
    <w:abstractNumId w:val="0"/>
  </w:num>
  <w:num w:numId="3" w16cid:durableId="81999790">
    <w:abstractNumId w:val="12"/>
  </w:num>
  <w:num w:numId="4" w16cid:durableId="1810779616">
    <w:abstractNumId w:val="8"/>
  </w:num>
  <w:num w:numId="5" w16cid:durableId="509487033">
    <w:abstractNumId w:val="14"/>
  </w:num>
  <w:num w:numId="6" w16cid:durableId="1413509012">
    <w:abstractNumId w:val="4"/>
  </w:num>
  <w:num w:numId="7" w16cid:durableId="55208004">
    <w:abstractNumId w:val="15"/>
  </w:num>
  <w:num w:numId="8" w16cid:durableId="1327633725">
    <w:abstractNumId w:val="9"/>
  </w:num>
  <w:num w:numId="9" w16cid:durableId="688528187">
    <w:abstractNumId w:val="10"/>
  </w:num>
  <w:num w:numId="10" w16cid:durableId="6250616">
    <w:abstractNumId w:val="17"/>
  </w:num>
  <w:num w:numId="11" w16cid:durableId="884146317">
    <w:abstractNumId w:val="2"/>
  </w:num>
  <w:num w:numId="12" w16cid:durableId="1975326117">
    <w:abstractNumId w:val="3"/>
  </w:num>
  <w:num w:numId="13" w16cid:durableId="1862627418">
    <w:abstractNumId w:val="11"/>
  </w:num>
  <w:num w:numId="14" w16cid:durableId="1425491527">
    <w:abstractNumId w:val="5"/>
  </w:num>
  <w:num w:numId="15" w16cid:durableId="237862665">
    <w:abstractNumId w:val="13"/>
  </w:num>
  <w:num w:numId="16" w16cid:durableId="989211431">
    <w:abstractNumId w:val="1"/>
  </w:num>
  <w:num w:numId="17" w16cid:durableId="803040005">
    <w:abstractNumId w:val="16"/>
  </w:num>
  <w:num w:numId="18" w16cid:durableId="13141447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ocumentProtection w:edit="forms" w:formatting="1" w:enforcement="1"/>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LQ0MzO2NDI3MjBS0lEKTi0uzszPAykwqQUA8+jXeCwAAAA="/>
  </w:docVars>
  <w:rsids>
    <w:rsidRoot w:val="2BFC67A3"/>
    <w:rsid w:val="000154A1"/>
    <w:rsid w:val="00072172"/>
    <w:rsid w:val="00077A38"/>
    <w:rsid w:val="00091057"/>
    <w:rsid w:val="000C05E7"/>
    <w:rsid w:val="000C30A3"/>
    <w:rsid w:val="000C6E40"/>
    <w:rsid w:val="000C6F53"/>
    <w:rsid w:val="000E2110"/>
    <w:rsid w:val="00106F2E"/>
    <w:rsid w:val="00123496"/>
    <w:rsid w:val="0012361F"/>
    <w:rsid w:val="001249DA"/>
    <w:rsid w:val="00136918"/>
    <w:rsid w:val="00175088"/>
    <w:rsid w:val="0025000D"/>
    <w:rsid w:val="002A33FA"/>
    <w:rsid w:val="002B47F2"/>
    <w:rsid w:val="002C6949"/>
    <w:rsid w:val="002C6F89"/>
    <w:rsid w:val="00305E3D"/>
    <w:rsid w:val="00317469"/>
    <w:rsid w:val="00354DE6"/>
    <w:rsid w:val="003712D9"/>
    <w:rsid w:val="00392C3B"/>
    <w:rsid w:val="003A064B"/>
    <w:rsid w:val="004066A8"/>
    <w:rsid w:val="004404C1"/>
    <w:rsid w:val="004547FA"/>
    <w:rsid w:val="004739EC"/>
    <w:rsid w:val="004C47AB"/>
    <w:rsid w:val="00526BFB"/>
    <w:rsid w:val="00552E73"/>
    <w:rsid w:val="00554D93"/>
    <w:rsid w:val="005A33E5"/>
    <w:rsid w:val="005F26B1"/>
    <w:rsid w:val="00622702"/>
    <w:rsid w:val="006638BF"/>
    <w:rsid w:val="0066446D"/>
    <w:rsid w:val="0067496E"/>
    <w:rsid w:val="006F5272"/>
    <w:rsid w:val="00727B89"/>
    <w:rsid w:val="007669E1"/>
    <w:rsid w:val="007A55C5"/>
    <w:rsid w:val="007D6CD8"/>
    <w:rsid w:val="00820C81"/>
    <w:rsid w:val="00853A14"/>
    <w:rsid w:val="00887F3C"/>
    <w:rsid w:val="00892560"/>
    <w:rsid w:val="0090640B"/>
    <w:rsid w:val="009165B4"/>
    <w:rsid w:val="00930961"/>
    <w:rsid w:val="00996418"/>
    <w:rsid w:val="009A2A88"/>
    <w:rsid w:val="009B0777"/>
    <w:rsid w:val="009D4C6C"/>
    <w:rsid w:val="00A23C29"/>
    <w:rsid w:val="00A54941"/>
    <w:rsid w:val="00A705C6"/>
    <w:rsid w:val="00AF31D5"/>
    <w:rsid w:val="00B168CA"/>
    <w:rsid w:val="00B5201F"/>
    <w:rsid w:val="00B614BB"/>
    <w:rsid w:val="00B72AAA"/>
    <w:rsid w:val="00BA0FE6"/>
    <w:rsid w:val="00C2181A"/>
    <w:rsid w:val="00C237C2"/>
    <w:rsid w:val="00C358DF"/>
    <w:rsid w:val="00C6135E"/>
    <w:rsid w:val="00C62ACC"/>
    <w:rsid w:val="00C83A46"/>
    <w:rsid w:val="00CC011B"/>
    <w:rsid w:val="00D337C4"/>
    <w:rsid w:val="00D468FA"/>
    <w:rsid w:val="00DC745F"/>
    <w:rsid w:val="00DD7E70"/>
    <w:rsid w:val="00DE673C"/>
    <w:rsid w:val="00E506D9"/>
    <w:rsid w:val="00E76517"/>
    <w:rsid w:val="00E85972"/>
    <w:rsid w:val="00ED19C8"/>
    <w:rsid w:val="00ED2EB0"/>
    <w:rsid w:val="00F0740C"/>
    <w:rsid w:val="00F12B7E"/>
    <w:rsid w:val="00F317CD"/>
    <w:rsid w:val="00F4045C"/>
    <w:rsid w:val="00F41C53"/>
    <w:rsid w:val="00F75F49"/>
    <w:rsid w:val="00FD5222"/>
    <w:rsid w:val="00FF3369"/>
    <w:rsid w:val="0502578D"/>
    <w:rsid w:val="14FF52FA"/>
    <w:rsid w:val="1836F3BC"/>
    <w:rsid w:val="2305550D"/>
    <w:rsid w:val="238193E9"/>
    <w:rsid w:val="26B934AB"/>
    <w:rsid w:val="2702BE26"/>
    <w:rsid w:val="2855050C"/>
    <w:rsid w:val="29749691"/>
    <w:rsid w:val="2BFC67A3"/>
    <w:rsid w:val="2C930EF6"/>
    <w:rsid w:val="3D9010FA"/>
    <w:rsid w:val="3D9CF5B3"/>
    <w:rsid w:val="3F38C614"/>
    <w:rsid w:val="53DD6412"/>
    <w:rsid w:val="58E4914D"/>
    <w:rsid w:val="6C5010C2"/>
    <w:rsid w:val="7275C8CB"/>
    <w:rsid w:val="79EB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C67A3"/>
  <w15:chartTrackingRefBased/>
  <w15:docId w15:val="{D227AD0A-37FC-489C-A99D-081B3699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9" w:unhideWhenUsed="1" w:qFormat="1"/>
    <w:lsdException w:name="heading 4" w:semiHidden="1" w:uiPriority="2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36918"/>
  </w:style>
  <w:style w:type="paragraph" w:styleId="berschrift1">
    <w:name w:val="heading 1"/>
    <w:aliases w:val="#Überschrift 1"/>
    <w:basedOn w:val="Standard"/>
    <w:next w:val="Standard"/>
    <w:link w:val="berschrift1Zchn"/>
    <w:uiPriority w:val="9"/>
    <w:qFormat/>
    <w:rsid w:val="00392C3B"/>
    <w:pPr>
      <w:numPr>
        <w:numId w:val="17"/>
      </w:numPr>
      <w:shd w:val="clear" w:color="auto" w:fill="FFFFFF"/>
      <w:spacing w:after="480" w:line="350" w:lineRule="exact"/>
      <w:outlineLvl w:val="0"/>
    </w:pPr>
    <w:rPr>
      <w:rFonts w:ascii="Frutiger LT Com 65 Bold" w:hAnsi="Frutiger LT Com 65 Bold"/>
      <w:sz w:val="28"/>
      <w:lang w:val="de-DE"/>
    </w:rPr>
  </w:style>
  <w:style w:type="paragraph" w:styleId="berschrift2">
    <w:name w:val="heading 2"/>
    <w:aliases w:val="#Überschrift 2"/>
    <w:basedOn w:val="Standard"/>
    <w:next w:val="Standard"/>
    <w:link w:val="berschrift2Zchn"/>
    <w:uiPriority w:val="9"/>
    <w:qFormat/>
    <w:rsid w:val="00392C3B"/>
    <w:pPr>
      <w:numPr>
        <w:ilvl w:val="1"/>
        <w:numId w:val="17"/>
      </w:numPr>
      <w:spacing w:line="350" w:lineRule="exact"/>
      <w:outlineLvl w:val="1"/>
    </w:pPr>
    <w:rPr>
      <w:sz w:val="28"/>
      <w:lang w:val="de-DE"/>
    </w:rPr>
  </w:style>
  <w:style w:type="paragraph" w:styleId="berschrift3">
    <w:name w:val="heading 3"/>
    <w:aliases w:val="#Überschrift 3"/>
    <w:basedOn w:val="Standard"/>
    <w:next w:val="Standard"/>
    <w:link w:val="berschrift3Zchn"/>
    <w:uiPriority w:val="19"/>
    <w:qFormat/>
    <w:rsid w:val="00392C3B"/>
    <w:pPr>
      <w:numPr>
        <w:ilvl w:val="2"/>
        <w:numId w:val="17"/>
      </w:numPr>
      <w:outlineLvl w:val="2"/>
    </w:pPr>
    <w:rPr>
      <w:rFonts w:ascii="Frutiger LT Com 65 Bold" w:hAnsi="Frutiger LT Com 65 Bold"/>
      <w:lang w:val="de-DE"/>
    </w:rPr>
  </w:style>
  <w:style w:type="paragraph" w:styleId="berschrift4">
    <w:name w:val="heading 4"/>
    <w:aliases w:val="#Überschrift 4"/>
    <w:basedOn w:val="Standard"/>
    <w:next w:val="Standard"/>
    <w:link w:val="berschrift4Zchn"/>
    <w:uiPriority w:val="21"/>
    <w:qFormat/>
    <w:rsid w:val="00392C3B"/>
    <w:pPr>
      <w:numPr>
        <w:ilvl w:val="3"/>
        <w:numId w:val="17"/>
      </w:numPr>
      <w:outlineLvl w:val="3"/>
    </w:pPr>
    <w:rPr>
      <w:rFonts w:ascii="Frutiger LT Com 65 Bold" w:hAnsi="Frutiger LT Com 65 Bold"/>
      <w:lang w:val="de-DE"/>
    </w:rPr>
  </w:style>
  <w:style w:type="paragraph" w:styleId="berschrift5">
    <w:name w:val="heading 5"/>
    <w:basedOn w:val="berschrift4"/>
    <w:next w:val="Standard"/>
    <w:link w:val="berschrift5Zchn"/>
    <w:semiHidden/>
    <w:qFormat/>
    <w:rsid w:val="00392C3B"/>
    <w:pPr>
      <w:numPr>
        <w:ilvl w:val="4"/>
      </w:numPr>
      <w:outlineLvl w:val="4"/>
    </w:pPr>
  </w:style>
  <w:style w:type="paragraph" w:styleId="berschrift6">
    <w:name w:val="heading 6"/>
    <w:basedOn w:val="berschrift5"/>
    <w:next w:val="Standard"/>
    <w:link w:val="berschrift6Zchn"/>
    <w:semiHidden/>
    <w:qFormat/>
    <w:rsid w:val="00392C3B"/>
    <w:pPr>
      <w:numPr>
        <w:ilvl w:val="5"/>
      </w:numPr>
      <w:outlineLvl w:val="5"/>
    </w:pPr>
  </w:style>
  <w:style w:type="paragraph" w:styleId="berschrift7">
    <w:name w:val="heading 7"/>
    <w:basedOn w:val="berschrift4"/>
    <w:next w:val="Standard"/>
    <w:link w:val="berschrift7Zchn"/>
    <w:semiHidden/>
    <w:qFormat/>
    <w:rsid w:val="00392C3B"/>
    <w:pPr>
      <w:numPr>
        <w:ilvl w:val="6"/>
      </w:numPr>
      <w:outlineLvl w:val="6"/>
    </w:pPr>
  </w:style>
  <w:style w:type="paragraph" w:styleId="berschrift8">
    <w:name w:val="heading 8"/>
    <w:basedOn w:val="berschrift4"/>
    <w:next w:val="Standard"/>
    <w:link w:val="berschrift8Zchn"/>
    <w:semiHidden/>
    <w:qFormat/>
    <w:rsid w:val="00392C3B"/>
    <w:pPr>
      <w:numPr>
        <w:ilvl w:val="7"/>
      </w:numPr>
      <w:outlineLvl w:val="7"/>
    </w:pPr>
  </w:style>
  <w:style w:type="paragraph" w:styleId="berschrift9">
    <w:name w:val="heading 9"/>
    <w:basedOn w:val="berschrift4"/>
    <w:next w:val="Standard"/>
    <w:link w:val="berschrift9Zchn"/>
    <w:semiHidden/>
    <w:qFormat/>
    <w:rsid w:val="00392C3B"/>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pPr>
      <w:ind w:left="720"/>
      <w:contextualSpacing/>
    </w:pPr>
  </w:style>
  <w:style w:type="paragraph" w:styleId="Kopfzeile">
    <w:name w:val="header"/>
    <w:basedOn w:val="Standard"/>
    <w:link w:val="KopfzeileZchn"/>
    <w:uiPriority w:val="99"/>
    <w:unhideWhenUsed/>
    <w:rsid w:val="00CC011B"/>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CC011B"/>
  </w:style>
  <w:style w:type="paragraph" w:styleId="Fuzeile">
    <w:name w:val="footer"/>
    <w:basedOn w:val="Standard"/>
    <w:link w:val="FuzeileZchn"/>
    <w:uiPriority w:val="99"/>
    <w:unhideWhenUsed/>
    <w:rsid w:val="00CC011B"/>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CC011B"/>
  </w:style>
  <w:style w:type="character" w:styleId="Kommentarzeichen">
    <w:name w:val="annotation reference"/>
    <w:basedOn w:val="Absatz-Standardschriftart"/>
    <w:uiPriority w:val="99"/>
    <w:semiHidden/>
    <w:unhideWhenUsed/>
    <w:rsid w:val="00A23C29"/>
    <w:rPr>
      <w:sz w:val="16"/>
      <w:szCs w:val="16"/>
    </w:rPr>
  </w:style>
  <w:style w:type="paragraph" w:styleId="Kommentartext">
    <w:name w:val="annotation text"/>
    <w:basedOn w:val="Standard"/>
    <w:link w:val="KommentartextZchn"/>
    <w:uiPriority w:val="99"/>
    <w:semiHidden/>
    <w:unhideWhenUsed/>
    <w:rsid w:val="00A23C2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23C29"/>
    <w:rPr>
      <w:sz w:val="20"/>
      <w:szCs w:val="20"/>
    </w:rPr>
  </w:style>
  <w:style w:type="paragraph" w:styleId="Kommentarthema">
    <w:name w:val="annotation subject"/>
    <w:basedOn w:val="Kommentartext"/>
    <w:next w:val="Kommentartext"/>
    <w:link w:val="KommentarthemaZchn"/>
    <w:uiPriority w:val="99"/>
    <w:semiHidden/>
    <w:unhideWhenUsed/>
    <w:rsid w:val="00A23C29"/>
    <w:rPr>
      <w:b/>
      <w:bCs/>
    </w:rPr>
  </w:style>
  <w:style w:type="character" w:customStyle="1" w:styleId="KommentarthemaZchn">
    <w:name w:val="Kommentarthema Zchn"/>
    <w:basedOn w:val="KommentartextZchn"/>
    <w:link w:val="Kommentarthema"/>
    <w:uiPriority w:val="99"/>
    <w:semiHidden/>
    <w:rsid w:val="00A23C29"/>
    <w:rPr>
      <w:b/>
      <w:bCs/>
      <w:sz w:val="20"/>
      <w:szCs w:val="20"/>
    </w:rPr>
  </w:style>
  <w:style w:type="paragraph" w:styleId="Sprechblasentext">
    <w:name w:val="Balloon Text"/>
    <w:basedOn w:val="Standard"/>
    <w:link w:val="SprechblasentextZchn"/>
    <w:uiPriority w:val="99"/>
    <w:semiHidden/>
    <w:unhideWhenUsed/>
    <w:rsid w:val="00A23C2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23C29"/>
    <w:rPr>
      <w:rFonts w:ascii="Segoe UI" w:hAnsi="Segoe UI" w:cs="Segoe UI"/>
      <w:sz w:val="18"/>
      <w:szCs w:val="18"/>
    </w:rPr>
  </w:style>
  <w:style w:type="character" w:styleId="Hyperlink">
    <w:name w:val="Hyperlink"/>
    <w:basedOn w:val="Absatz-Standardschriftart"/>
    <w:uiPriority w:val="99"/>
    <w:unhideWhenUsed/>
    <w:rsid w:val="000E2110"/>
    <w:rPr>
      <w:color w:val="0563C1" w:themeColor="hyperlink"/>
      <w:u w:val="single"/>
    </w:rPr>
  </w:style>
  <w:style w:type="character" w:customStyle="1" w:styleId="UnresolvedMention1">
    <w:name w:val="Unresolved Mention1"/>
    <w:basedOn w:val="Absatz-Standardschriftart"/>
    <w:uiPriority w:val="99"/>
    <w:semiHidden/>
    <w:unhideWhenUsed/>
    <w:rsid w:val="000E2110"/>
    <w:rPr>
      <w:color w:val="605E5C"/>
      <w:shd w:val="clear" w:color="auto" w:fill="E1DFDD"/>
    </w:rPr>
  </w:style>
  <w:style w:type="character" w:styleId="BesuchterLink">
    <w:name w:val="FollowedHyperlink"/>
    <w:basedOn w:val="Absatz-Standardschriftart"/>
    <w:uiPriority w:val="99"/>
    <w:semiHidden/>
    <w:unhideWhenUsed/>
    <w:rsid w:val="004404C1"/>
    <w:rPr>
      <w:color w:val="954F72" w:themeColor="followedHyperlink"/>
      <w:u w:val="single"/>
    </w:rPr>
  </w:style>
  <w:style w:type="character" w:customStyle="1" w:styleId="berschrift1Zchn">
    <w:name w:val="Überschrift 1 Zchn"/>
    <w:aliases w:val="#Überschrift 1 Zchn"/>
    <w:basedOn w:val="Absatz-Standardschriftart"/>
    <w:link w:val="berschrift1"/>
    <w:uiPriority w:val="9"/>
    <w:rsid w:val="00392C3B"/>
    <w:rPr>
      <w:rFonts w:ascii="Frutiger LT Com 65 Bold" w:hAnsi="Frutiger LT Com 65 Bold"/>
      <w:sz w:val="28"/>
      <w:shd w:val="clear" w:color="auto" w:fill="FFFFFF"/>
      <w:lang w:val="de-DE"/>
    </w:rPr>
  </w:style>
  <w:style w:type="character" w:customStyle="1" w:styleId="berschrift2Zchn">
    <w:name w:val="Überschrift 2 Zchn"/>
    <w:aliases w:val="#Überschrift 2 Zchn"/>
    <w:basedOn w:val="Absatz-Standardschriftart"/>
    <w:link w:val="berschrift2"/>
    <w:uiPriority w:val="9"/>
    <w:rsid w:val="00392C3B"/>
    <w:rPr>
      <w:sz w:val="28"/>
      <w:lang w:val="de-DE"/>
    </w:rPr>
  </w:style>
  <w:style w:type="character" w:customStyle="1" w:styleId="berschrift3Zchn">
    <w:name w:val="Überschrift 3 Zchn"/>
    <w:aliases w:val="#Überschrift 3 Zchn"/>
    <w:basedOn w:val="Absatz-Standardschriftart"/>
    <w:link w:val="berschrift3"/>
    <w:uiPriority w:val="19"/>
    <w:rsid w:val="00392C3B"/>
    <w:rPr>
      <w:rFonts w:ascii="Frutiger LT Com 65 Bold" w:hAnsi="Frutiger LT Com 65 Bold"/>
      <w:lang w:val="de-DE"/>
    </w:rPr>
  </w:style>
  <w:style w:type="character" w:customStyle="1" w:styleId="berschrift4Zchn">
    <w:name w:val="Überschrift 4 Zchn"/>
    <w:aliases w:val="#Überschrift 4 Zchn"/>
    <w:basedOn w:val="Absatz-Standardschriftart"/>
    <w:link w:val="berschrift4"/>
    <w:uiPriority w:val="21"/>
    <w:rsid w:val="00392C3B"/>
    <w:rPr>
      <w:rFonts w:ascii="Frutiger LT Com 65 Bold" w:hAnsi="Frutiger LT Com 65 Bold"/>
      <w:lang w:val="de-DE"/>
    </w:rPr>
  </w:style>
  <w:style w:type="character" w:customStyle="1" w:styleId="berschrift5Zchn">
    <w:name w:val="Überschrift 5 Zchn"/>
    <w:basedOn w:val="Absatz-Standardschriftart"/>
    <w:link w:val="berschrift5"/>
    <w:semiHidden/>
    <w:rsid w:val="00392C3B"/>
    <w:rPr>
      <w:rFonts w:ascii="Frutiger LT Com 65 Bold" w:hAnsi="Frutiger LT Com 65 Bold"/>
      <w:lang w:val="de-DE"/>
    </w:rPr>
  </w:style>
  <w:style w:type="character" w:customStyle="1" w:styleId="berschrift6Zchn">
    <w:name w:val="Überschrift 6 Zchn"/>
    <w:basedOn w:val="Absatz-Standardschriftart"/>
    <w:link w:val="berschrift6"/>
    <w:semiHidden/>
    <w:rsid w:val="00392C3B"/>
    <w:rPr>
      <w:rFonts w:ascii="Frutiger LT Com 65 Bold" w:hAnsi="Frutiger LT Com 65 Bold"/>
      <w:lang w:val="de-DE"/>
    </w:rPr>
  </w:style>
  <w:style w:type="character" w:customStyle="1" w:styleId="berschrift7Zchn">
    <w:name w:val="Überschrift 7 Zchn"/>
    <w:basedOn w:val="Absatz-Standardschriftart"/>
    <w:link w:val="berschrift7"/>
    <w:semiHidden/>
    <w:rsid w:val="00392C3B"/>
    <w:rPr>
      <w:rFonts w:ascii="Frutiger LT Com 65 Bold" w:hAnsi="Frutiger LT Com 65 Bold"/>
      <w:lang w:val="de-DE"/>
    </w:rPr>
  </w:style>
  <w:style w:type="character" w:customStyle="1" w:styleId="berschrift8Zchn">
    <w:name w:val="Überschrift 8 Zchn"/>
    <w:basedOn w:val="Absatz-Standardschriftart"/>
    <w:link w:val="berschrift8"/>
    <w:semiHidden/>
    <w:rsid w:val="00392C3B"/>
    <w:rPr>
      <w:rFonts w:ascii="Frutiger LT Com 65 Bold" w:hAnsi="Frutiger LT Com 65 Bold"/>
      <w:lang w:val="de-DE"/>
    </w:rPr>
  </w:style>
  <w:style w:type="character" w:customStyle="1" w:styleId="berschrift9Zchn">
    <w:name w:val="Überschrift 9 Zchn"/>
    <w:basedOn w:val="Absatz-Standardschriftart"/>
    <w:link w:val="berschrift9"/>
    <w:semiHidden/>
    <w:rsid w:val="00392C3B"/>
    <w:rPr>
      <w:rFonts w:ascii="Frutiger LT Com 65 Bold" w:hAnsi="Frutiger LT Com 65 Bold"/>
      <w:lang w:val="de-DE"/>
    </w:rPr>
  </w:style>
  <w:style w:type="table" w:styleId="Tabellenraster">
    <w:name w:val="Table Grid"/>
    <w:basedOn w:val="NormaleTabelle"/>
    <w:uiPriority w:val="39"/>
    <w:rsid w:val="00392C3B"/>
    <w:pPr>
      <w:spacing w:after="0" w:line="240" w:lineRule="exact"/>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2A3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searchgate.net/publication/311610072_Manufacturing_Ontology_Development_Based_on_Industry_40_Demonstration_Production_Li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researchgate.net/publication/326039294_A_classification_scheme_for_production_system_processes"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researchgate.net/publication/283499328_Process_Deviations_in_Cyber-Physical_Production_System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6B2C5CE6-E182-4C3B-9FF1-3DE91A1B649E}"/>
      </w:docPartPr>
      <w:docPartBody>
        <w:p w:rsidR="003F1D03" w:rsidRDefault="003F1D03">
          <w:r w:rsidRPr="006C6A84">
            <w:rPr>
              <w:rStyle w:val="Platzhaltertext"/>
            </w:rPr>
            <w:t>Klicken oder tippen Sie hier, um Text einzugeben.</w:t>
          </w:r>
        </w:p>
      </w:docPartBody>
    </w:docPart>
    <w:docPart>
      <w:docPartPr>
        <w:name w:val="6D781B542298451FB0CB3BA2116ED45C"/>
        <w:category>
          <w:name w:val="Allgemein"/>
          <w:gallery w:val="placeholder"/>
        </w:category>
        <w:types>
          <w:type w:val="bbPlcHdr"/>
        </w:types>
        <w:behaviors>
          <w:behavior w:val="content"/>
        </w:behaviors>
        <w:guid w:val="{D82C1A63-4B28-4B69-9B99-32EBF1741D7B}"/>
      </w:docPartPr>
      <w:docPartBody>
        <w:p w:rsidR="003F1D03" w:rsidRDefault="003F1D03" w:rsidP="003F1D03">
          <w:pPr>
            <w:pStyle w:val="6D781B542298451FB0CB3BA2116ED45C"/>
          </w:pPr>
          <w:r w:rsidRPr="006C6A84">
            <w:rPr>
              <w:rStyle w:val="Platzhaltertext"/>
            </w:rPr>
            <w:t>Klicken oder tippen Sie hier, um Text einzugeben.</w:t>
          </w:r>
        </w:p>
      </w:docPartBody>
    </w:docPart>
    <w:docPart>
      <w:docPartPr>
        <w:name w:val="98CAB0E5EA9A4062AFEB8A2A03158668"/>
        <w:category>
          <w:name w:val="Allgemein"/>
          <w:gallery w:val="placeholder"/>
        </w:category>
        <w:types>
          <w:type w:val="bbPlcHdr"/>
        </w:types>
        <w:behaviors>
          <w:behavior w:val="content"/>
        </w:behaviors>
        <w:guid w:val="{750DB95D-B9E9-430D-B3E9-DB6EF12B34C7}"/>
      </w:docPartPr>
      <w:docPartBody>
        <w:p w:rsidR="003F1D03" w:rsidRDefault="003F1D03" w:rsidP="003F1D03">
          <w:pPr>
            <w:pStyle w:val="98CAB0E5EA9A4062AFEB8A2A03158668"/>
          </w:pPr>
          <w:r w:rsidRPr="006C6A84">
            <w:rPr>
              <w:rStyle w:val="Platzhaltertext"/>
            </w:rPr>
            <w:t>Klicken oder tippen Sie hier, um Text einzugeben.</w:t>
          </w:r>
        </w:p>
      </w:docPartBody>
    </w:docPart>
    <w:docPart>
      <w:docPartPr>
        <w:name w:val="D910D31271574494AE0411E13829240F"/>
        <w:category>
          <w:name w:val="Allgemein"/>
          <w:gallery w:val="placeholder"/>
        </w:category>
        <w:types>
          <w:type w:val="bbPlcHdr"/>
        </w:types>
        <w:behaviors>
          <w:behavior w:val="content"/>
        </w:behaviors>
        <w:guid w:val="{D28FA4BE-05B3-4896-93F3-9C2EB6907C08}"/>
      </w:docPartPr>
      <w:docPartBody>
        <w:p w:rsidR="003F1D03" w:rsidRDefault="003F1D03" w:rsidP="003F1D03">
          <w:pPr>
            <w:pStyle w:val="D910D31271574494AE0411E13829240F"/>
          </w:pPr>
          <w:r w:rsidRPr="006C6A84">
            <w:rPr>
              <w:rStyle w:val="Platzhaltertext"/>
            </w:rPr>
            <w:t>Klicken oder tippen Sie hier, um Text einzugeben.</w:t>
          </w:r>
        </w:p>
      </w:docPartBody>
    </w:docPart>
    <w:docPart>
      <w:docPartPr>
        <w:name w:val="063021FA1D3A41E0A3DEDBF7F1D8807F"/>
        <w:category>
          <w:name w:val="Allgemein"/>
          <w:gallery w:val="placeholder"/>
        </w:category>
        <w:types>
          <w:type w:val="bbPlcHdr"/>
        </w:types>
        <w:behaviors>
          <w:behavior w:val="content"/>
        </w:behaviors>
        <w:guid w:val="{98096506-2BEA-43FE-B158-5202C7EDC2D9}"/>
      </w:docPartPr>
      <w:docPartBody>
        <w:p w:rsidR="003F1D03" w:rsidRDefault="003F1D03" w:rsidP="003F1D03">
          <w:pPr>
            <w:pStyle w:val="063021FA1D3A41E0A3DEDBF7F1D8807F"/>
          </w:pPr>
          <w:r w:rsidRPr="006C6A84">
            <w:rPr>
              <w:rStyle w:val="Platzhaltertext"/>
            </w:rPr>
            <w:t>Klicken oder tippen Sie hier, um Text einzugeben.</w:t>
          </w:r>
        </w:p>
      </w:docPartBody>
    </w:docPart>
    <w:docPart>
      <w:docPartPr>
        <w:name w:val="383504A61E1F4816AC9722F4F9DD371A"/>
        <w:category>
          <w:name w:val="Allgemein"/>
          <w:gallery w:val="placeholder"/>
        </w:category>
        <w:types>
          <w:type w:val="bbPlcHdr"/>
        </w:types>
        <w:behaviors>
          <w:behavior w:val="content"/>
        </w:behaviors>
        <w:guid w:val="{0BE35FA6-B829-4446-86C8-14141C521146}"/>
      </w:docPartPr>
      <w:docPartBody>
        <w:p w:rsidR="003F1D03" w:rsidRDefault="003F1D03" w:rsidP="003F1D03">
          <w:pPr>
            <w:pStyle w:val="383504A61E1F4816AC9722F4F9DD371A"/>
          </w:pPr>
          <w:r w:rsidRPr="006C6A84">
            <w:rPr>
              <w:rStyle w:val="Platzhaltertext"/>
            </w:rPr>
            <w:t>Klicken oder tippen Sie hier, um Text einzugeben.</w:t>
          </w:r>
        </w:p>
      </w:docPartBody>
    </w:docPart>
    <w:docPart>
      <w:docPartPr>
        <w:name w:val="8E3FAECE057449ACBB392B17AAAEF654"/>
        <w:category>
          <w:name w:val="Allgemein"/>
          <w:gallery w:val="placeholder"/>
        </w:category>
        <w:types>
          <w:type w:val="bbPlcHdr"/>
        </w:types>
        <w:behaviors>
          <w:behavior w:val="content"/>
        </w:behaviors>
        <w:guid w:val="{EEB3FE80-231D-4E42-993C-2B2C6BB802AE}"/>
      </w:docPartPr>
      <w:docPartBody>
        <w:p w:rsidR="003F1D03" w:rsidRDefault="003F1D03" w:rsidP="003F1D03">
          <w:pPr>
            <w:pStyle w:val="8E3FAECE057449ACBB392B17AAAEF654"/>
          </w:pPr>
          <w:r w:rsidRPr="006C6A84">
            <w:rPr>
              <w:rStyle w:val="Platzhaltertext"/>
            </w:rPr>
            <w:t>Klicken oder tippen Sie hier, um Text einzugeben.</w:t>
          </w:r>
        </w:p>
      </w:docPartBody>
    </w:docPart>
    <w:docPart>
      <w:docPartPr>
        <w:name w:val="F4FE40CEA8B34463B2C05D9BDB14C1E2"/>
        <w:category>
          <w:name w:val="Allgemein"/>
          <w:gallery w:val="placeholder"/>
        </w:category>
        <w:types>
          <w:type w:val="bbPlcHdr"/>
        </w:types>
        <w:behaviors>
          <w:behavior w:val="content"/>
        </w:behaviors>
        <w:guid w:val="{36C63D95-DC24-4177-83BC-22EA899DEDE1}"/>
      </w:docPartPr>
      <w:docPartBody>
        <w:p w:rsidR="003F1D03" w:rsidRDefault="003F1D03" w:rsidP="003F1D03">
          <w:pPr>
            <w:pStyle w:val="F4FE40CEA8B34463B2C05D9BDB14C1E2"/>
          </w:pPr>
          <w:r w:rsidRPr="006C6A84">
            <w:rPr>
              <w:rStyle w:val="Platzhaltertext"/>
            </w:rPr>
            <w:t>Klicken oder tippen Sie hier, um Text einzugeben.</w:t>
          </w:r>
        </w:p>
      </w:docPartBody>
    </w:docPart>
    <w:docPart>
      <w:docPartPr>
        <w:name w:val="0D7D51B0805A47769373A67A1407B2D8"/>
        <w:category>
          <w:name w:val="Allgemein"/>
          <w:gallery w:val="placeholder"/>
        </w:category>
        <w:types>
          <w:type w:val="bbPlcHdr"/>
        </w:types>
        <w:behaviors>
          <w:behavior w:val="content"/>
        </w:behaviors>
        <w:guid w:val="{9A144D74-D4E9-40FE-9D97-508AA818AD6D}"/>
      </w:docPartPr>
      <w:docPartBody>
        <w:p w:rsidR="003F1D03" w:rsidRDefault="003F1D03" w:rsidP="003F1D03">
          <w:pPr>
            <w:pStyle w:val="0D7D51B0805A47769373A67A1407B2D8"/>
          </w:pPr>
          <w:r w:rsidRPr="006C6A84">
            <w:rPr>
              <w:rStyle w:val="Platzhaltertext"/>
            </w:rPr>
            <w:t>Klicken oder tippen Sie hier, um Text einzugeben.</w:t>
          </w:r>
        </w:p>
      </w:docPartBody>
    </w:docPart>
    <w:docPart>
      <w:docPartPr>
        <w:name w:val="D44F792DE2864F4F9CA4083751A571EC"/>
        <w:category>
          <w:name w:val="Allgemein"/>
          <w:gallery w:val="placeholder"/>
        </w:category>
        <w:types>
          <w:type w:val="bbPlcHdr"/>
        </w:types>
        <w:behaviors>
          <w:behavior w:val="content"/>
        </w:behaviors>
        <w:guid w:val="{221F20C5-91A7-4038-9C1E-CBA09EB2D066}"/>
      </w:docPartPr>
      <w:docPartBody>
        <w:p w:rsidR="003F1D03" w:rsidRDefault="003F1D03" w:rsidP="003F1D03">
          <w:pPr>
            <w:pStyle w:val="D44F792DE2864F4F9CA4083751A571EC"/>
          </w:pPr>
          <w:r w:rsidRPr="006C6A84">
            <w:rPr>
              <w:rStyle w:val="Platzhaltertext"/>
            </w:rPr>
            <w:t>Klicken oder tippen Sie hier, um Text einzugeben.</w:t>
          </w:r>
        </w:p>
      </w:docPartBody>
    </w:docPart>
    <w:docPart>
      <w:docPartPr>
        <w:name w:val="7286AF9E696D40F6B19DB5DE9E0215D4"/>
        <w:category>
          <w:name w:val="Allgemein"/>
          <w:gallery w:val="placeholder"/>
        </w:category>
        <w:types>
          <w:type w:val="bbPlcHdr"/>
        </w:types>
        <w:behaviors>
          <w:behavior w:val="content"/>
        </w:behaviors>
        <w:guid w:val="{36300F72-F675-4E24-95D5-ED4CC15DAD3B}"/>
      </w:docPartPr>
      <w:docPartBody>
        <w:p w:rsidR="003F1D03" w:rsidRDefault="003F1D03" w:rsidP="003F1D03">
          <w:pPr>
            <w:pStyle w:val="7286AF9E696D40F6B19DB5DE9E0215D4"/>
          </w:pPr>
          <w:r w:rsidRPr="006C6A84">
            <w:rPr>
              <w:rStyle w:val="Platzhaltertext"/>
            </w:rPr>
            <w:t>Klicken oder tippen Sie hier, um Text einzugeben.</w:t>
          </w:r>
        </w:p>
      </w:docPartBody>
    </w:docPart>
    <w:docPart>
      <w:docPartPr>
        <w:name w:val="084F9D57DF2C42CEB0354611CFAC60BC"/>
        <w:category>
          <w:name w:val="Allgemein"/>
          <w:gallery w:val="placeholder"/>
        </w:category>
        <w:types>
          <w:type w:val="bbPlcHdr"/>
        </w:types>
        <w:behaviors>
          <w:behavior w:val="content"/>
        </w:behaviors>
        <w:guid w:val="{EB14E83B-6FDD-41E0-9C74-9EBF3285C959}"/>
      </w:docPartPr>
      <w:docPartBody>
        <w:p w:rsidR="003F1D03" w:rsidRDefault="003F1D03" w:rsidP="003F1D03">
          <w:pPr>
            <w:pStyle w:val="084F9D57DF2C42CEB0354611CFAC60BC"/>
          </w:pPr>
          <w:r w:rsidRPr="006C6A84">
            <w:rPr>
              <w:rStyle w:val="Platzhaltertext"/>
            </w:rPr>
            <w:t>Klicken oder tippen Sie hier, um Text einzugeben.</w:t>
          </w:r>
        </w:p>
      </w:docPartBody>
    </w:docPart>
    <w:docPart>
      <w:docPartPr>
        <w:name w:val="E526D3EA56D0479E98E1CFD03D3A13EF"/>
        <w:category>
          <w:name w:val="Allgemein"/>
          <w:gallery w:val="placeholder"/>
        </w:category>
        <w:types>
          <w:type w:val="bbPlcHdr"/>
        </w:types>
        <w:behaviors>
          <w:behavior w:val="content"/>
        </w:behaviors>
        <w:guid w:val="{3CCBB57A-BC55-43D0-9EDD-C1E434B7D1B9}"/>
      </w:docPartPr>
      <w:docPartBody>
        <w:p w:rsidR="003F1D03" w:rsidRDefault="003F1D03" w:rsidP="003F1D03">
          <w:pPr>
            <w:pStyle w:val="E526D3EA56D0479E98E1CFD03D3A13EF"/>
          </w:pPr>
          <w:r w:rsidRPr="006C6A84">
            <w:rPr>
              <w:rStyle w:val="Platzhaltertext"/>
            </w:rPr>
            <w:t>Klicken oder tippen Sie hier, um Text einzugeben.</w:t>
          </w:r>
        </w:p>
      </w:docPartBody>
    </w:docPart>
    <w:docPart>
      <w:docPartPr>
        <w:name w:val="DE1B6E86899B40ACBF3BF355B93A6EDB"/>
        <w:category>
          <w:name w:val="Allgemein"/>
          <w:gallery w:val="placeholder"/>
        </w:category>
        <w:types>
          <w:type w:val="bbPlcHdr"/>
        </w:types>
        <w:behaviors>
          <w:behavior w:val="content"/>
        </w:behaviors>
        <w:guid w:val="{6B95D742-64FF-4D30-9977-E61334471F67}"/>
      </w:docPartPr>
      <w:docPartBody>
        <w:p w:rsidR="003F1D03" w:rsidRDefault="003F1D03" w:rsidP="003F1D03">
          <w:pPr>
            <w:pStyle w:val="DE1B6E86899B40ACBF3BF355B93A6EDB"/>
          </w:pPr>
          <w:r w:rsidRPr="006C6A84">
            <w:rPr>
              <w:rStyle w:val="Platzhaltertext"/>
            </w:rPr>
            <w:t>Klicken oder tippen Sie hier, um Text einzugeben.</w:t>
          </w:r>
        </w:p>
      </w:docPartBody>
    </w:docPart>
    <w:docPart>
      <w:docPartPr>
        <w:name w:val="B9D29B7596A74995968B1B1B2016724B"/>
        <w:category>
          <w:name w:val="Allgemein"/>
          <w:gallery w:val="placeholder"/>
        </w:category>
        <w:types>
          <w:type w:val="bbPlcHdr"/>
        </w:types>
        <w:behaviors>
          <w:behavior w:val="content"/>
        </w:behaviors>
        <w:guid w:val="{04422A3F-D379-461E-9F0E-C5409F08B2F1}"/>
      </w:docPartPr>
      <w:docPartBody>
        <w:p w:rsidR="003F1D03" w:rsidRDefault="003F1D03" w:rsidP="003F1D03">
          <w:pPr>
            <w:pStyle w:val="B9D29B7596A74995968B1B1B2016724B"/>
          </w:pPr>
          <w:r w:rsidRPr="006C6A84">
            <w:rPr>
              <w:rStyle w:val="Platzhaltertext"/>
            </w:rPr>
            <w:t>Klicken oder tippen Sie hier, um Text einzugeben.</w:t>
          </w:r>
        </w:p>
      </w:docPartBody>
    </w:docPart>
    <w:docPart>
      <w:docPartPr>
        <w:name w:val="41993EF2F85542199E0DFC9FB08B2692"/>
        <w:category>
          <w:name w:val="Allgemein"/>
          <w:gallery w:val="placeholder"/>
        </w:category>
        <w:types>
          <w:type w:val="bbPlcHdr"/>
        </w:types>
        <w:behaviors>
          <w:behavior w:val="content"/>
        </w:behaviors>
        <w:guid w:val="{877810A4-8D54-4843-8109-4AA52D63B4F0}"/>
      </w:docPartPr>
      <w:docPartBody>
        <w:p w:rsidR="003F1D03" w:rsidRDefault="003F1D03" w:rsidP="003F1D03">
          <w:pPr>
            <w:pStyle w:val="41993EF2F85542199E0DFC9FB08B2692"/>
          </w:pPr>
          <w:r w:rsidRPr="006C6A84">
            <w:rPr>
              <w:rStyle w:val="Platzhaltertext"/>
            </w:rPr>
            <w:t>Klicken oder tippen Sie hier, um Text einzugeben.</w:t>
          </w:r>
        </w:p>
      </w:docPartBody>
    </w:docPart>
    <w:docPart>
      <w:docPartPr>
        <w:name w:val="0FA21684245B4840B8361B0ACD444F30"/>
        <w:category>
          <w:name w:val="Allgemein"/>
          <w:gallery w:val="placeholder"/>
        </w:category>
        <w:types>
          <w:type w:val="bbPlcHdr"/>
        </w:types>
        <w:behaviors>
          <w:behavior w:val="content"/>
        </w:behaviors>
        <w:guid w:val="{BB075892-219E-42BB-988B-9D747DCD354A}"/>
      </w:docPartPr>
      <w:docPartBody>
        <w:p w:rsidR="003F1D03" w:rsidRDefault="003F1D03" w:rsidP="003F1D03">
          <w:pPr>
            <w:pStyle w:val="0FA21684245B4840B8361B0ACD444F30"/>
          </w:pPr>
          <w:r w:rsidRPr="006C6A84">
            <w:rPr>
              <w:rStyle w:val="Platzhaltertext"/>
            </w:rPr>
            <w:t>Klicken oder tippen Sie hier, um Text einzugeben.</w:t>
          </w:r>
        </w:p>
      </w:docPartBody>
    </w:docPart>
    <w:docPart>
      <w:docPartPr>
        <w:name w:val="87F5FF07083A42E29548EE17A0D6A261"/>
        <w:category>
          <w:name w:val="Allgemein"/>
          <w:gallery w:val="placeholder"/>
        </w:category>
        <w:types>
          <w:type w:val="bbPlcHdr"/>
        </w:types>
        <w:behaviors>
          <w:behavior w:val="content"/>
        </w:behaviors>
        <w:guid w:val="{97F8306C-932D-4F2F-97E7-F8D8979EEF50}"/>
      </w:docPartPr>
      <w:docPartBody>
        <w:p w:rsidR="003F1D03" w:rsidRDefault="003F1D03" w:rsidP="003F1D03">
          <w:pPr>
            <w:pStyle w:val="87F5FF07083A42E29548EE17A0D6A261"/>
          </w:pPr>
          <w:r w:rsidRPr="006C6A84">
            <w:rPr>
              <w:rStyle w:val="Platzhaltertext"/>
            </w:rPr>
            <w:t>Klicken oder tippen Sie hier, um Text einzugeben.</w:t>
          </w:r>
        </w:p>
      </w:docPartBody>
    </w:docPart>
    <w:docPart>
      <w:docPartPr>
        <w:name w:val="615BDDD77DAC4C7C9DE7B2DCF828DE2D"/>
        <w:category>
          <w:name w:val="Allgemein"/>
          <w:gallery w:val="placeholder"/>
        </w:category>
        <w:types>
          <w:type w:val="bbPlcHdr"/>
        </w:types>
        <w:behaviors>
          <w:behavior w:val="content"/>
        </w:behaviors>
        <w:guid w:val="{8D6A1EE9-7565-4CBC-8D49-F01B7A1C7320}"/>
      </w:docPartPr>
      <w:docPartBody>
        <w:p w:rsidR="003F1D03" w:rsidRDefault="003F1D03" w:rsidP="003F1D03">
          <w:pPr>
            <w:pStyle w:val="615BDDD77DAC4C7C9DE7B2DCF828DE2D"/>
          </w:pPr>
          <w:r w:rsidRPr="006C6A84">
            <w:rPr>
              <w:rStyle w:val="Platzhaltertext"/>
            </w:rPr>
            <w:t>Klicken oder tippen Sie hier, um Text einzugeben.</w:t>
          </w:r>
        </w:p>
      </w:docPartBody>
    </w:docPart>
    <w:docPart>
      <w:docPartPr>
        <w:name w:val="E500E546A8F14FF799A1CA989AC16C34"/>
        <w:category>
          <w:name w:val="Allgemein"/>
          <w:gallery w:val="placeholder"/>
        </w:category>
        <w:types>
          <w:type w:val="bbPlcHdr"/>
        </w:types>
        <w:behaviors>
          <w:behavior w:val="content"/>
        </w:behaviors>
        <w:guid w:val="{E075072E-4EDB-48F3-8F51-4EEDDBC2D8E5}"/>
      </w:docPartPr>
      <w:docPartBody>
        <w:p w:rsidR="003F1D03" w:rsidRDefault="003F1D03" w:rsidP="003F1D03">
          <w:pPr>
            <w:pStyle w:val="E500E546A8F14FF799A1CA989AC16C34"/>
          </w:pPr>
          <w:r w:rsidRPr="006C6A84">
            <w:rPr>
              <w:rStyle w:val="Platzhaltertext"/>
            </w:rPr>
            <w:t>Klicken oder tippen Sie hier, um Text einzugeben.</w:t>
          </w:r>
        </w:p>
      </w:docPartBody>
    </w:docPart>
    <w:docPart>
      <w:docPartPr>
        <w:name w:val="7E55AE0D0479473582D62A43281C80CD"/>
        <w:category>
          <w:name w:val="Allgemein"/>
          <w:gallery w:val="placeholder"/>
        </w:category>
        <w:types>
          <w:type w:val="bbPlcHdr"/>
        </w:types>
        <w:behaviors>
          <w:behavior w:val="content"/>
        </w:behaviors>
        <w:guid w:val="{6880E738-A580-46D2-999F-3B9C1D41D21C}"/>
      </w:docPartPr>
      <w:docPartBody>
        <w:p w:rsidR="003F1D03" w:rsidRDefault="003F1D03" w:rsidP="003F1D03">
          <w:pPr>
            <w:pStyle w:val="7E55AE0D0479473582D62A43281C80CD"/>
          </w:pPr>
          <w:r w:rsidRPr="006C6A84">
            <w:rPr>
              <w:rStyle w:val="Platzhaltertext"/>
            </w:rPr>
            <w:t>Klicken oder tippen Sie hier, um Text einzugeben.</w:t>
          </w:r>
        </w:p>
      </w:docPartBody>
    </w:docPart>
    <w:docPart>
      <w:docPartPr>
        <w:name w:val="156797CB50594AB9A4CFEEA7978ABE56"/>
        <w:category>
          <w:name w:val="Allgemein"/>
          <w:gallery w:val="placeholder"/>
        </w:category>
        <w:types>
          <w:type w:val="bbPlcHdr"/>
        </w:types>
        <w:behaviors>
          <w:behavior w:val="content"/>
        </w:behaviors>
        <w:guid w:val="{38F55E92-FF23-4C01-916F-CC619E9E2CD2}"/>
      </w:docPartPr>
      <w:docPartBody>
        <w:p w:rsidR="003F1D03" w:rsidRDefault="003F1D03" w:rsidP="003F1D03">
          <w:pPr>
            <w:pStyle w:val="156797CB50594AB9A4CFEEA7978ABE56"/>
          </w:pPr>
          <w:r w:rsidRPr="006C6A84">
            <w:rPr>
              <w:rStyle w:val="Platzhaltertext"/>
            </w:rPr>
            <w:t>Klicken oder tippen Sie hier, um Text einzugeben.</w:t>
          </w:r>
        </w:p>
      </w:docPartBody>
    </w:docPart>
    <w:docPart>
      <w:docPartPr>
        <w:name w:val="5A44B910CCD44628A5166F6DA46AE918"/>
        <w:category>
          <w:name w:val="Allgemein"/>
          <w:gallery w:val="placeholder"/>
        </w:category>
        <w:types>
          <w:type w:val="bbPlcHdr"/>
        </w:types>
        <w:behaviors>
          <w:behavior w:val="content"/>
        </w:behaviors>
        <w:guid w:val="{EE191A12-EAE9-4BC0-BBFA-C8996BB43FAE}"/>
      </w:docPartPr>
      <w:docPartBody>
        <w:p w:rsidR="003F1D03" w:rsidRDefault="003F1D03" w:rsidP="003F1D03">
          <w:pPr>
            <w:pStyle w:val="5A44B910CCD44628A5166F6DA46AE918"/>
          </w:pPr>
          <w:r w:rsidRPr="006C6A84">
            <w:rPr>
              <w:rStyle w:val="Platzhaltertext"/>
            </w:rPr>
            <w:t>Klicken oder tippen Sie hier, um Text einzugeben.</w:t>
          </w:r>
        </w:p>
      </w:docPartBody>
    </w:docPart>
    <w:docPart>
      <w:docPartPr>
        <w:name w:val="7F14CFA135F84D2EB547360120C94896"/>
        <w:category>
          <w:name w:val="Allgemein"/>
          <w:gallery w:val="placeholder"/>
        </w:category>
        <w:types>
          <w:type w:val="bbPlcHdr"/>
        </w:types>
        <w:behaviors>
          <w:behavior w:val="content"/>
        </w:behaviors>
        <w:guid w:val="{610C0ABB-2CCB-49A9-9879-9FA8A11704AF}"/>
      </w:docPartPr>
      <w:docPartBody>
        <w:p w:rsidR="003F1D03" w:rsidRDefault="003F1D03" w:rsidP="003F1D03">
          <w:pPr>
            <w:pStyle w:val="7F14CFA135F84D2EB547360120C94896"/>
          </w:pPr>
          <w:r w:rsidRPr="006C6A84">
            <w:rPr>
              <w:rStyle w:val="Platzhaltertext"/>
            </w:rPr>
            <w:t>Klicken oder tippen Sie hier, um Text einzugeben.</w:t>
          </w:r>
        </w:p>
      </w:docPartBody>
    </w:docPart>
    <w:docPart>
      <w:docPartPr>
        <w:name w:val="C553D51F01C947E08298A8B57740A367"/>
        <w:category>
          <w:name w:val="Allgemein"/>
          <w:gallery w:val="placeholder"/>
        </w:category>
        <w:types>
          <w:type w:val="bbPlcHdr"/>
        </w:types>
        <w:behaviors>
          <w:behavior w:val="content"/>
        </w:behaviors>
        <w:guid w:val="{34DCF693-C592-486D-9219-705A4B35F527}"/>
      </w:docPartPr>
      <w:docPartBody>
        <w:p w:rsidR="003F1D03" w:rsidRDefault="003F1D03" w:rsidP="003F1D03">
          <w:pPr>
            <w:pStyle w:val="C553D51F01C947E08298A8B57740A367"/>
          </w:pPr>
          <w:r w:rsidRPr="006C6A84">
            <w:rPr>
              <w:rStyle w:val="Platzhaltertext"/>
            </w:rPr>
            <w:t>Klicken oder tippen Sie hier, um Text einzugeben.</w:t>
          </w:r>
        </w:p>
      </w:docPartBody>
    </w:docPart>
    <w:docPart>
      <w:docPartPr>
        <w:name w:val="41677F86FB5B49F8805CEDEA94F84D0B"/>
        <w:category>
          <w:name w:val="Allgemein"/>
          <w:gallery w:val="placeholder"/>
        </w:category>
        <w:types>
          <w:type w:val="bbPlcHdr"/>
        </w:types>
        <w:behaviors>
          <w:behavior w:val="content"/>
        </w:behaviors>
        <w:guid w:val="{20CB7333-F50C-4862-9D19-E707FA49F38B}"/>
      </w:docPartPr>
      <w:docPartBody>
        <w:p w:rsidR="003F1D03" w:rsidRDefault="003F1D03" w:rsidP="003F1D03">
          <w:pPr>
            <w:pStyle w:val="41677F86FB5B49F8805CEDEA94F84D0B"/>
          </w:pPr>
          <w:r w:rsidRPr="006C6A84">
            <w:rPr>
              <w:rStyle w:val="Platzhaltertext"/>
            </w:rPr>
            <w:t>Klicken oder tippen Sie hier, um Text einzugeben.</w:t>
          </w:r>
        </w:p>
      </w:docPartBody>
    </w:docPart>
    <w:docPart>
      <w:docPartPr>
        <w:name w:val="34CDDF421C1E459082D236ED5730DD1F"/>
        <w:category>
          <w:name w:val="Allgemein"/>
          <w:gallery w:val="placeholder"/>
        </w:category>
        <w:types>
          <w:type w:val="bbPlcHdr"/>
        </w:types>
        <w:behaviors>
          <w:behavior w:val="content"/>
        </w:behaviors>
        <w:guid w:val="{EB15DAF0-D8AF-479D-A40D-F35003DAAE7E}"/>
      </w:docPartPr>
      <w:docPartBody>
        <w:p w:rsidR="003F1D03" w:rsidRDefault="003F1D03" w:rsidP="003F1D03">
          <w:pPr>
            <w:pStyle w:val="34CDDF421C1E459082D236ED5730DD1F"/>
          </w:pPr>
          <w:r w:rsidRPr="006C6A84">
            <w:rPr>
              <w:rStyle w:val="Platzhaltertext"/>
            </w:rPr>
            <w:t>Klicken oder tippen Sie hier, um Text einzugeben.</w:t>
          </w:r>
        </w:p>
      </w:docPartBody>
    </w:docPart>
    <w:docPart>
      <w:docPartPr>
        <w:name w:val="A810982FE9E146909BF664AF20E78ADB"/>
        <w:category>
          <w:name w:val="Allgemein"/>
          <w:gallery w:val="placeholder"/>
        </w:category>
        <w:types>
          <w:type w:val="bbPlcHdr"/>
        </w:types>
        <w:behaviors>
          <w:behavior w:val="content"/>
        </w:behaviors>
        <w:guid w:val="{54C44BFB-48B2-4C87-B61D-69E9782459AA}"/>
      </w:docPartPr>
      <w:docPartBody>
        <w:p w:rsidR="003F1D03" w:rsidRDefault="003F1D03" w:rsidP="003F1D03">
          <w:pPr>
            <w:pStyle w:val="A810982FE9E146909BF664AF20E78ADB"/>
          </w:pPr>
          <w:r w:rsidRPr="006C6A84">
            <w:rPr>
              <w:rStyle w:val="Platzhaltertext"/>
            </w:rPr>
            <w:t>Klicken oder tippen Sie hier, um Text einzugeben.</w:t>
          </w:r>
        </w:p>
      </w:docPartBody>
    </w:docPart>
    <w:docPart>
      <w:docPartPr>
        <w:name w:val="EC94E0B525254D26B6B1981870AF6C6A"/>
        <w:category>
          <w:name w:val="Allgemein"/>
          <w:gallery w:val="placeholder"/>
        </w:category>
        <w:types>
          <w:type w:val="bbPlcHdr"/>
        </w:types>
        <w:behaviors>
          <w:behavior w:val="content"/>
        </w:behaviors>
        <w:guid w:val="{E7032AA3-8EC9-45D4-A99E-8D7A90221326}"/>
      </w:docPartPr>
      <w:docPartBody>
        <w:p w:rsidR="003F1D03" w:rsidRDefault="003F1D03" w:rsidP="003F1D03">
          <w:pPr>
            <w:pStyle w:val="EC94E0B525254D26B6B1981870AF6C6A"/>
          </w:pPr>
          <w:r w:rsidRPr="006C6A84">
            <w:rPr>
              <w:rStyle w:val="Platzhaltertext"/>
            </w:rPr>
            <w:t>Klicken oder tippen Sie hier, um Text einzugeben.</w:t>
          </w:r>
        </w:p>
      </w:docPartBody>
    </w:docPart>
    <w:docPart>
      <w:docPartPr>
        <w:name w:val="734EDC112E2D41019FAC28C5D6639B97"/>
        <w:category>
          <w:name w:val="Allgemein"/>
          <w:gallery w:val="placeholder"/>
        </w:category>
        <w:types>
          <w:type w:val="bbPlcHdr"/>
        </w:types>
        <w:behaviors>
          <w:behavior w:val="content"/>
        </w:behaviors>
        <w:guid w:val="{8B46E30C-C40A-45F5-95A3-1AB1C25720C5}"/>
      </w:docPartPr>
      <w:docPartBody>
        <w:p w:rsidR="003F1D03" w:rsidRDefault="003F1D03" w:rsidP="003F1D03">
          <w:pPr>
            <w:pStyle w:val="734EDC112E2D41019FAC28C5D6639B97"/>
          </w:pPr>
          <w:r w:rsidRPr="006C6A84">
            <w:rPr>
              <w:rStyle w:val="Platzhaltertext"/>
            </w:rPr>
            <w:t>Klicken oder tippen Sie hier, um Text einzugeben.</w:t>
          </w:r>
        </w:p>
      </w:docPartBody>
    </w:docPart>
    <w:docPart>
      <w:docPartPr>
        <w:name w:val="7BC4245A9E934A4BB028D7EA45A7D0D4"/>
        <w:category>
          <w:name w:val="Allgemein"/>
          <w:gallery w:val="placeholder"/>
        </w:category>
        <w:types>
          <w:type w:val="bbPlcHdr"/>
        </w:types>
        <w:behaviors>
          <w:behavior w:val="content"/>
        </w:behaviors>
        <w:guid w:val="{AFCEC3C1-458E-4558-9F0F-6C6833A219F4}"/>
      </w:docPartPr>
      <w:docPartBody>
        <w:p w:rsidR="003F1D03" w:rsidRDefault="003F1D03" w:rsidP="003F1D03">
          <w:pPr>
            <w:pStyle w:val="7BC4245A9E934A4BB028D7EA45A7D0D4"/>
          </w:pPr>
          <w:r w:rsidRPr="006C6A84">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Frutiger LT Com 55 Roman">
    <w:altName w:val="Calibri"/>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utiger LT Com 65 Bold">
    <w:altName w:val="Lucida Sans Unicode"/>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Frutiger LT Com 45 Light">
    <w:altName w:val="Microsoft JhengHei Light"/>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1D03"/>
    <w:rsid w:val="003F1D03"/>
    <w:rsid w:val="00A64A31"/>
    <w:rsid w:val="00D472F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3F1D03"/>
    <w:rPr>
      <w:color w:val="808080"/>
    </w:rPr>
  </w:style>
  <w:style w:type="paragraph" w:customStyle="1" w:styleId="FC69C6DFCDD34396AC74791519251CEF">
    <w:name w:val="FC69C6DFCDD34396AC74791519251CEF"/>
    <w:rsid w:val="003F1D03"/>
  </w:style>
  <w:style w:type="paragraph" w:customStyle="1" w:styleId="8E953E360F0C4094864EBEA6F0421933">
    <w:name w:val="8E953E360F0C4094864EBEA6F0421933"/>
    <w:rsid w:val="003F1D03"/>
  </w:style>
  <w:style w:type="paragraph" w:customStyle="1" w:styleId="A5E64605DFFB4D0D951FA1078FCC28E0">
    <w:name w:val="A5E64605DFFB4D0D951FA1078FCC28E0"/>
    <w:rsid w:val="003F1D03"/>
  </w:style>
  <w:style w:type="paragraph" w:customStyle="1" w:styleId="54E9AA0D4BD24D3F9AEE5A4803B8116E">
    <w:name w:val="54E9AA0D4BD24D3F9AEE5A4803B8116E"/>
    <w:rsid w:val="003F1D03"/>
  </w:style>
  <w:style w:type="paragraph" w:customStyle="1" w:styleId="F9A413309CA94A8DBE4A7199A0094EB6">
    <w:name w:val="F9A413309CA94A8DBE4A7199A0094EB6"/>
    <w:rsid w:val="003F1D03"/>
  </w:style>
  <w:style w:type="paragraph" w:customStyle="1" w:styleId="82E38CE150744411B7A844BF5EE08D9A">
    <w:name w:val="82E38CE150744411B7A844BF5EE08D9A"/>
    <w:rsid w:val="003F1D03"/>
  </w:style>
  <w:style w:type="paragraph" w:customStyle="1" w:styleId="EC72F35D3D144006870DE43D3C0E4E0C">
    <w:name w:val="EC72F35D3D144006870DE43D3C0E4E0C"/>
    <w:rsid w:val="003F1D03"/>
  </w:style>
  <w:style w:type="paragraph" w:customStyle="1" w:styleId="95275BF8885A4ED9847208D0B5D12A7C">
    <w:name w:val="95275BF8885A4ED9847208D0B5D12A7C"/>
    <w:rsid w:val="003F1D03"/>
  </w:style>
  <w:style w:type="paragraph" w:customStyle="1" w:styleId="1940680FABFF4A71AD41A6E5F44DEA7E">
    <w:name w:val="1940680FABFF4A71AD41A6E5F44DEA7E"/>
    <w:rsid w:val="003F1D03"/>
  </w:style>
  <w:style w:type="paragraph" w:customStyle="1" w:styleId="FB3FBA79437C48789460FB9324B226AB">
    <w:name w:val="FB3FBA79437C48789460FB9324B226AB"/>
    <w:rsid w:val="003F1D03"/>
  </w:style>
  <w:style w:type="paragraph" w:customStyle="1" w:styleId="BB2DFF841ED74747B32DDFFB154C439B">
    <w:name w:val="BB2DFF841ED74747B32DDFFB154C439B"/>
    <w:rsid w:val="003F1D03"/>
  </w:style>
  <w:style w:type="paragraph" w:customStyle="1" w:styleId="33954A4F98034C6D8E8A7E67FDFA6D93">
    <w:name w:val="33954A4F98034C6D8E8A7E67FDFA6D93"/>
    <w:rsid w:val="003F1D03"/>
  </w:style>
  <w:style w:type="paragraph" w:customStyle="1" w:styleId="E63EFB808BB743D08BFF2D4CFAB905E2">
    <w:name w:val="E63EFB808BB743D08BFF2D4CFAB905E2"/>
    <w:rsid w:val="003F1D03"/>
  </w:style>
  <w:style w:type="paragraph" w:customStyle="1" w:styleId="75FCCFE9824B4BDF881DB2DA24F54FEA">
    <w:name w:val="75FCCFE9824B4BDF881DB2DA24F54FEA"/>
    <w:rsid w:val="003F1D03"/>
  </w:style>
  <w:style w:type="paragraph" w:customStyle="1" w:styleId="6D781B542298451FB0CB3BA2116ED45C">
    <w:name w:val="6D781B542298451FB0CB3BA2116ED45C"/>
    <w:rsid w:val="003F1D03"/>
  </w:style>
  <w:style w:type="paragraph" w:customStyle="1" w:styleId="AEF675E092E94FE085900C55A24C2925">
    <w:name w:val="AEF675E092E94FE085900C55A24C2925"/>
    <w:rsid w:val="003F1D03"/>
  </w:style>
  <w:style w:type="paragraph" w:customStyle="1" w:styleId="6E21B879866849F6992E3655E5C90105">
    <w:name w:val="6E21B879866849F6992E3655E5C90105"/>
    <w:rsid w:val="003F1D03"/>
  </w:style>
  <w:style w:type="paragraph" w:customStyle="1" w:styleId="13CEBC8327ED4353B212608A2C136360">
    <w:name w:val="13CEBC8327ED4353B212608A2C136360"/>
    <w:rsid w:val="003F1D03"/>
  </w:style>
  <w:style w:type="paragraph" w:customStyle="1" w:styleId="14D22CA602A044DDBFB05C431814AE7C">
    <w:name w:val="14D22CA602A044DDBFB05C431814AE7C"/>
    <w:rsid w:val="003F1D03"/>
  </w:style>
  <w:style w:type="paragraph" w:customStyle="1" w:styleId="13B4B565AB02443D8239B8864027FAEC">
    <w:name w:val="13B4B565AB02443D8239B8864027FAEC"/>
    <w:rsid w:val="003F1D03"/>
  </w:style>
  <w:style w:type="paragraph" w:customStyle="1" w:styleId="13C5BD39DD604D8FB41B9D4AFA01CB5F">
    <w:name w:val="13C5BD39DD604D8FB41B9D4AFA01CB5F"/>
    <w:rsid w:val="003F1D03"/>
  </w:style>
  <w:style w:type="paragraph" w:customStyle="1" w:styleId="16A8A8B966D9400FBC39A9FF305C2666">
    <w:name w:val="16A8A8B966D9400FBC39A9FF305C2666"/>
    <w:rsid w:val="003F1D03"/>
  </w:style>
  <w:style w:type="paragraph" w:customStyle="1" w:styleId="7FEA916F7FA944C6AC633623144CB082">
    <w:name w:val="7FEA916F7FA944C6AC633623144CB082"/>
    <w:rsid w:val="003F1D03"/>
  </w:style>
  <w:style w:type="paragraph" w:customStyle="1" w:styleId="6F7B7B10E98742B380A32482A0E67DA1">
    <w:name w:val="6F7B7B10E98742B380A32482A0E67DA1"/>
    <w:rsid w:val="003F1D03"/>
  </w:style>
  <w:style w:type="paragraph" w:customStyle="1" w:styleId="A106579BC0B141338DFAE496DE24CA88">
    <w:name w:val="A106579BC0B141338DFAE496DE24CA88"/>
    <w:rsid w:val="003F1D03"/>
  </w:style>
  <w:style w:type="paragraph" w:customStyle="1" w:styleId="47CA6585A1514425B3F4C725866A8F01">
    <w:name w:val="47CA6585A1514425B3F4C725866A8F01"/>
    <w:rsid w:val="003F1D03"/>
  </w:style>
  <w:style w:type="paragraph" w:customStyle="1" w:styleId="2B1D27ED80DC427AB550D54C7E76BBB2">
    <w:name w:val="2B1D27ED80DC427AB550D54C7E76BBB2"/>
    <w:rsid w:val="003F1D03"/>
  </w:style>
  <w:style w:type="paragraph" w:customStyle="1" w:styleId="934E78D0293B4857819CBC5AA4C3B1B4">
    <w:name w:val="934E78D0293B4857819CBC5AA4C3B1B4"/>
    <w:rsid w:val="003F1D03"/>
  </w:style>
  <w:style w:type="paragraph" w:customStyle="1" w:styleId="8FE3FB3670FD4486BBDD0A79B3CF765C">
    <w:name w:val="8FE3FB3670FD4486BBDD0A79B3CF765C"/>
    <w:rsid w:val="003F1D03"/>
  </w:style>
  <w:style w:type="paragraph" w:customStyle="1" w:styleId="D3C5DAD7DAD04E50BB9154906637ED9C">
    <w:name w:val="D3C5DAD7DAD04E50BB9154906637ED9C"/>
    <w:rsid w:val="003F1D03"/>
  </w:style>
  <w:style w:type="paragraph" w:customStyle="1" w:styleId="5895B3CC1A0B46438E24C9B9355CF37F">
    <w:name w:val="5895B3CC1A0B46438E24C9B9355CF37F"/>
    <w:rsid w:val="003F1D03"/>
  </w:style>
  <w:style w:type="paragraph" w:customStyle="1" w:styleId="2ABBED919A1C4C8EA710A14C84EC9E8E">
    <w:name w:val="2ABBED919A1C4C8EA710A14C84EC9E8E"/>
    <w:rsid w:val="003F1D03"/>
  </w:style>
  <w:style w:type="paragraph" w:customStyle="1" w:styleId="62BA417B68F947F8BF4FF45F0E0F3855">
    <w:name w:val="62BA417B68F947F8BF4FF45F0E0F3855"/>
    <w:rsid w:val="003F1D03"/>
  </w:style>
  <w:style w:type="paragraph" w:customStyle="1" w:styleId="5FC7EC662F344C8A895B696B2E82432F">
    <w:name w:val="5FC7EC662F344C8A895B696B2E82432F"/>
    <w:rsid w:val="003F1D03"/>
  </w:style>
  <w:style w:type="paragraph" w:customStyle="1" w:styleId="B68CC07040204F2BBD20D0054B893711">
    <w:name w:val="B68CC07040204F2BBD20D0054B893711"/>
    <w:rsid w:val="003F1D03"/>
  </w:style>
  <w:style w:type="paragraph" w:customStyle="1" w:styleId="5C73FB8A1F384606809DF750BDF86FF3">
    <w:name w:val="5C73FB8A1F384606809DF750BDF86FF3"/>
    <w:rsid w:val="003F1D03"/>
  </w:style>
  <w:style w:type="paragraph" w:customStyle="1" w:styleId="3A9CA7801C0743E29FDEB81C94D3B5F2">
    <w:name w:val="3A9CA7801C0743E29FDEB81C94D3B5F2"/>
    <w:rsid w:val="003F1D03"/>
  </w:style>
  <w:style w:type="paragraph" w:customStyle="1" w:styleId="0F85ABC3A8D049CCB2A4239DF6F2BF4E">
    <w:name w:val="0F85ABC3A8D049CCB2A4239DF6F2BF4E"/>
    <w:rsid w:val="003F1D03"/>
  </w:style>
  <w:style w:type="paragraph" w:customStyle="1" w:styleId="64D9F6EF50924CB0887F5D559AA58CBB">
    <w:name w:val="64D9F6EF50924CB0887F5D559AA58CBB"/>
    <w:rsid w:val="003F1D03"/>
  </w:style>
  <w:style w:type="paragraph" w:customStyle="1" w:styleId="98CAB0E5EA9A4062AFEB8A2A03158668">
    <w:name w:val="98CAB0E5EA9A4062AFEB8A2A03158668"/>
    <w:rsid w:val="003F1D03"/>
  </w:style>
  <w:style w:type="paragraph" w:customStyle="1" w:styleId="D910D31271574494AE0411E13829240F">
    <w:name w:val="D910D31271574494AE0411E13829240F"/>
    <w:rsid w:val="003F1D03"/>
  </w:style>
  <w:style w:type="paragraph" w:customStyle="1" w:styleId="063021FA1D3A41E0A3DEDBF7F1D8807F">
    <w:name w:val="063021FA1D3A41E0A3DEDBF7F1D8807F"/>
    <w:rsid w:val="003F1D03"/>
  </w:style>
  <w:style w:type="paragraph" w:customStyle="1" w:styleId="383504A61E1F4816AC9722F4F9DD371A">
    <w:name w:val="383504A61E1F4816AC9722F4F9DD371A"/>
    <w:rsid w:val="003F1D03"/>
  </w:style>
  <w:style w:type="paragraph" w:customStyle="1" w:styleId="8E3FAECE057449ACBB392B17AAAEF654">
    <w:name w:val="8E3FAECE057449ACBB392B17AAAEF654"/>
    <w:rsid w:val="003F1D03"/>
  </w:style>
  <w:style w:type="paragraph" w:customStyle="1" w:styleId="F4FE40CEA8B34463B2C05D9BDB14C1E2">
    <w:name w:val="F4FE40CEA8B34463B2C05D9BDB14C1E2"/>
    <w:rsid w:val="003F1D03"/>
  </w:style>
  <w:style w:type="paragraph" w:customStyle="1" w:styleId="11C9064BDD8F4E96A410B3FCA9F613DC">
    <w:name w:val="11C9064BDD8F4E96A410B3FCA9F613DC"/>
    <w:rsid w:val="003F1D03"/>
  </w:style>
  <w:style w:type="paragraph" w:customStyle="1" w:styleId="0D7D51B0805A47769373A67A1407B2D8">
    <w:name w:val="0D7D51B0805A47769373A67A1407B2D8"/>
    <w:rsid w:val="003F1D03"/>
  </w:style>
  <w:style w:type="paragraph" w:customStyle="1" w:styleId="D44F792DE2864F4F9CA4083751A571EC">
    <w:name w:val="D44F792DE2864F4F9CA4083751A571EC"/>
    <w:rsid w:val="003F1D03"/>
  </w:style>
  <w:style w:type="paragraph" w:customStyle="1" w:styleId="7286AF9E696D40F6B19DB5DE9E0215D4">
    <w:name w:val="7286AF9E696D40F6B19DB5DE9E0215D4"/>
    <w:rsid w:val="003F1D03"/>
  </w:style>
  <w:style w:type="paragraph" w:customStyle="1" w:styleId="084F9D57DF2C42CEB0354611CFAC60BC">
    <w:name w:val="084F9D57DF2C42CEB0354611CFAC60BC"/>
    <w:rsid w:val="003F1D03"/>
  </w:style>
  <w:style w:type="paragraph" w:customStyle="1" w:styleId="E526D3EA56D0479E98E1CFD03D3A13EF">
    <w:name w:val="E526D3EA56D0479E98E1CFD03D3A13EF"/>
    <w:rsid w:val="003F1D03"/>
  </w:style>
  <w:style w:type="paragraph" w:customStyle="1" w:styleId="DE1B6E86899B40ACBF3BF355B93A6EDB">
    <w:name w:val="DE1B6E86899B40ACBF3BF355B93A6EDB"/>
    <w:rsid w:val="003F1D03"/>
  </w:style>
  <w:style w:type="paragraph" w:customStyle="1" w:styleId="B9D29B7596A74995968B1B1B2016724B">
    <w:name w:val="B9D29B7596A74995968B1B1B2016724B"/>
    <w:rsid w:val="003F1D03"/>
  </w:style>
  <w:style w:type="paragraph" w:customStyle="1" w:styleId="41993EF2F85542199E0DFC9FB08B2692">
    <w:name w:val="41993EF2F85542199E0DFC9FB08B2692"/>
    <w:rsid w:val="003F1D03"/>
  </w:style>
  <w:style w:type="paragraph" w:customStyle="1" w:styleId="0FA21684245B4840B8361B0ACD444F30">
    <w:name w:val="0FA21684245B4840B8361B0ACD444F30"/>
    <w:rsid w:val="003F1D03"/>
  </w:style>
  <w:style w:type="paragraph" w:customStyle="1" w:styleId="87F5FF07083A42E29548EE17A0D6A261">
    <w:name w:val="87F5FF07083A42E29548EE17A0D6A261"/>
    <w:rsid w:val="003F1D03"/>
  </w:style>
  <w:style w:type="paragraph" w:customStyle="1" w:styleId="615BDDD77DAC4C7C9DE7B2DCF828DE2D">
    <w:name w:val="615BDDD77DAC4C7C9DE7B2DCF828DE2D"/>
    <w:rsid w:val="003F1D03"/>
  </w:style>
  <w:style w:type="paragraph" w:customStyle="1" w:styleId="E500E546A8F14FF799A1CA989AC16C34">
    <w:name w:val="E500E546A8F14FF799A1CA989AC16C34"/>
    <w:rsid w:val="003F1D03"/>
  </w:style>
  <w:style w:type="paragraph" w:customStyle="1" w:styleId="7E55AE0D0479473582D62A43281C80CD">
    <w:name w:val="7E55AE0D0479473582D62A43281C80CD"/>
    <w:rsid w:val="003F1D03"/>
  </w:style>
  <w:style w:type="paragraph" w:customStyle="1" w:styleId="2E2C6132B2DA47FA8F69847A7804510C">
    <w:name w:val="2E2C6132B2DA47FA8F69847A7804510C"/>
    <w:rsid w:val="003F1D03"/>
  </w:style>
  <w:style w:type="paragraph" w:customStyle="1" w:styleId="156797CB50594AB9A4CFEEA7978ABE56">
    <w:name w:val="156797CB50594AB9A4CFEEA7978ABE56"/>
    <w:rsid w:val="003F1D03"/>
  </w:style>
  <w:style w:type="paragraph" w:customStyle="1" w:styleId="5A44B910CCD44628A5166F6DA46AE918">
    <w:name w:val="5A44B910CCD44628A5166F6DA46AE918"/>
    <w:rsid w:val="003F1D03"/>
  </w:style>
  <w:style w:type="paragraph" w:customStyle="1" w:styleId="7F14CFA135F84D2EB547360120C94896">
    <w:name w:val="7F14CFA135F84D2EB547360120C94896"/>
    <w:rsid w:val="003F1D03"/>
  </w:style>
  <w:style w:type="paragraph" w:customStyle="1" w:styleId="E3806DFE9CE54318B28FC719A5081CA1">
    <w:name w:val="E3806DFE9CE54318B28FC719A5081CA1"/>
    <w:rsid w:val="003F1D03"/>
  </w:style>
  <w:style w:type="paragraph" w:customStyle="1" w:styleId="C553D51F01C947E08298A8B57740A367">
    <w:name w:val="C553D51F01C947E08298A8B57740A367"/>
    <w:rsid w:val="003F1D03"/>
  </w:style>
  <w:style w:type="paragraph" w:customStyle="1" w:styleId="41677F86FB5B49F8805CEDEA94F84D0B">
    <w:name w:val="41677F86FB5B49F8805CEDEA94F84D0B"/>
    <w:rsid w:val="003F1D03"/>
  </w:style>
  <w:style w:type="paragraph" w:customStyle="1" w:styleId="34CDDF421C1E459082D236ED5730DD1F">
    <w:name w:val="34CDDF421C1E459082D236ED5730DD1F"/>
    <w:rsid w:val="003F1D03"/>
  </w:style>
  <w:style w:type="paragraph" w:customStyle="1" w:styleId="A810982FE9E146909BF664AF20E78ADB">
    <w:name w:val="A810982FE9E146909BF664AF20E78ADB"/>
    <w:rsid w:val="003F1D03"/>
  </w:style>
  <w:style w:type="paragraph" w:customStyle="1" w:styleId="EC94E0B525254D26B6B1981870AF6C6A">
    <w:name w:val="EC94E0B525254D26B6B1981870AF6C6A"/>
    <w:rsid w:val="003F1D03"/>
  </w:style>
  <w:style w:type="paragraph" w:customStyle="1" w:styleId="734EDC112E2D41019FAC28C5D6639B97">
    <w:name w:val="734EDC112E2D41019FAC28C5D6639B97"/>
    <w:rsid w:val="003F1D03"/>
  </w:style>
  <w:style w:type="paragraph" w:customStyle="1" w:styleId="DB485D3E88D448B18FC5A7AB3A989B87">
    <w:name w:val="DB485D3E88D448B18FC5A7AB3A989B87"/>
    <w:rsid w:val="003F1D03"/>
  </w:style>
  <w:style w:type="paragraph" w:customStyle="1" w:styleId="7BC4245A9E934A4BB028D7EA45A7D0D4">
    <w:name w:val="7BC4245A9E934A4BB028D7EA45A7D0D4"/>
    <w:rsid w:val="003F1D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E2875-E7D7-469C-9A33-A2ECE372A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792</Words>
  <Characters>15917</Characters>
  <Application>Microsoft Office Word</Application>
  <DocSecurity>0</DocSecurity>
  <Lines>132</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 Singh</dc:creator>
  <cp:keywords/>
  <dc:description/>
  <cp:lastModifiedBy>Niko Hennel</cp:lastModifiedBy>
  <cp:revision>8</cp:revision>
  <dcterms:created xsi:type="dcterms:W3CDTF">2022-04-25T15:02:00Z</dcterms:created>
  <dcterms:modified xsi:type="dcterms:W3CDTF">2022-04-26T07:43:00Z</dcterms:modified>
</cp:coreProperties>
</file>